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dTable4-Accent1"/>
        <w:tblpPr w:leftFromText="180" w:rightFromText="180" w:horzAnchor="margin" w:tblpXSpec="center" w:tblpY="842"/>
        <w:tblW w:w="13948" w:type="dxa"/>
        <w:tblLook w:val="04A0" w:firstRow="1" w:lastRow="0" w:firstColumn="1" w:lastColumn="0" w:noHBand="0" w:noVBand="1"/>
      </w:tblPr>
      <w:tblGrid>
        <w:gridCol w:w="414"/>
        <w:gridCol w:w="944"/>
        <w:gridCol w:w="1290"/>
        <w:gridCol w:w="1161"/>
        <w:gridCol w:w="996"/>
        <w:gridCol w:w="996"/>
        <w:gridCol w:w="1008"/>
        <w:gridCol w:w="1406"/>
        <w:gridCol w:w="971"/>
        <w:gridCol w:w="4762"/>
      </w:tblGrid>
      <w:tr w:rsidR="006E10B4" w:rsidRPr="00010558" w14:paraId="49D7C4A3" w14:textId="77777777" w:rsidTr="004D3E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4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" w:type="dxa"/>
            <w:hideMark/>
          </w:tcPr>
          <w:p w14:paraId="2E715D99" w14:textId="77777777" w:rsidR="00010558" w:rsidRPr="00010558" w:rsidRDefault="00010558" w:rsidP="00010558">
            <w:pPr>
              <w:rPr>
                <w:rFonts w:eastAsia="Times New Roman" w:cs="Calibri"/>
                <w:b w:val="0"/>
                <w:bCs w:val="0"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color w:val="000000"/>
                <w:lang w:val="en-NZ" w:eastAsia="en-NZ"/>
              </w:rPr>
              <w:t>ID</w:t>
            </w:r>
          </w:p>
        </w:tc>
        <w:tc>
          <w:tcPr>
            <w:tcW w:w="944" w:type="dxa"/>
            <w:hideMark/>
          </w:tcPr>
          <w:p w14:paraId="4E2082B5" w14:textId="2809A64C" w:rsidR="00010558" w:rsidRPr="00010558" w:rsidRDefault="00010558" w:rsidP="0001055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color w:val="000000"/>
                <w:lang w:val="en-NZ" w:eastAsia="en-NZ"/>
              </w:rPr>
              <w:t>Date raised</w:t>
            </w:r>
          </w:p>
        </w:tc>
        <w:tc>
          <w:tcPr>
            <w:tcW w:w="1290" w:type="dxa"/>
            <w:hideMark/>
          </w:tcPr>
          <w:p w14:paraId="50434892" w14:textId="452FD0AB" w:rsidR="00010558" w:rsidRPr="00010558" w:rsidRDefault="00010558" w:rsidP="0001055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color w:val="000000"/>
                <w:lang w:val="en-NZ" w:eastAsia="en-NZ"/>
              </w:rPr>
              <w:t>Risk description</w:t>
            </w:r>
          </w:p>
        </w:tc>
        <w:tc>
          <w:tcPr>
            <w:tcW w:w="1161" w:type="dxa"/>
            <w:hideMark/>
          </w:tcPr>
          <w:p w14:paraId="4043FBAE" w14:textId="77777777" w:rsidR="00010558" w:rsidRPr="00010558" w:rsidRDefault="00010558" w:rsidP="0001055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color w:val="000000"/>
                <w:lang w:val="en-NZ" w:eastAsia="en-NZ"/>
              </w:rPr>
              <w:t>Likelihood of the risk occurring</w:t>
            </w:r>
          </w:p>
        </w:tc>
        <w:tc>
          <w:tcPr>
            <w:tcW w:w="996" w:type="dxa"/>
            <w:hideMark/>
          </w:tcPr>
          <w:p w14:paraId="0B1B189B" w14:textId="674DA164" w:rsidR="00010558" w:rsidRPr="00010558" w:rsidRDefault="00010558" w:rsidP="0001055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color w:val="000000"/>
                <w:lang w:val="en-NZ" w:eastAsia="en-NZ"/>
              </w:rPr>
              <w:t>Impact if the risk occurs</w:t>
            </w:r>
          </w:p>
        </w:tc>
        <w:tc>
          <w:tcPr>
            <w:tcW w:w="996" w:type="dxa"/>
            <w:hideMark/>
          </w:tcPr>
          <w:p w14:paraId="298BB658" w14:textId="609B6C7E" w:rsidR="00010558" w:rsidRPr="00010558" w:rsidRDefault="00010558" w:rsidP="0001055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color w:val="000000"/>
                <w:lang w:val="en-NZ" w:eastAsia="en-NZ"/>
              </w:rPr>
              <w:t>Severity</w:t>
            </w:r>
            <w:r w:rsidRPr="00010558">
              <w:rPr>
                <w:rFonts w:eastAsia="Times New Roman" w:cs="Calibri"/>
                <w:color w:val="000000"/>
                <w:lang w:val="en-NZ" w:eastAsia="en-NZ"/>
              </w:rPr>
              <w:br/>
            </w:r>
          </w:p>
        </w:tc>
        <w:tc>
          <w:tcPr>
            <w:tcW w:w="1008" w:type="dxa"/>
            <w:hideMark/>
          </w:tcPr>
          <w:p w14:paraId="6FDF251C" w14:textId="27D638EA" w:rsidR="00010558" w:rsidRPr="00010558" w:rsidRDefault="00010558" w:rsidP="0001055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color w:val="000000"/>
                <w:lang w:val="en-NZ" w:eastAsia="en-NZ"/>
              </w:rPr>
              <w:t>Owne</w:t>
            </w:r>
            <w:r w:rsidR="00125C4B">
              <w:rPr>
                <w:rFonts w:eastAsia="Times New Roman" w:cs="Calibri"/>
                <w:color w:val="000000"/>
                <w:lang w:val="en-NZ" w:eastAsia="en-NZ"/>
              </w:rPr>
              <w:t>r</w:t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 xml:space="preserve"> </w:t>
            </w:r>
          </w:p>
        </w:tc>
        <w:tc>
          <w:tcPr>
            <w:tcW w:w="1406" w:type="dxa"/>
            <w:hideMark/>
          </w:tcPr>
          <w:p w14:paraId="5E9F8686" w14:textId="5D07FBF7" w:rsidR="00010558" w:rsidRPr="00010558" w:rsidRDefault="00010558" w:rsidP="0001055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color w:val="000000"/>
                <w:lang w:val="en-NZ" w:eastAsia="en-NZ"/>
              </w:rPr>
              <w:t>Mitigating action</w:t>
            </w:r>
            <w:r w:rsidRPr="00010558">
              <w:rPr>
                <w:rFonts w:eastAsia="Times New Roman" w:cs="Calibri"/>
                <w:color w:val="000000"/>
                <w:lang w:val="en-NZ" w:eastAsia="en-NZ"/>
              </w:rPr>
              <w:br/>
            </w:r>
          </w:p>
        </w:tc>
        <w:tc>
          <w:tcPr>
            <w:tcW w:w="1419" w:type="dxa"/>
            <w:hideMark/>
          </w:tcPr>
          <w:p w14:paraId="75D6A230" w14:textId="77777777" w:rsidR="00010558" w:rsidRPr="00010558" w:rsidRDefault="00010558" w:rsidP="0001055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color w:val="000000"/>
                <w:lang w:val="en-NZ" w:eastAsia="en-NZ"/>
              </w:rPr>
              <w:t>Status</w:t>
            </w:r>
          </w:p>
        </w:tc>
        <w:tc>
          <w:tcPr>
            <w:tcW w:w="4314" w:type="dxa"/>
            <w:hideMark/>
          </w:tcPr>
          <w:p w14:paraId="46190B6A" w14:textId="77777777" w:rsidR="00010558" w:rsidRPr="00010558" w:rsidRDefault="00010558" w:rsidP="0001055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Calibri"/>
                <w:b w:val="0"/>
                <w:bCs w:val="0"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color w:val="000000"/>
                <w:lang w:val="en-NZ" w:eastAsia="en-NZ"/>
              </w:rPr>
              <w:t>Useful resources</w:t>
            </w:r>
          </w:p>
        </w:tc>
      </w:tr>
      <w:tr w:rsidR="006E10B4" w:rsidRPr="00010558" w14:paraId="75AA5C45" w14:textId="77777777" w:rsidTr="004D3E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" w:type="dxa"/>
          </w:tcPr>
          <w:p w14:paraId="1FF35F15" w14:textId="4D668442" w:rsidR="00010558" w:rsidRPr="00010558" w:rsidRDefault="00010558" w:rsidP="00010558">
            <w:pPr>
              <w:rPr>
                <w:rFonts w:eastAsia="Times New Roman" w:cs="Calibri"/>
                <w:b w:val="0"/>
                <w:bCs w:val="0"/>
                <w:color w:val="000000"/>
                <w:lang w:val="en-NZ" w:eastAsia="en-NZ"/>
              </w:rPr>
            </w:pPr>
            <w:r>
              <w:rPr>
                <w:rFonts w:cs="Calibri"/>
              </w:rPr>
              <w:t>1</w:t>
            </w:r>
          </w:p>
        </w:tc>
        <w:tc>
          <w:tcPr>
            <w:tcW w:w="944" w:type="dxa"/>
          </w:tcPr>
          <w:p w14:paraId="56935F07" w14:textId="6B504CD0" w:rsidR="00010558" w:rsidRPr="00010558" w:rsidRDefault="00166102" w:rsidP="000105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8/3/22</w:t>
            </w:r>
          </w:p>
        </w:tc>
        <w:tc>
          <w:tcPr>
            <w:tcW w:w="1290" w:type="dxa"/>
          </w:tcPr>
          <w:p w14:paraId="6EB1646F" w14:textId="415AA886" w:rsidR="00010558" w:rsidRPr="00010558" w:rsidRDefault="00010558" w:rsidP="000105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purpose and need is not well-defined.</w:t>
            </w:r>
          </w:p>
        </w:tc>
        <w:tc>
          <w:tcPr>
            <w:tcW w:w="1161" w:type="dxa"/>
          </w:tcPr>
          <w:p w14:paraId="2666EED0" w14:textId="3F645A82" w:rsidR="00010558" w:rsidRPr="00010558" w:rsidRDefault="00356346" w:rsidP="000105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67456" behindDoc="0" locked="0" layoutInCell="1" allowOverlap="1" wp14:anchorId="750B8A99" wp14:editId="0868AEC7">
                      <wp:simplePos x="0" y="0"/>
                      <wp:positionH relativeFrom="column">
                        <wp:posOffset>60547</wp:posOffset>
                      </wp:positionH>
                      <wp:positionV relativeFrom="paragraph">
                        <wp:posOffset>759996</wp:posOffset>
                      </wp:positionV>
                      <wp:extent cx="478155" cy="106045"/>
                      <wp:effectExtent l="0" t="0" r="17145" b="27305"/>
                      <wp:wrapSquare wrapText="bothSides"/>
                      <wp:docPr id="9" name="Group 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8155" cy="106045"/>
                                <a:chOff x="0" y="0"/>
                                <a:chExt cx="478465" cy="106326"/>
                              </a:xfrm>
                              <a:solidFill>
                                <a:schemeClr val="accent6"/>
                              </a:solidFill>
                            </wpg:grpSpPr>
                            <wps:wsp>
                              <wps:cNvPr id="10" name="Oval 10"/>
                              <wps:cNvSpPr/>
                              <wps:spPr>
                                <a:xfrm>
                                  <a:off x="191386" y="0"/>
                                  <a:ext cx="106045" cy="106045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accent6"/>
                                </a:solidFill>
                                <a:ln>
                                  <a:solidFill>
                                    <a:schemeClr val="accent6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" name="Oval 11"/>
                              <wps:cNvSpPr/>
                              <wps:spPr>
                                <a:xfrm>
                                  <a:off x="0" y="0"/>
                                  <a:ext cx="106326" cy="106326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accent6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2" name="Oval 12"/>
                              <wps:cNvSpPr/>
                              <wps:spPr>
                                <a:xfrm>
                                  <a:off x="372139" y="0"/>
                                  <a:ext cx="106326" cy="106326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accent6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8AFF95C" id="Group 9" o:spid="_x0000_s1026" style="position:absolute;margin-left:4.75pt;margin-top:59.85pt;width:37.65pt;height:8.35pt;z-index:251667456;mso-width-relative:margin;mso-height-relative:margin" coordsize="478465,1063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qCXUwMAABUPAAAOAAAAZHJzL2Uyb0RvYy54bWzsl1tP2zAUx98n7TtYfh9JegMiUlTBQJMQ&#10;oMHEs+s4TSTH9my3Kfv0O3YuDW21SychTSoPwY7PObZ/Pudf5+JyXXK0YtoUUiQ4OgkxYoLKtBCL&#10;BH97vvl0hpGxRKSES8ES/MoMvpx+/HBRqZgNZC55yjSCIMLElUpwbq2Kg8DQnJXEnEjFBAxmUpfE&#10;QlcvglSTCqKXPBiE4SSopE6VlpQZA2+v60E89fGzjFH7kGWGWcQTDGuz/qn9c+6ewfSCxAtNVF7Q&#10;ZhnkgFWUpBAwaRfqmliClrrYCVUWVEsjM3tCZRnILCso83uA3UTh1m5utVwqv5dFXC1UhwnQbnE6&#10;OCy9X91q9aQeNZCo1AJY+J7byzrTpfsPq0Rrj+y1Q8bWFlF4OTo9i8ZjjCgMReEkHI1rpDQH7jte&#10;NP+88RtNNn7DwcT5BZtJjeRFelNw7lbg04FdcY1WBA6SUMqEbT16lsGbHVQKcspssJl/w/aUE8X8&#10;aZgYsD1qVKRu0xgJUkJqP8DaEHQ9SG/SYTWxAcJ7mEbn0fBsgtEu2AbmFtgeIKWNvWWyRK6RYMZ5&#10;oYxbH4nJ6s7YGmdr5SkegpTEXBzsDMt13nAsLQHfsq+cuZhcfGUZUIQ8GviF7z3nqB7KScrq4x+H&#10;8NekS+fhk8cHdJEzSJwudhPAScp2DkVNmMbeuTKvGp1z+KuF1Yw7Dz+zFLZzLgsh9b4A3HYz1/Yt&#10;pBqNozSX6SvkmJa1ZhlFbwo46Tti7CPRIFKQeCC89gEeGZdVgmXTwiiX+se+984eigBGMapA9BJs&#10;vi+JZhjxLwLK4zwajZxK+s5ofDqAju6PzPsjYlleSSjHCCReUd909pa3zUzL8gX0eeZmhSEiKMyd&#10;YGp127mytRiDwlM2m3kzUEZF7J14UtQFd1RdGj+vX4hWTbpbEKB72ZbkTsrXts5TyNnSyqzw9bDh&#10;2vAGeXCy9x46AZT6OuHP380MUvJ7nQB4eyXC6WYrEbsa2hb/n0sEqL/TXMjrY907Bp289H942tI9&#10;1v2x7nt3z1aMmqJu7weDt3U/+Kv7wfB0EA3P36n4exepncyfL9qsf2N1vBvskKovpy2to0b83xrh&#10;vyjg28tfL5vvRPdx1+/7u8Tma3b6EwAA//8DAFBLAwQUAAYACAAAACEAtZ49Kd8AAAAIAQAADwAA&#10;AGRycy9kb3ducmV2LnhtbEyPT0vDQBDF74LfYRnBm93E/rGN2ZRS1FMRbAXxNk2mSWh2NmS3Sfrt&#10;HU96nPceb34vXY+2UT11vnZsIJ5EoIhzV9RcGvg8vD4sQfmAXGDjmAxcycM6u71JMSncwB/U70Op&#10;pIR9ggaqENpEa59XZNFPXEss3sl1FoOcXamLDgcpt41+jKKFtlizfKiwpW1F+Xl/sQbeBhw20/il&#10;351P2+v3Yf7+tYvJmPu7cfMMKtAY/sLwiy/okAnT0V248KoxsJpLUOR49QRK/OVMlhxFmC5moLNU&#10;/x+Q/QAAAP//AwBQSwECLQAUAAYACAAAACEAtoM4kv4AAADhAQAAEwAAAAAAAAAAAAAAAAAAAAAA&#10;W0NvbnRlbnRfVHlwZXNdLnhtbFBLAQItABQABgAIAAAAIQA4/SH/1gAAAJQBAAALAAAAAAAAAAAA&#10;AAAAAC8BAABfcmVscy8ucmVsc1BLAQItABQABgAIAAAAIQBtFqCXUwMAABUPAAAOAAAAAAAAAAAA&#10;AAAAAC4CAABkcnMvZTJvRG9jLnhtbFBLAQItABQABgAIAAAAIQC1nj0p3wAAAAgBAAAPAAAAAAAA&#10;AAAAAAAAAK0FAABkcnMvZG93bnJldi54bWxQSwUGAAAAAAQABADzAAAAuQYAAAAA&#10;">
                      <v:oval id="Oval 10" o:spid="_x0000_s1027" style="position:absolute;left:191386;width:106045;height:1060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X+cvxAAAANsAAAAPAAAAZHJzL2Rvd25yZXYueG1sRI9Ba8JA&#10;EIXvgv9hGaEXMRsL2ppmFS1Ii7daDx6H7DQJZmeX7Fbjv+8chN5meG/e+6bcDK5TV+pj69nAPMtB&#10;EVfetlwbOH3vZ6+gYkK22HkmA3eKsFmPRyUW1t/4i67HVCsJ4ViggSalUGgdq4YcxswHYtF+fO8w&#10;ydrX2vZ4k3DX6ec8X2qHLUtDg4HeG6oux19nYDjrbZi/TA+H08d+GhZpdV/trDFPk2H7BirRkP7N&#10;j+tPK/hCL7/IAHr9BwAA//8DAFBLAQItABQABgAIAAAAIQDb4fbL7gAAAIUBAAATAAAAAAAAAAAA&#10;AAAAAAAAAABbQ29udGVudF9UeXBlc10ueG1sUEsBAi0AFAAGAAgAAAAhAFr0LFu/AAAAFQEAAAsA&#10;AAAAAAAAAAAAAAAAHwEAAF9yZWxzLy5yZWxzUEsBAi0AFAAGAAgAAAAhAHNf5y/EAAAA2wAAAA8A&#10;AAAAAAAAAAAAAAAABwIAAGRycy9kb3ducmV2LnhtbFBLBQYAAAAAAwADALcAAAD4AgAAAAA=&#10;" fillcolor="#f79646 [3209]" strokecolor="#f79646 [3209]" strokeweight="2pt"/>
                      <v:oval id="Oval 11" o:spid="_x0000_s1028" style="position:absolute;width:106326;height:1063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xD/PwgAAANsAAAAPAAAAZHJzL2Rvd25yZXYueG1sRE9La8JA&#10;EL4L/odlBG+6SQ+tpm5CLFQsPfkovQ7Z6SaYnQ3Z1aT/vlsQvM3H95xNMdpW3Kj3jWMF6TIBQVw5&#10;3bBRcD69L1YgfEDW2DomBb/kocinkw1m2g18oNsxGBFD2GeooA6hy6T0VU0W/dJ1xJH7cb3FEGFv&#10;pO5xiOG2lU9J8iwtNhwbauzorabqcrxaBUPz+WUOH+W4e1nttmn5beR1bZSaz8byFUSgMTzEd/de&#10;x/kp/P8SD5D5HwAAAP//AwBQSwECLQAUAAYACAAAACEA2+H2y+4AAACFAQAAEwAAAAAAAAAAAAAA&#10;AAAAAAAAW0NvbnRlbnRfVHlwZXNdLnhtbFBLAQItABQABgAIAAAAIQBa9CxbvwAAABUBAAALAAAA&#10;AAAAAAAAAAAAAB8BAABfcmVscy8ucmVsc1BLAQItABQABgAIAAAAIQArxD/PwgAAANsAAAAPAAAA&#10;AAAAAAAAAAAAAAcCAABkcnMvZG93bnJldi54bWxQSwUGAAAAAAMAAwC3AAAA9gIAAAAA&#10;" filled="f" strokecolor="#f79646 [3209]" strokeweight="2pt"/>
                      <v:oval id="Oval 12" o:spid="_x0000_s1029" style="position:absolute;left:372139;width:106326;height:1063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njyaxQAAANsAAAAPAAAAZHJzL2Rvd25yZXYueG1sRI/BbsIw&#10;EETvSP0HaytxK045IJTiRNBShLi0pHzAKl7iiHidxi5J+Pq6UiVuu5p5s7OrfLCNuFLna8cKnmcJ&#10;COLS6ZorBaev96clCB+QNTaOScFIHvLsYbLCVLuej3QtQiViCPsUFZgQ2lRKXxqy6GeuJY7a2XUW&#10;Q1y7SuoO+xhuGzlPkoW0WHO8YLClV0PlpfixsUZhP3e75nIbPw7bcdy+mf672Cg1fRzWLyACDeFu&#10;/qf3OnJz+PslDiCzXwAAAP//AwBQSwECLQAUAAYACAAAACEA2+H2y+4AAACFAQAAEwAAAAAAAAAA&#10;AAAAAAAAAAAAW0NvbnRlbnRfVHlwZXNdLnhtbFBLAQItABQABgAIAAAAIQBa9CxbvwAAABUBAAAL&#10;AAAAAAAAAAAAAAAAAB8BAABfcmVscy8ucmVsc1BLAQItABQABgAIAAAAIQBYnjyaxQAAANsAAAAP&#10;AAAAAAAAAAAAAAAAAAcCAABkcnMvZG93bnJldi54bWxQSwUGAAAAAAMAAwC3AAAA+QIAAAAA&#10;" fillcolor="white [3212]" strokecolor="#f79646 [3209]" strokeweight="2pt"/>
                      <w10:wrap type="square"/>
                    </v:group>
                  </w:pict>
                </mc:Fallback>
              </mc:AlternateContent>
            </w:r>
          </w:p>
        </w:tc>
        <w:tc>
          <w:tcPr>
            <w:tcW w:w="996" w:type="dxa"/>
          </w:tcPr>
          <w:p w14:paraId="55E45809" w14:textId="7E798AD6" w:rsidR="00010558" w:rsidRPr="00010558" w:rsidRDefault="00356346" w:rsidP="000105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65408" behindDoc="0" locked="0" layoutInCell="1" allowOverlap="1" wp14:anchorId="65B20578" wp14:editId="29939A98">
                      <wp:simplePos x="0" y="0"/>
                      <wp:positionH relativeFrom="column">
                        <wp:posOffset>-6295</wp:posOffset>
                      </wp:positionH>
                      <wp:positionV relativeFrom="paragraph">
                        <wp:posOffset>767615</wp:posOffset>
                      </wp:positionV>
                      <wp:extent cx="478155" cy="106045"/>
                      <wp:effectExtent l="0" t="0" r="17145" b="27305"/>
                      <wp:wrapSquare wrapText="bothSides"/>
                      <wp:docPr id="1" name="Group 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8155" cy="106045"/>
                                <a:chOff x="0" y="0"/>
                                <a:chExt cx="478465" cy="106326"/>
                              </a:xfrm>
                              <a:solidFill>
                                <a:srgbClr val="FF0000"/>
                              </a:solidFill>
                            </wpg:grpSpPr>
                            <wps:wsp>
                              <wps:cNvPr id="2" name="Oval 2"/>
                              <wps:cNvSpPr/>
                              <wps:spPr>
                                <a:xfrm>
                                  <a:off x="191386" y="0"/>
                                  <a:ext cx="106045" cy="106045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" name="Oval 3"/>
                              <wps:cNvSpPr/>
                              <wps:spPr>
                                <a:xfrm>
                                  <a:off x="0" y="0"/>
                                  <a:ext cx="106326" cy="106326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" name="Oval 8"/>
                              <wps:cNvSpPr/>
                              <wps:spPr>
                                <a:xfrm>
                                  <a:off x="372139" y="0"/>
                                  <a:ext cx="106326" cy="106326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93B6607" id="Group 1" o:spid="_x0000_s1026" style="position:absolute;margin-left:-.5pt;margin-top:60.45pt;width:37.65pt;height:8.35pt;z-index:251665408" coordsize="478465,1063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DAaKMwMAALEOAAAOAAAAZHJzL2Uyb0RvYy54bWzsV1tv2yAUfp+0/4B4X23n1tSqU0XtUk2q&#10;2mrt1GeCcWwJAwMSp/v1O+BL3Caa1u7ylDwQ8Llw+DjfAc4vtiVHG6ZNIUWCo5MQIyaoTAuxSvC3&#10;x8WnKUbGEpESLgVL8DMz+GL28cN5pWI2kLnkKdMInAgTVyrBubUqDgJDc1YScyIVEyDMpC6JhaFe&#10;BakmFXgveTAIw0lQSZ0qLSkzBr5e1UI88/6zjFF7l2WGWcQTDLFZ32rfLl0bzM5JvNJE5QVtwiDv&#10;iKIkhYBJO1dXxBK01sWeq7KgWhqZ2RMqy0BmWUGZXwOsJgpfreZay7Xya1nF1Up1MAG0r3B6t1t6&#10;u7nW6kHda0CiUivAwo/cWraZLt0/RIm2HrLnDjK2tYjCx9HpNBqPMaIgisJJOBrXkNIccN+zovnn&#10;nd1osrMbDibOLthNaiQv0kXBuYvA6NXykmu0IbCNi0UIv0a9pxa8CL9SkFBmh5n5M8wecqKY3woT&#10;A2b3GhVpggcYCVJCWt9BZGjgYnLzgkKHqIkNgHsAzugsGk4nGO1j2uD4CtMeNkobe81kiVwnwYzz&#10;QhkXHYnJ5sbYGslWy32GXXVYgoDEXLi2B9zv4lubAsztmnzPPnNWu/3KMkAFkmLgQ/EcZt22EUqZ&#10;sFEtyknK6t0c9zfTsd5Z+EzgAhw6zxlE3vluHLSatZPWd73wRt+ZMl8COuPwV4HVxp2Fn1kK2xmX&#10;hZD6kAMOq2pmrvUh/B40rruU6TPkjJZ1ATKKLgrYuxti7D3RUHGgNkEVtXfQZFxWCZZND6Nc6h+H&#10;vjt9SGqQYlRBBUuw+b4mmmHEvwhI97NoNHIlzw9G49MBDHRfsuxLxLq8lMCuCOq1or7r9C1vu5mW&#10;5RMU27mbFUREUJg7wdTqdnBp68oK5Zqy+dyrQZlTxN6IB0Wdc4eqS8zH7RPRqklgC9XkVrYU20vi&#10;WtdZCjlfW5kVPsN3uDZ4A91r/v1z3g9f8H74Jt4DdAcp70pgS/n9ctiS+Uj55hQ4Uv5IeX/C/yfK&#10;wz22d9RP30T54ekgGp4deX886o9H/V886v2FH95F/rbYvOHcw6s/9leD3Utz9hMAAP//AwBQSwME&#10;FAAGAAgAAAAhAFcRFJPgAAAACQEAAA8AAABkcnMvZG93bnJldi54bWxMj0FPwkAQhe8m/ofNmHiD&#10;bakC1m4JIeqJkAgmhtvQHdqG7m7TXdry7x1Pepw3L+99L1uNphE9db52VkE8jUCQLZyubang6/A+&#10;WYLwAa3GxllScCMPq/z+LsNUu8F+Ur8PpeAQ61NUUIXQplL6oiKDfupasvw7u85g4LMrpe5w4HDT&#10;yFkUzaXB2nJDhS1tKiou+6tR8DHgsE7it357OW9ux8Pz7nsbk1KPD+P6FUSgMfyZ4Ref0SFnppO7&#10;Wu1Fo2AS85TA+ix6AcGGxVMC4sRCspiDzDP5f0H+AwAA//8DAFBLAQItABQABgAIAAAAIQC2gziS&#10;/gAAAOEBAAATAAAAAAAAAAAAAAAAAAAAAABbQ29udGVudF9UeXBlc10ueG1sUEsBAi0AFAAGAAgA&#10;AAAhADj9If/WAAAAlAEAAAsAAAAAAAAAAAAAAAAALwEAAF9yZWxzLy5yZWxzUEsBAi0AFAAGAAgA&#10;AAAhAEcMBoozAwAAsQ4AAA4AAAAAAAAAAAAAAAAALgIAAGRycy9lMm9Eb2MueG1sUEsBAi0AFAAG&#10;AAgAAAAhAFcRFJPgAAAACQEAAA8AAAAAAAAAAAAAAAAAjQUAAGRycy9kb3ducmV2LnhtbFBLBQYA&#10;AAAABAAEAPMAAACaBgAAAAA=&#10;">
                      <v:oval id="Oval 2" o:spid="_x0000_s1027" style="position:absolute;left:191386;width:106045;height:1060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k3AowAAAANoAAAAPAAAAZHJzL2Rvd25yZXYueG1sRI/NisIw&#10;FIX3A75DuIK7MTXoINUoKgiOrkbF9aW5tsXmpjRR6zy9EQSXh/Pzcabz1lbiRo0vHWsY9BMQxJkz&#10;Jecajof19xiED8gGK8ek4UEe5rPO1xRT4+78R7d9yEUcYZ+ihiKEOpXSZwVZ9H1XE0fv7BqLIcom&#10;l6bBexy3lVRJ8iMtlhwJBda0Kii77K82cnfLoVIntRxdqv/VFs+j2rhfrXvddjEBEagNn/C7vTEa&#10;FLyuxBsgZ08AAAD//wMAUEsBAi0AFAAGAAgAAAAhANvh9svuAAAAhQEAABMAAAAAAAAAAAAAAAAA&#10;AAAAAFtDb250ZW50X1R5cGVzXS54bWxQSwECLQAUAAYACAAAACEAWvQsW78AAAAVAQAACwAAAAAA&#10;AAAAAAAAAAAfAQAAX3JlbHMvLnJlbHNQSwECLQAUAAYACAAAACEAYJNwKMAAAADaAAAADwAAAAAA&#10;AAAAAAAAAAAHAgAAZHJzL2Rvd25yZXYueG1sUEsFBgAAAAADAAMAtwAAAPQCAAAAAA==&#10;" filled="f" strokecolor="red" strokeweight="2pt"/>
                      <v:oval id="Oval 3" o:spid="_x0000_s1028" style="position:absolute;width:106326;height:1063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39WzwQAAANoAAAAPAAAAZHJzL2Rvd25yZXYueG1sRI9Li8Iw&#10;FIX3wvyHcAdmp6kdFamNMgoDo6584PrS3D6wuSlNRqu/3giCy8N5fJx00ZlaXKh1lWUFw0EEgjiz&#10;uuJCwfHw25+CcB5ZY22ZFNzIwWL+0Usx0fbKO7rsfSHCCLsEFZTeN4mULivJoBvYhjh4uW0N+iDb&#10;QuoWr2Hc1DKOook0WHEglNjQqqTsvP83gbtdjuL4FC/H5/q+2mA+brRdK/X12f3MQHjq/Dv8av9p&#10;Bd/wvBJugJw/AAAA//8DAFBLAQItABQABgAIAAAAIQDb4fbL7gAAAIUBAAATAAAAAAAAAAAAAAAA&#10;AAAAAABbQ29udGVudF9UeXBlc10ueG1sUEsBAi0AFAAGAAgAAAAhAFr0LFu/AAAAFQEAAAsAAAAA&#10;AAAAAAAAAAAAHwEAAF9yZWxzLy5yZWxzUEsBAi0AFAAGAAgAAAAhAA/f1bPBAAAA2gAAAA8AAAAA&#10;AAAAAAAAAAAABwIAAGRycy9kb3ducmV2LnhtbFBLBQYAAAAAAwADALcAAAD1AgAAAAA=&#10;" filled="f" strokecolor="red" strokeweight="2pt"/>
                      <v:oval id="Oval 8" o:spid="_x0000_s1029" style="position:absolute;left:372139;width:106326;height:1063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e0fCwAAAANoAAAAPAAAAZHJzL2Rvd25yZXYueG1sRE9Na8JA&#10;EL0L/Q/LFHrTTUMjJboGIwi2PWlLz0N2TILZ2ZDdmtRf7xwKPT7e97qYXKeuNITWs4HnRQKKuPK2&#10;5drA1+d+/goqRGSLnWcy8EsBis3DbI259SMf6XqKtZIQDjkaaGLsc61D1ZDDsPA9sXBnPziMAoda&#10;2wFHCXedTpNkqR22LA0N9rRrqLqcfpz0fpQvafqdltmlu+3e8Zz11r8Z8/Q4bVegIk3xX/znPlgD&#10;slWuyA3QmzsAAAD//wMAUEsBAi0AFAAGAAgAAAAhANvh9svuAAAAhQEAABMAAAAAAAAAAAAAAAAA&#10;AAAAAFtDb250ZW50X1R5cGVzXS54bWxQSwECLQAUAAYACAAAACEAWvQsW78AAAAVAQAACwAAAAAA&#10;AAAAAAAAAAAfAQAAX3JlbHMvLnJlbHNQSwECLQAUAAYACAAAACEAAXtHwsAAAADaAAAADwAAAAAA&#10;AAAAAAAAAAAHAgAAZHJzL2Rvd25yZXYueG1sUEsFBgAAAAADAAMAtwAAAPQCAAAAAA==&#10;" filled="f" strokecolor="red" strokeweight="2pt"/>
                      <w10:wrap type="square"/>
                    </v:group>
                  </w:pict>
                </mc:Fallback>
              </mc:AlternateContent>
            </w:r>
          </w:p>
        </w:tc>
        <w:tc>
          <w:tcPr>
            <w:tcW w:w="996" w:type="dxa"/>
          </w:tcPr>
          <w:p w14:paraId="34122D22" w14:textId="17D03525" w:rsidR="00010558" w:rsidRPr="00010558" w:rsidRDefault="00E400AD" w:rsidP="000105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71552" behindDoc="0" locked="0" layoutInCell="1" allowOverlap="1" wp14:anchorId="616BA8D3" wp14:editId="017907B5">
                      <wp:simplePos x="0" y="0"/>
                      <wp:positionH relativeFrom="column">
                        <wp:posOffset>66040</wp:posOffset>
                      </wp:positionH>
                      <wp:positionV relativeFrom="paragraph">
                        <wp:posOffset>764427</wp:posOffset>
                      </wp:positionV>
                      <wp:extent cx="478155" cy="106045"/>
                      <wp:effectExtent l="0" t="0" r="17145" b="27305"/>
                      <wp:wrapSquare wrapText="bothSides"/>
                      <wp:docPr id="17" name="Group 1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8155" cy="106045"/>
                                <a:chOff x="0" y="0"/>
                                <a:chExt cx="478465" cy="106326"/>
                              </a:xfrm>
                              <a:solidFill>
                                <a:srgbClr val="FF0000"/>
                              </a:solidFill>
                            </wpg:grpSpPr>
                            <wps:wsp>
                              <wps:cNvPr id="18" name="Oval 18"/>
                              <wps:cNvSpPr/>
                              <wps:spPr>
                                <a:xfrm>
                                  <a:off x="191386" y="0"/>
                                  <a:ext cx="106045" cy="106045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9" name="Oval 19"/>
                              <wps:cNvSpPr/>
                              <wps:spPr>
                                <a:xfrm>
                                  <a:off x="0" y="0"/>
                                  <a:ext cx="106326" cy="106326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0" name="Oval 20"/>
                              <wps:cNvSpPr/>
                              <wps:spPr>
                                <a:xfrm>
                                  <a:off x="372139" y="0"/>
                                  <a:ext cx="106326" cy="106326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7E50DB60" id="Group 17" o:spid="_x0000_s1026" style="position:absolute;margin-left:5.2pt;margin-top:60.2pt;width:37.65pt;height:8.35pt;z-index:251671552" coordsize="478465,1063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pCdRQMAALcOAAAOAAAAZHJzL2Uyb0RvYy54bWzsV91v2yAQf5+0/wHxvtrOVxurThW1SzWp&#10;aqu1U58JxrElDAxInO6v34E/4jbR1nVSn5IHAubuuPtx9wPOL7YlRxumTSFFgqOTECMmqEwLsUrw&#10;j8fFlzOMjCUiJVwKluBnZvDF7POn80rFbCBzyVOmERgRJq5UgnNrVRwEhuasJOZEKiZgMpO6JBaG&#10;ehWkmlRgveTBIAwnQSV1qrSkzBj4elVP4pm3n2WM2rssM8winmDwzfpW+3bp2mB2TuKVJiovaOMG&#10;eYcXJSkELNqZuiKWoLUu9kyVBdXSyMyeUFkGMssKynwMEE0UvormWsu18rGs4mqlOpgA2lc4vdss&#10;vd1ca/Wg7jUgUakVYOFHLpZtpkv3D16irYfsuYOMbS2i8HF0ehaNxxhRmIrCSTga15DSHHDf06L5&#10;153eaLLTGw4mTi/YLWokL9JFwbnzwOjV8pJrtCGwjYtFCL9GvCcWvHC/UpBQZoeZ+T/MHnKimN8K&#10;EwNm9xoVKUQM2S1ICXl9B64hGHoUvUiHqYkNwHsA0GgaDc8mGO2j2iD5CtUeOkobe81kiVwnwYzz&#10;QhnnH4nJ5sbYGstWyn2GfXVowgSJuXBtD7q3IlyrAtBtTL5nnzmrzX5nGeACaTHwrvgqZt3GEUqZ&#10;sFE9lZOU1fs57m+nq3un4XOBCzDoLGfgeWe7MdBK1kZa23XgjbxTZZ4EOuXwT47Vyp2GX1kK2ymX&#10;hZD6kAEOUTUr1/Lgfg8a113K9BmyRsuagoyiiwL27oYYe080cA6wE/CovYMm47JKsGx6GOVS/zr0&#10;3clDWsMsRhVwWILNzzXRDCP+TUDCT6PRyJGeH4zGpwMY6P7Msj8j1uWlhPqKgLEV9V0nb3nbzbQs&#10;n4Bu525VmCKCwtoJpla3g0tbcysQNmXzuRcDolPE3ogHRZ1xh6pLzMftE9GqSWALfHIr2yLbS+Ja&#10;1mkKOV9bmRU+w3e4NnhDwTsW+4jKn76s/Ok/VT6Ad7DoHQ22Rb9PiW05H4u+OQmORX8sel/rH1T0&#10;jj97xz0MgfQd3cCN4O/H/fB0EA2BNo6Vv7u9tYf48bg/Hvf1BWp3NXjjce+v/fA68inUvOTc86s/&#10;9teD3Xtz9hsAAP//AwBQSwMEFAAGAAgAAAAhAFPYttLfAAAACQEAAA8AAABkcnMvZG93bnJldi54&#10;bWxMj0FvwjAMhe+T9h8iT9ptpIUxUNcUIbTthCYBk6bdTGvaisapmtCWfz9z2k72s5+eP6er0Taq&#10;p87Xjg3EkwgUce6KmksDX4f3pyUoH5ALbByTgSt5WGX3dykmhRt4R/0+lEpC2CdooAqhTbT2eUUW&#10;/cS1xLI7uc5iENmVuuhwkHDb6GkUvWiLNcuFClvaVJSf9xdr4GPAYT2L3/rt+bS5/hzmn9/bmIx5&#10;fBjXr6ACjeHPDDd8QYdMmI7uwoVXjejoWZxSp7dGDMv5AtRRBrNFDDpL9f8Psl8AAAD//wMAUEsB&#10;Ai0AFAAGAAgAAAAhALaDOJL+AAAA4QEAABMAAAAAAAAAAAAAAAAAAAAAAFtDb250ZW50X1R5cGVz&#10;XS54bWxQSwECLQAUAAYACAAAACEAOP0h/9YAAACUAQAACwAAAAAAAAAAAAAAAAAvAQAAX3JlbHMv&#10;LnJlbHNQSwECLQAUAAYACAAAACEAQaKQnUUDAAC3DgAADgAAAAAAAAAAAAAAAAAuAgAAZHJzL2Uy&#10;b0RvYy54bWxQSwECLQAUAAYACAAAACEAU9i20t8AAAAJAQAADwAAAAAAAAAAAAAAAACfBQAAZHJz&#10;L2Rvd25yZXYueG1sUEsFBgAAAAAEAAQA8wAAAKsGAAAAAA==&#10;">
                      <v:oval id="Oval 18" o:spid="_x0000_s1027" style="position:absolute;left:191386;width:106045;height:1060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k2d0wwAAANsAAAAPAAAAZHJzL2Rvd25yZXYueG1sRI9Na8JA&#10;EIbvQv/DMoXedNPQSImuwQiCbU/a0vOQHZNgdjZktyb11zuHQm8zzPvxzLqYXKeuNITWs4HnRQKK&#10;uPK25drA1+d+/goqRGSLnWcy8EsBis3DbI259SMf6XqKtZIQDjkaaGLsc61D1ZDDsPA9sdzOfnAY&#10;ZR1qbQccJdx1Ok2SpXbYsjQ02NOuoepy+nHS+1G+pOl3WmaX7rZ7x3PWW/9mzNPjtF2BijTFf/Gf&#10;+2AFX2DlFxlAb+4AAAD//wMAUEsBAi0AFAAGAAgAAAAhANvh9svuAAAAhQEAABMAAAAAAAAAAAAA&#10;AAAAAAAAAFtDb250ZW50X1R5cGVzXS54bWxQSwECLQAUAAYACAAAACEAWvQsW78AAAAVAQAACwAA&#10;AAAAAAAAAAAAAAAfAQAAX3JlbHMvLnJlbHNQSwECLQAUAAYACAAAACEASJNndMMAAADbAAAADwAA&#10;AAAAAAAAAAAAAAAHAgAAZHJzL2Rvd25yZXYueG1sUEsFBgAAAAADAAMAtwAAAPcCAAAAAA==&#10;" filled="f" strokecolor="red" strokeweight="2pt"/>
                      <v:oval id="Oval 19" o:spid="_x0000_s1028" style="position:absolute;width:106326;height:1063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38LvwwAAANsAAAAPAAAAZHJzL2Rvd25yZXYueG1sRI9Li8JA&#10;EITvwv6HoRf2phPDKhozyiosrHrygecm03lgpidkZjX66x1B8NZNVddXnS46U4sLta6yrGA4iEAQ&#10;Z1ZXXCg4Hn77ExDOI2usLZOCGzlYzD96KSbaXnlHl70vRAhhl6CC0vsmkdJlJRl0A9sQBy23rUEf&#10;1raQusVrCDe1jKNoLA1WHAglNrQqKTvv/03gbpffcXyKl6NzfV9tMB812q6V+vrsfmYgPHX+bX5d&#10;/+lQfwrPX8IAcv4AAAD//wMAUEsBAi0AFAAGAAgAAAAhANvh9svuAAAAhQEAABMAAAAAAAAAAAAA&#10;AAAAAAAAAFtDb250ZW50X1R5cGVzXS54bWxQSwECLQAUAAYACAAAACEAWvQsW78AAAAVAQAACwAA&#10;AAAAAAAAAAAAAAAfAQAAX3JlbHMvLnJlbHNQSwECLQAUAAYACAAAACEAJ9/C78MAAADbAAAADwAA&#10;AAAAAAAAAAAAAAAHAgAAZHJzL2Rvd25yZXYueG1sUEsFBgAAAAADAAMAtwAAAPcCAAAAAA==&#10;" filled="f" strokecolor="red" strokeweight="2pt"/>
                      <v:oval id="Oval 20" o:spid="_x0000_s1029" style="position:absolute;left:372139;width:106326;height:1063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iaHPwAAAANsAAAAPAAAAZHJzL2Rvd25yZXYueG1sRE9Na8JA&#10;EL0X/A/LFLzVTReVEt2ICoJtT9rS85Adk5DsbMiumvbXdw6FHh/ve70ZfaduNMQmsIXnWQaKuAyu&#10;4crC58fh6QVUTMgOu8Bk4ZsibIrJwxpzF+58ots5VUpCOOZooU6pz7WOZU0e4yz0xMJdwuAxCRwq&#10;7Qa8S7jvtMmypfbYsDTU2NO+prI9X730vu/mxnyZ3aLtfvZveFn0LrxaO30ctytQicb0L/5zH50F&#10;I+vli/wAXfwCAAD//wMAUEsBAi0AFAAGAAgAAAAhANvh9svuAAAAhQEAABMAAAAAAAAAAAAAAAAA&#10;AAAAAFtDb250ZW50X1R5cGVzXS54bWxQSwECLQAUAAYACAAAACEAWvQsW78AAAAVAQAACwAAAAAA&#10;AAAAAAAAAAAfAQAAX3JlbHMvLnJlbHNQSwECLQAUAAYACAAAACEAeImhz8AAAADbAAAADwAAAAAA&#10;AAAAAAAAAAAHAgAAZHJzL2Rvd25yZXYueG1sUEsFBgAAAAADAAMAtwAAAPQCAAAAAA==&#10;" filled="f" strokecolor="red" strokeweight="2pt"/>
                      <w10:wrap type="square"/>
                    </v:group>
                  </w:pict>
                </mc:Fallback>
              </mc:AlternateContent>
            </w:r>
          </w:p>
        </w:tc>
        <w:tc>
          <w:tcPr>
            <w:tcW w:w="1008" w:type="dxa"/>
          </w:tcPr>
          <w:p w14:paraId="385A3F5A" w14:textId="59860614" w:rsidR="00010558" w:rsidRPr="00010558" w:rsidRDefault="00010558" w:rsidP="000105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Sponsor</w:t>
            </w:r>
          </w:p>
        </w:tc>
        <w:tc>
          <w:tcPr>
            <w:tcW w:w="1406" w:type="dxa"/>
          </w:tcPr>
          <w:p w14:paraId="793D3CE7" w14:textId="05A41066" w:rsidR="00010558" w:rsidRPr="00010558" w:rsidRDefault="00010558" w:rsidP="000105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 xml:space="preserve">Complete a business case if not already provided and ensure purpose is well defined on Project Charter and PID. </w:t>
            </w:r>
          </w:p>
        </w:tc>
        <w:tc>
          <w:tcPr>
            <w:tcW w:w="1419" w:type="dxa"/>
          </w:tcPr>
          <w:p w14:paraId="72AA0B9B" w14:textId="77777777" w:rsidR="00010558" w:rsidRDefault="00010558" w:rsidP="000105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 w14:paraId="3D56689F" w14:textId="77777777" w:rsidR="00010558" w:rsidRPr="00010558" w:rsidRDefault="00010558" w:rsidP="000105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314" w:type="dxa"/>
          </w:tcPr>
          <w:p w14:paraId="36F87B99" w14:textId="6886B8CA" w:rsidR="00010558" w:rsidRPr="00010558" w:rsidRDefault="004D3EF6" w:rsidP="000105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hyperlink r:id="rId5" w:history="1">
              <w:r w:rsidR="00010558" w:rsidRPr="006E6268">
                <w:rPr>
                  <w:rStyle w:val="Hyperlink"/>
                  <w:rFonts w:eastAsia="Times New Roman" w:cs="Calibri"/>
                  <w:b/>
                  <w:bCs/>
                  <w:lang w:val="en-NZ" w:eastAsia="en-NZ"/>
                </w:rPr>
                <w:t>https://www.stakeholdermap.com/project-templates/business-case-</w:t>
              </w:r>
              <w:r w:rsidR="00010558" w:rsidRPr="006E6268">
                <w:rPr>
                  <w:rStyle w:val="Hyperlink"/>
                  <w:rFonts w:eastAsia="Times New Roman" w:cs="Calibri"/>
                  <w:b/>
                  <w:bCs/>
                  <w:lang w:val="en-NZ" w:eastAsia="en-NZ"/>
                </w:rPr>
                <w:t>t</w:t>
              </w:r>
              <w:r w:rsidR="00010558" w:rsidRPr="006E6268">
                <w:rPr>
                  <w:rStyle w:val="Hyperlink"/>
                  <w:rFonts w:eastAsia="Times New Roman" w:cs="Calibri"/>
                  <w:b/>
                  <w:bCs/>
                  <w:lang w:val="en-NZ" w:eastAsia="en-NZ"/>
                </w:rPr>
                <w:t>emplate.html</w:t>
              </w:r>
            </w:hyperlink>
            <w:r w:rsid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 xml:space="preserve"> </w:t>
            </w:r>
          </w:p>
        </w:tc>
      </w:tr>
      <w:tr w:rsidR="006E10B4" w:rsidRPr="00010558" w14:paraId="16DF7E6E" w14:textId="77777777" w:rsidTr="004D3EF6">
        <w:trPr>
          <w:trHeight w:val="20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" w:type="dxa"/>
          </w:tcPr>
          <w:p w14:paraId="6B0877E9" w14:textId="278EA676" w:rsidR="00356346" w:rsidRDefault="00356346" w:rsidP="00010558">
            <w:pPr>
              <w:rPr>
                <w:rFonts w:cs="Calibri"/>
              </w:rPr>
            </w:pPr>
            <w:r>
              <w:rPr>
                <w:rFonts w:cs="Calibri"/>
              </w:rPr>
              <w:t>2</w:t>
            </w:r>
          </w:p>
        </w:tc>
        <w:tc>
          <w:tcPr>
            <w:tcW w:w="944" w:type="dxa"/>
          </w:tcPr>
          <w:p w14:paraId="3EED0A46" w14:textId="7CBBCAAA" w:rsidR="00356346" w:rsidRDefault="00356346" w:rsidP="000105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22/3/22</w:t>
            </w:r>
          </w:p>
        </w:tc>
        <w:tc>
          <w:tcPr>
            <w:tcW w:w="1290" w:type="dxa"/>
          </w:tcPr>
          <w:p w14:paraId="26AFF72C" w14:textId="5FA6AD0F" w:rsidR="00356346" w:rsidRDefault="00356346" w:rsidP="000105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Hosting Servers go down</w:t>
            </w:r>
          </w:p>
        </w:tc>
        <w:tc>
          <w:tcPr>
            <w:tcW w:w="1161" w:type="dxa"/>
          </w:tcPr>
          <w:p w14:paraId="47AA215C" w14:textId="5F342524" w:rsidR="00356346" w:rsidRDefault="00AF5931" w:rsidP="000105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73600" behindDoc="0" locked="0" layoutInCell="1" allowOverlap="1" wp14:anchorId="6E81CA11" wp14:editId="1ED9EDDD">
                      <wp:simplePos x="0" y="0"/>
                      <wp:positionH relativeFrom="column">
                        <wp:posOffset>50004</wp:posOffset>
                      </wp:positionH>
                      <wp:positionV relativeFrom="paragraph">
                        <wp:posOffset>615935</wp:posOffset>
                      </wp:positionV>
                      <wp:extent cx="478155" cy="106045"/>
                      <wp:effectExtent l="0" t="0" r="17145" b="27305"/>
                      <wp:wrapSquare wrapText="bothSides"/>
                      <wp:docPr id="21" name="Group 2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8155" cy="106045"/>
                                <a:chOff x="0" y="0"/>
                                <a:chExt cx="478465" cy="106326"/>
                              </a:xfrm>
                              <a:solidFill>
                                <a:srgbClr val="9BBB59"/>
                              </a:solidFill>
                            </wpg:grpSpPr>
                            <wps:wsp>
                              <wps:cNvPr id="22" name="Oval 22"/>
                              <wps:cNvSpPr/>
                              <wps:spPr>
                                <a:xfrm>
                                  <a:off x="191386" y="0"/>
                                  <a:ext cx="106045" cy="106045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ysClr val="window" lastClr="FFFFFF"/>
                                </a:solidFill>
                                <a:ln w="25400" cap="flat" cmpd="sng" algn="ctr">
                                  <a:solidFill>
                                    <a:srgbClr val="9BBB59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3" name="Oval 23"/>
                              <wps:cNvSpPr/>
                              <wps:spPr>
                                <a:xfrm>
                                  <a:off x="0" y="0"/>
                                  <a:ext cx="106326" cy="106326"/>
                                </a:xfrm>
                                <a:prstGeom prst="ellipse">
                                  <a:avLst/>
                                </a:prstGeom>
                                <a:grpFill/>
                                <a:ln w="25400" cap="flat" cmpd="sng" algn="ctr">
                                  <a:solidFill>
                                    <a:srgbClr val="9BBB59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4" name="Oval 24"/>
                              <wps:cNvSpPr/>
                              <wps:spPr>
                                <a:xfrm>
                                  <a:off x="372139" y="0"/>
                                  <a:ext cx="106326" cy="106326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ysClr val="window" lastClr="FFFFFF"/>
                                </a:solidFill>
                                <a:ln w="25400" cap="flat" cmpd="sng" algn="ctr">
                                  <a:solidFill>
                                    <a:srgbClr val="9BBB59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792839FA" id="Group 21" o:spid="_x0000_s1026" style="position:absolute;margin-left:3.95pt;margin-top:48.5pt;width:37.65pt;height:8.35pt;z-index:251673600" coordsize="478465,1063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rs96GgMAAKsMAAAOAAAAZHJzL2Uyb0RvYy54bWzsl01P4zAQhu8r7X+wfF+StGmhESkqsEUr&#10;IUCCFWfXcT4kx/babtPur9+xk35zAFbiVA7Bju3JzON5x+7l1bLmaMG0qaRIcXQWYsQElVklihT/&#10;fpn+uMDIWCIywqVgKV4xg6/G379dNiphPVlKnjGNwIgwSaNSXFqrkiAwtGQ1MWdSMQGDudQ1sdDV&#10;RZBp0oD1mge9MBwGjdSZ0pIyY+DtbTuIx95+njNqH/PcMIt4isE365/aP2fuGYwvSVJoosqKdm6Q&#10;T3hRk0rARzemboklaK6rI1N1RbU0MrdnVNaBzPOKMh8DRBOFB9HcaTlXPpYiaQq1wQRoDzh92ix9&#10;WNxp9ayeNJBoVAEsfM/Fssx17f6Dl2jpka02yNjSIgov4/OLaDDAiMJQFA7DeNAipSVwP1pFy5/b&#10;dfFwu67fG7p1wfajRvIqm1acOw+MLmY3XKMFgW0cXV9fD0bd9J1pwZ77jYKEMltm5v+YPZdEMb8V&#10;JgFmTxpVWYp7PYwEqSGvH8E1BF1P0U/ZMDWJAbxvAI1GUf9iiNEx1Y7kAdUdOkobe8dkjVwjxYzz&#10;ShnnH0nI4t7YluV6lke4x3NlNjhBTJlsMOLEWHiZ4qn/O+ZLEi5QA0EP4hCkRAnINefEQrNWAMOI&#10;AiPCC6gD1Grvy87uvHMTSeKcviWmbDfbW+h84cIFwryquxjdLrd0XWsmsxXsjJatzI2i0wqs3UNk&#10;T0SDrsFtqFX2ER45lxCL7FoYlVL/feu9mw+pA6MYNVAnIM4/c6IZAPslIKlGURy7wuI78eC8Bx29&#10;OzLbHRHz+kZCDkdQFRX1TTff8nUz17J+hZI2cV+FISIofLsl2nVubFu/oChSNpn4aVBMFLH34llR&#10;Z9xxchxflq9Eqy5JLGj2Qa4T+ShR2rlupZCTuZV55bNoyxXk2YnKVYqvUFd/X139D6kL4L0pLFdq&#10;1sI6LjtrybxfWFAwXZkCxZ0EchJIq4uvEki8L5D4QwLpn/ei/uiLVOLr+OY4Px0/p+Pn4J7yoePH&#10;X/XgRuxvjN3t3V25d/v+uNr+xhj/AwAA//8DAFBLAwQUAAYACAAAACEAUWWw0N4AAAAHAQAADwAA&#10;AGRycy9kb3ducmV2LnhtbEyPQUvDQBCF74L/YRnBm92kQdOm2ZRS1FMRbAXpbZudJqHZ2ZDdJum/&#10;dzzpcXgf732TryfbigF73zhSEM8iEEilMw1VCr4Ob08LED5oMrp1hApu6GFd3N/lOjNupE8c9qES&#10;XEI+0wrqELpMSl/WaLWfuQ6Js7PrrQ589pU0vR653LZyHkUv0uqGeKHWHW5rLC/7q1XwPupxk8Sv&#10;w+5y3t6Oh+eP712MSj0+TJsViIBT+IPhV5/VoWCnk7uS8aJVkC4ZVLBM+SOOF8kcxImxOElBFrn8&#10;71/8AAAA//8DAFBLAQItABQABgAIAAAAIQC2gziS/gAAAOEBAAATAAAAAAAAAAAAAAAAAAAAAABb&#10;Q29udGVudF9UeXBlc10ueG1sUEsBAi0AFAAGAAgAAAAhADj9If/WAAAAlAEAAAsAAAAAAAAAAAAA&#10;AAAALwEAAF9yZWxzLy5yZWxzUEsBAi0AFAAGAAgAAAAhAGquz3oaAwAAqwwAAA4AAAAAAAAAAAAA&#10;AAAALgIAAGRycy9lMm9Eb2MueG1sUEsBAi0AFAAGAAgAAAAhAFFlsNDeAAAABwEAAA8AAAAAAAAA&#10;AAAAAAAAdAUAAGRycy9kb3ducmV2LnhtbFBLBQYAAAAABAAEAPMAAAB/BgAAAAA=&#10;">
                      <v:oval id="Oval 22" o:spid="_x0000_s1027" style="position:absolute;left:191386;width:106045;height:1060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+DTavAAAANsAAAAPAAAAZHJzL2Rvd25yZXYueG1sRI/LCsIw&#10;EEX3gv8QRnCnqUVEqlFEEF36ArdjM6bFZlKaqPXvjSC4vNzH4c6Xra3EkxpfOlYwGiYgiHOnSzYK&#10;zqfNYArCB2SNlWNS8CYPy0W3M8dMuxcf6HkMRsQR9hkqKEKoMyl9XpBFP3Q1cfRurrEYomyM1A2+&#10;4ritZJokE2mx5EgosKZ1Qfn9+LCRez2Z8dhsdbhVtU8u7u32uFaq32tXMxCB2vAP/9o7rSBN4fsl&#10;/gC5+AAAAP//AwBQSwECLQAUAAYACAAAACEA2+H2y+4AAACFAQAAEwAAAAAAAAAAAAAAAAAAAAAA&#10;W0NvbnRlbnRfVHlwZXNdLnhtbFBLAQItABQABgAIAAAAIQBa9CxbvwAAABUBAAALAAAAAAAAAAAA&#10;AAAAAB8BAABfcmVscy8ucmVsc1BLAQItABQABgAIAAAAIQAd+DTavAAAANsAAAAPAAAAAAAAAAAA&#10;AAAAAAcCAABkcnMvZG93bnJldi54bWxQSwUGAAAAAAMAAwC3AAAA8AIAAAAA&#10;" fillcolor="window" strokecolor="#9bbb59" strokeweight="2pt"/>
                      <v:oval id="Oval 23" o:spid="_x0000_s1028" style="position:absolute;width:106326;height:1063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4ZS1xgAAANsAAAAPAAAAZHJzL2Rvd25yZXYueG1sRI/dasJA&#10;FITvhb7DcgTvdKNSq6mrtGJBUEr9a3t5yB6T0OzZmN1q8vZdQejlMDPfMNN5bQpxocrllhX0exEI&#10;4sTqnFMFh/1bdwzCeWSNhWVS0JCD+eyhNcVY2ytv6bLzqQgQdjEqyLwvYyldkpFB17MlcfBOtjLo&#10;g6xSqSu8Brgp5CCKRtJgzmEhw5IWGSU/u1+j4Ptsms/l+rVJHldfH37zfpw8DftKddr1yzMIT7X/&#10;D9/bK61gMITbl/AD5OwPAAD//wMAUEsBAi0AFAAGAAgAAAAhANvh9svuAAAAhQEAABMAAAAAAAAA&#10;AAAAAAAAAAAAAFtDb250ZW50X1R5cGVzXS54bWxQSwECLQAUAAYACAAAACEAWvQsW78AAAAVAQAA&#10;CwAAAAAAAAAAAAAAAAAfAQAAX3JlbHMvLnJlbHNQSwECLQAUAAYACAAAACEAnuGUtcYAAADbAAAA&#10;DwAAAAAAAAAAAAAAAAAHAgAAZHJzL2Rvd25yZXYueG1sUEsFBgAAAAADAAMAtwAAAPoCAAAAAA==&#10;" filled="f" strokecolor="#9bbb59" strokeweight="2pt"/>
                      <v:oval id="Oval 24" o:spid="_x0000_s1029" style="position:absolute;left:372139;width:106326;height:1063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XQk1vAAAANsAAAAPAAAAZHJzL2Rvd25yZXYueG1sRI/LCsIw&#10;EEX3gv8QRnCnqVJEqlFEEF36ArdjM6bFZlKaqPXvjSC4vNzH4c6Xra3EkxpfOlYwGiYgiHOnSzYK&#10;zqfNYArCB2SNlWNS8CYPy0W3M8dMuxcf6HkMRsQR9hkqKEKoMyl9XpBFP3Q1cfRurrEYomyM1A2+&#10;4rit5DhJJtJiyZFQYE3rgvL78WEj93oyaWq2Otyq2icX93Z7XCvV77WrGYhAbfiHf+2dVjBO4fsl&#10;/gC5+AAAAP//AwBQSwECLQAUAAYACAAAACEA2+H2y+4AAACFAQAAEwAAAAAAAAAAAAAAAAAAAAAA&#10;W0NvbnRlbnRfVHlwZXNdLnhtbFBLAQItABQABgAIAAAAIQBa9CxbvwAAABUBAAALAAAAAAAAAAAA&#10;AAAAAB8BAABfcmVscy8ucmVsc1BLAQItABQABgAIAAAAIQD9XQk1vAAAANsAAAAPAAAAAAAAAAAA&#10;AAAAAAcCAABkcnMvZG93bnJldi54bWxQSwUGAAAAAAMAAwC3AAAA8AIAAAAA&#10;" fillcolor="window" strokecolor="#9bbb59" strokeweight="2pt"/>
                      <w10:wrap type="square"/>
                    </v:group>
                  </w:pict>
                </mc:Fallback>
              </mc:AlternateContent>
            </w:r>
          </w:p>
        </w:tc>
        <w:tc>
          <w:tcPr>
            <w:tcW w:w="996" w:type="dxa"/>
          </w:tcPr>
          <w:p w14:paraId="64CEA01C" w14:textId="40B68E10" w:rsidR="00356346" w:rsidRDefault="00AF5931" w:rsidP="000105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77696" behindDoc="0" locked="0" layoutInCell="1" allowOverlap="1" wp14:anchorId="3674DDAB" wp14:editId="3A1718DC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615935</wp:posOffset>
                      </wp:positionV>
                      <wp:extent cx="478155" cy="106045"/>
                      <wp:effectExtent l="0" t="0" r="17145" b="27305"/>
                      <wp:wrapSquare wrapText="bothSides"/>
                      <wp:docPr id="29" name="Group 2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8155" cy="106045"/>
                                <a:chOff x="0" y="0"/>
                                <a:chExt cx="478465" cy="106326"/>
                              </a:xfrm>
                              <a:solidFill>
                                <a:srgbClr val="FF0000"/>
                              </a:solidFill>
                            </wpg:grpSpPr>
                            <wps:wsp>
                              <wps:cNvPr id="30" name="Oval 30"/>
                              <wps:cNvSpPr/>
                              <wps:spPr>
                                <a:xfrm>
                                  <a:off x="191386" y="0"/>
                                  <a:ext cx="106045" cy="106045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1" name="Oval 31"/>
                              <wps:cNvSpPr/>
                              <wps:spPr>
                                <a:xfrm>
                                  <a:off x="0" y="0"/>
                                  <a:ext cx="106326" cy="106326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2" name="Oval 32"/>
                              <wps:cNvSpPr/>
                              <wps:spPr>
                                <a:xfrm>
                                  <a:off x="372139" y="0"/>
                                  <a:ext cx="106326" cy="106326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7D96C0CE" id="Group 29" o:spid="_x0000_s1026" style="position:absolute;margin-left:-.35pt;margin-top:48.5pt;width:37.65pt;height:8.35pt;z-index:251677696" coordsize="478465,1063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XOEZNwMAALcOAAAOAAAAZHJzL2Uyb0RvYy54bWzsV1tv2yAUfp+0/4B4X23n1taqU0XtUk2q&#10;2mrt1GeCcWwJAwMSJ/v1O+BL3CbapZv6lDwQ4Fw4fJzvYC4uNyVHa6ZNIUWCo5MQIyaoTAuxTPC3&#10;p/mnM4yMJSIlXAqW4C0z+HL68cNFpWI2kLnkKdMInAgTVyrBubUqDgJDc1YScyIVEyDMpC6JhaFe&#10;BqkmFXgveTAIw0lQSZ0qLSkzBmavayGeev9Zxqi9zzLDLOIJhtisb7VvF64NphckXmqi8oI2YZA3&#10;RFGSQsCinatrYgla6WLPVVlQLY3M7AmVZSCzrKDM7wF2E4WvdnOj5Ur5vSzjaqk6mADaVzi92S29&#10;W99o9ageNCBRqSVg4UduL5tMl+4fokQbD9m2g4xtLKIwOTo9i8ZjjCiIonASjsY1pDQH3PesaP55&#10;Zzea7OyGg4mzC3aLGsmLdF5w7iIwerm44hqtCRzjfB7Cr1HvqQUvwq8UJJTZYWb+DbPHnCjmj8LE&#10;gNmDRkWa4CGklCAl5PU9hIZg6FH0Kh2mJjYA7wFAo/NoeDbBaB/VBslXqPbQUdrYGyZL5DoJZpwX&#10;yrj4SEzWt8bWWLZabhrO1aEJAhJz4doedH+KcG0KQLd78j275ax2+5VlgAukxcCH4lnMuoMjlDJh&#10;o1qUk5TV5znuH6fjvbPwucAFOHSeM4i88904aDVrJ63veuONvjNlvgh0xuGvAquNOwu/shS2My4L&#10;IfUhBxx21axc60P4PWhcdyHTLWSNlnUJMorOCzi7W2LsA9FQcyCVoI7ae2gyLqsEy6aHUS71j0Pz&#10;Th/SGqQYVVDDEmy+r4hmGPEvAhL+PBqNXNHzg9H4dAAD3Zcs+hKxKq8k8CuCiq2o7zp9y9tupmX5&#10;DOV25lYFEREU1k4wtbodXNm6tkLBpmw282pQ6BSxt+JRUefcoeoS82nzTLRqEthCPbmTLcn2krjW&#10;dZZCzlZWZoXP8B2uDd5AeFfF3oP5gFKf+f783cpQHH7PfADvIOldGWxJv18SWzofSd/cBEfSH0nv&#10;uf5epB+8JP3gr6774ekgGp4fmX+87o/X/X+87v1nP7yO/Bdj85Jzz6/+2H8e7N6b058AAAD//wMA&#10;UEsDBBQABgAIAAAAIQCM3+Jm3gAAAAcBAAAPAAAAZHJzL2Rvd25yZXYueG1sTI9BS8NAEIXvgv9h&#10;GcFbu4nVRmM2pRT1VARbQbxNk2kSmp0N2W2S/nvHkx6H9/HeN9lqsq0aqPeNYwPxPAJFXLiy4crA&#10;5/519gjKB+QSW8dk4EIeVvn1VYZp6Ub+oGEXKiUl7FM0UIfQpVr7oiaLfu46YsmOrrcY5OwrXfY4&#10;Srlt9V0ULbXFhmWhxo42NRWn3dkaeBtxXC/il2F7Om4u3/uH969tTMbc3kzrZ1CBpvAHw6++qEMu&#10;Tgd35tKr1sAsEdDAUyIfSZzcL0EdBIsXCeg80//98x8AAAD//wMAUEsBAi0AFAAGAAgAAAAhALaD&#10;OJL+AAAA4QEAABMAAAAAAAAAAAAAAAAAAAAAAFtDb250ZW50X1R5cGVzXS54bWxQSwECLQAUAAYA&#10;CAAAACEAOP0h/9YAAACUAQAACwAAAAAAAAAAAAAAAAAvAQAAX3JlbHMvLnJlbHNQSwECLQAUAAYA&#10;CAAAACEAvlzhGTcDAAC3DgAADgAAAAAAAAAAAAAAAAAuAgAAZHJzL2Uyb0RvYy54bWxQSwECLQAU&#10;AAYACAAAACEAjN/iZt4AAAAHAQAADwAAAAAAAAAAAAAAAACRBQAAZHJzL2Rvd25yZXYueG1sUEsF&#10;BgAAAAAEAAQA8wAAAJwGAAAAAA==&#10;">
                      <v:oval id="Oval 30" o:spid="_x0000_s1027" style="position:absolute;left:191386;width:106045;height:1060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UDcSvwAAANsAAAAPAAAAZHJzL2Rvd25yZXYueG1sRE9Na8JA&#10;EL0L/Q/LCL3pxlRLia5SBcHqSVs8D9kxCWZnQ3bV2F/vHASPj/c9W3SuVldqQ+XZwGiYgCLOva24&#10;MPD3ux58gQoR2WLtmQzcKcBi/tabYWb9jfd0PcRCSQiHDA2UMTaZ1iEvyWEY+oZYuJNvHUaBbaFt&#10;izcJd7VOk+RTO6xYGkpsaFVSfj5cnPTuluM0PabLybn+X23xNGms/zHmvd99T0FF6uJL/HRvrIEP&#10;WS9f5Afo+QMAAP//AwBQSwECLQAUAAYACAAAACEA2+H2y+4AAACFAQAAEwAAAAAAAAAAAAAAAAAA&#10;AAAAW0NvbnRlbnRfVHlwZXNdLnhtbFBLAQItABQABgAIAAAAIQBa9CxbvwAAABUBAAALAAAAAAAA&#10;AAAAAAAAAB8BAABfcmVscy8ucmVsc1BLAQItABQABgAIAAAAIQD9UDcSvwAAANsAAAAPAAAAAAAA&#10;AAAAAAAAAAcCAABkcnMvZG93bnJldi54bWxQSwUGAAAAAAMAAwC3AAAA8wIAAAAA&#10;" filled="f" strokecolor="red" strokeweight="2pt"/>
                      <v:oval id="Oval 31" o:spid="_x0000_s1028" style="position:absolute;width:106326;height:1063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HJKJwQAAANsAAAAPAAAAZHJzL2Rvd25yZXYueG1sRI9Li8Iw&#10;FIX3gv8hXMHdmFofSDWKCoI6Kx+4vjTXttjclCZq9debgQGXh/P4OLNFY0rxoNoVlhX0exEI4tTq&#10;gjMF59PmZwLCeWSNpWVS8CIHi3m7NcNE2ycf6HH0mQgj7BJUkHtfJVK6NCeDrmcr4uBdbW3QB1ln&#10;Utf4DOOmlHEUjaXBggMhx4rWOaW3490E7u9qGMeXeDW6le/1Hq+jStudUt1Os5yC8NT4b/i/vdUK&#10;Bn34+xJ+gJx/AAAA//8DAFBLAQItABQABgAIAAAAIQDb4fbL7gAAAIUBAAATAAAAAAAAAAAAAAAA&#10;AAAAAABbQ29udGVudF9UeXBlc10ueG1sUEsBAi0AFAAGAAgAAAAhAFr0LFu/AAAAFQEAAAsAAAAA&#10;AAAAAAAAAAAAHwEAAF9yZWxzLy5yZWxzUEsBAi0AFAAGAAgAAAAhAJIckonBAAAA2wAAAA8AAAAA&#10;AAAAAAAAAAAABwIAAGRycy9kb3ducmV2LnhtbFBLBQYAAAAAAwADALcAAAD1AgAAAAA=&#10;" filled="f" strokecolor="red" strokeweight="2pt"/>
                      <v:oval id="Oval 32" o:spid="_x0000_s1029" style="position:absolute;left:372139;width:106326;height:1063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zgz+wQAAANsAAAAPAAAAZHJzL2Rvd25yZXYueG1sRI/NisIw&#10;FIX3A75DuIK7MTXqINUoKgjqrEbF9aW5tsXmpjRRq09vBgZmeTg/H2e2aG0l7tT40rGGQT8BQZw5&#10;U3Ku4XTcfE5A+IBssHJMGp7kYTHvfMwwNe7BP3Q/hFzEEfYpaihCqFMpfVaQRd93NXH0Lq6xGKJs&#10;cmkafMRxW0mVJF/SYsmRUGBN64Ky6+FmI/d7NVLqrFbja/Va7/Eyro3bad3rtsspiEBt+A//tbdG&#10;w1DB75f4A+T8DQAA//8DAFBLAQItABQABgAIAAAAIQDb4fbL7gAAAIUBAAATAAAAAAAAAAAAAAAA&#10;AAAAAABbQ29udGVudF9UeXBlc10ueG1sUEsBAi0AFAAGAAgAAAAhAFr0LFu/AAAAFQEAAAsAAAAA&#10;AAAAAAAAAAAAHwEAAF9yZWxzLy5yZWxzUEsBAi0AFAAGAAgAAAAhAGLODP7BAAAA2wAAAA8AAAAA&#10;AAAAAAAAAAAABwIAAGRycy9kb3ducmV2LnhtbFBLBQYAAAAAAwADALcAAAD1AgAAAAA=&#10;" filled="f" strokecolor="red" strokeweight="2pt"/>
                      <w10:wrap type="square"/>
                    </v:group>
                  </w:pict>
                </mc:Fallback>
              </mc:AlternateContent>
            </w:r>
          </w:p>
        </w:tc>
        <w:tc>
          <w:tcPr>
            <w:tcW w:w="996" w:type="dxa"/>
          </w:tcPr>
          <w:p w14:paraId="65E13C45" w14:textId="1BA0470B" w:rsidR="00356346" w:rsidRDefault="005B5653" w:rsidP="000105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98176" behindDoc="0" locked="0" layoutInCell="1" allowOverlap="1" wp14:anchorId="6ED23B9F" wp14:editId="6B18DE23">
                      <wp:simplePos x="0" y="0"/>
                      <wp:positionH relativeFrom="column">
                        <wp:posOffset>76243</wp:posOffset>
                      </wp:positionH>
                      <wp:positionV relativeFrom="paragraph">
                        <wp:posOffset>616528</wp:posOffset>
                      </wp:positionV>
                      <wp:extent cx="478155" cy="106045"/>
                      <wp:effectExtent l="0" t="0" r="17145" b="27305"/>
                      <wp:wrapSquare wrapText="bothSides"/>
                      <wp:docPr id="69" name="Group 6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8155" cy="106045"/>
                                <a:chOff x="0" y="0"/>
                                <a:chExt cx="478465" cy="106326"/>
                              </a:xfrm>
                              <a:solidFill>
                                <a:srgbClr val="FF0000"/>
                              </a:solidFill>
                            </wpg:grpSpPr>
                            <wps:wsp>
                              <wps:cNvPr id="70" name="Oval 70"/>
                              <wps:cNvSpPr/>
                              <wps:spPr>
                                <a:xfrm>
                                  <a:off x="191386" y="0"/>
                                  <a:ext cx="106045" cy="106045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1" name="Oval 71"/>
                              <wps:cNvSpPr/>
                              <wps:spPr>
                                <a:xfrm>
                                  <a:off x="0" y="0"/>
                                  <a:ext cx="106326" cy="106326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2" name="Oval 72"/>
                              <wps:cNvSpPr/>
                              <wps:spPr>
                                <a:xfrm>
                                  <a:off x="372139" y="0"/>
                                  <a:ext cx="106326" cy="106326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247548D" id="Group 69" o:spid="_x0000_s1026" style="position:absolute;margin-left:6pt;margin-top:48.55pt;width:37.65pt;height:8.35pt;z-index:251698176" coordsize="478465,1063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3uY2NwMAALcOAAAOAAAAZHJzL2Uyb0RvYy54bWzsV1tv2yAUfp+0/4B4X23n1taqU0XtUk2q&#10;2mrt1GeCcWwJAwMSJ/v1O+BL3CbapZv6lDwQ4Fw4fJzvYC4uNyVHa6ZNIUWCo5MQIyaoTAuxTPC3&#10;p/mnM4yMJSIlXAqW4C0z+HL68cNFpWI2kLnkKdMInAgTVyrBubUqDgJDc1YScyIVEyDMpC6JhaFe&#10;BqkmFXgveTAIw0lQSZ0qLSkzBmavayGeev9Zxqi9zzLDLOIJhtisb7VvF64NphckXmqi8oI2YZA3&#10;RFGSQsCinatrYgla6WLPVVlQLY3M7AmVZSCzrKDM7wF2E4WvdnOj5Ur5vSzjaqk6mADaVzi92S29&#10;W99o9ageNCBRqSVg4UduL5tMl+4fokQbD9m2g4xtLKIwOTo9i8ZjjCiIonASjsY1pDQH3PesaP55&#10;Zzea7OyGg4mzC3aLGsmLdF5w7iIwerm44hqtCRzjfB7Cr1HvqQUvwq8UJJTZYWb+DbPHnCjmj8LE&#10;gNmDRkWa4FNIKUFKyOt7CA3B0KPoVTpMTWwA3gOARufR8GyC0T6qDZKvUO2ho7SxN0yWyHUSzDgv&#10;lHHxkZisb42tsWy13DScq0MTBCTmwrU96P4U4doUgG735Ht2y1nt9ivLABdIi4EPxbOYdQdHKGXC&#10;RrUoJymrz3PcP07He2fhc4ELcOg8ZxB557tx0GrWTlrf9cYbfWfKfBHojMNfBVYbdxZ+ZSlsZ1wW&#10;QupDDjjsqlm51ofwe9C47kKmW8gaLesSZBSdF3B2t8TYB6Kh5kAqQR2199BkXFYJlk0Po1zqH4fm&#10;nT6kNUgxqqCGJdh8XxHNMOJfBCT8eTQauaLnB6Px6QAGui9Z9CViVV5J4FcEFVtR33X6lrfdTMvy&#10;GcrtzK0KIiIorJ1ganU7uLJ1bYWCTdls5tWg0Clib8Wjos65Q9Ul5tPmmWjVJLCFenInW5LtJXGt&#10;6yyFnK2szAqf4TtcG7yB8K6KvQfzAaU+8/35u5WhOPye+QDeQdK7MtiSfr8ktnQ+kr65CY6kP5Le&#10;c/29SD94SfrBX133w9NBNDw/Mv943R+v+/943fvPfngd+S/G5iXnnl/9sf882L03pz8BAAD//wMA&#10;UEsDBBQABgAIAAAAIQDw7Ats3wAAAAgBAAAPAAAAZHJzL2Rvd25yZXYueG1sTI9BS8NAEIXvgv9h&#10;GcGb3aRBm6bZlFLUUxFsBfG2zU6T0OxsyG6T9N87nuzxzXu8+V6+nmwrBux940hBPItAIJXONFQp&#10;+Dq8PaUgfNBkdOsIFVzRw7q4v8t1ZtxInzjsQyW4hHymFdQhdJmUvqzRaj9zHRJ7J9dbHVj2lTS9&#10;HrnctnIeRS/S6ob4Q6073NZYnvcXq+B91OMmiV+H3fm0vf4cnj++dzEq9fgwbVYgAk7hPwx/+IwO&#10;BTMd3YWMFy3rOU8JCpaLGAT76SIBceR7nKQgi1zeDih+AQAA//8DAFBLAQItABQABgAIAAAAIQC2&#10;gziS/gAAAOEBAAATAAAAAAAAAAAAAAAAAAAAAABbQ29udGVudF9UeXBlc10ueG1sUEsBAi0AFAAG&#10;AAgAAAAhADj9If/WAAAAlAEAAAsAAAAAAAAAAAAAAAAALwEAAF9yZWxzLy5yZWxzUEsBAi0AFAAG&#10;AAgAAAAhABve5jY3AwAAtw4AAA4AAAAAAAAAAAAAAAAALgIAAGRycy9lMm9Eb2MueG1sUEsBAi0A&#10;FAAGAAgAAAAhAPDsC2zfAAAACAEAAA8AAAAAAAAAAAAAAAAAkQUAAGRycy9kb3ducmV2LnhtbFBL&#10;BQYAAAAABAAEAPMAAACdBgAAAAA=&#10;">
                      <v:oval id="Oval 70" o:spid="_x0000_s1027" style="position:absolute;left:191386;width:106045;height:1060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Oo7SwQAAANsAAAAPAAAAZHJzL2Rvd25yZXYueG1sRE9Na8JA&#10;EL0L/Q/LFHrTTUO1Jc0qVRCsnkxLz0N2TEKysyG7auyvdw6FHh/vO1+NrlMXGkLj2cDzLAFFXHrb&#10;cGXg+2s7fQMVIrLFzjMZuFGA1fJhkmNm/ZWPdClipSSEQ4YG6hj7TOtQ1uQwzHxPLNzJDw6jwKHS&#10;dsCrhLtOp0my0A4bloYae9rUVLbF2UnvYf2Spj/pet52v5s9nua99Z/GPD2OH++gIo3xX/zn3lkD&#10;r7JevsgP0Ms7AAAA//8DAFBLAQItABQABgAIAAAAIQDb4fbL7gAAAIUBAAATAAAAAAAAAAAAAAAA&#10;AAAAAABbQ29udGVudF9UeXBlc10ueG1sUEsBAi0AFAAGAAgAAAAhAFr0LFu/AAAAFQEAAAsAAAAA&#10;AAAAAAAAAAAAHwEAAF9yZWxzLy5yZWxzUEsBAi0AFAAGAAgAAAAhAGs6jtLBAAAA2wAAAA8AAAAA&#10;AAAAAAAAAAAABwIAAGRycy9kb3ducmV2LnhtbFBLBQYAAAAAAwADALcAAAD1AgAAAAA=&#10;" filled="f" strokecolor="red" strokeweight="2pt"/>
                      <v:oval id="Oval 71" o:spid="_x0000_s1028" style="position:absolute;width:106326;height:1063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ditJwQAAANsAAAAPAAAAZHJzL2Rvd25yZXYueG1sRI9Li8Iw&#10;FIX3A/6HcAV3mlp8UY2igqDOygeuL821LTY3pYla/fVGGJjl4Tw+zmzRmFI8qHaFZQX9XgSCOLW6&#10;4EzB+bTpTkA4j6yxtEwKXuRgMW/9zDDR9skHehx9JsIIuwQV5N5XiZQuzcmg69mKOHhXWxv0QdaZ&#10;1DU+w7gpZRxFI2mw4EDIsaJ1TunteDeB+7saxPElXg1v5Xu9x+uw0nanVKfdLKcgPDX+P/zX3moF&#10;4z58v4QfIOcfAAAA//8DAFBLAQItABQABgAIAAAAIQDb4fbL7gAAAIUBAAATAAAAAAAAAAAAAAAA&#10;AAAAAABbQ29udGVudF9UeXBlc10ueG1sUEsBAi0AFAAGAAgAAAAhAFr0LFu/AAAAFQEAAAsAAAAA&#10;AAAAAAAAAAAAHwEAAF9yZWxzLy5yZWxzUEsBAi0AFAAGAAgAAAAhAAR2K0nBAAAA2wAAAA8AAAAA&#10;AAAAAAAAAAAABwIAAGRycy9kb3ducmV2LnhtbFBLBQYAAAAAAwADALcAAAD1AgAAAAA=&#10;" filled="f" strokecolor="red" strokeweight="2pt"/>
                      <v:oval id="Oval 72" o:spid="_x0000_s1029" style="position:absolute;left:372139;width:106326;height:1063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pLU+wQAAANsAAAAPAAAAZHJzL2Rvd25yZXYueG1sRI/NisIw&#10;FIX3A75DuIK7MTXojFSjqCCosxoV15fm2habm9JErT69EQZmeTg/H2c6b20lbtT40rGGQT8BQZw5&#10;U3Ku4XhYf45B+IBssHJMGh7kYT7rfEwxNe7Ov3Tbh1zEEfYpaihCqFMpfVaQRd93NXH0zq6xGKJs&#10;cmkavMdxW0mVJF/SYsmRUGBNq4Kyy/5qI/dnOVTqpJajS/Vc7fA8qo3bat3rtosJiEBt+A//tTdG&#10;w7eC95f4A+TsBQAA//8DAFBLAQItABQABgAIAAAAIQDb4fbL7gAAAIUBAAATAAAAAAAAAAAAAAAA&#10;AAAAAABbQ29udGVudF9UeXBlc10ueG1sUEsBAi0AFAAGAAgAAAAhAFr0LFu/AAAAFQEAAAsAAAAA&#10;AAAAAAAAAAAAHwEAAF9yZWxzLy5yZWxzUEsBAi0AFAAGAAgAAAAhAPSktT7BAAAA2wAAAA8AAAAA&#10;AAAAAAAAAAAABwIAAGRycy9kb3ducmV2LnhtbFBLBQYAAAAAAwADALcAAAD1AgAAAAA=&#10;" filled="f" strokecolor="red" strokeweight="2pt"/>
                      <w10:wrap type="square"/>
                    </v:group>
                  </w:pict>
                </mc:Fallback>
              </mc:AlternateContent>
            </w:r>
          </w:p>
        </w:tc>
        <w:tc>
          <w:tcPr>
            <w:tcW w:w="1008" w:type="dxa"/>
          </w:tcPr>
          <w:p w14:paraId="0CD204B4" w14:textId="2E41C483" w:rsidR="00356346" w:rsidRDefault="005B5653" w:rsidP="000105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Project manager</w:t>
            </w:r>
          </w:p>
        </w:tc>
        <w:tc>
          <w:tcPr>
            <w:tcW w:w="1406" w:type="dxa"/>
          </w:tcPr>
          <w:p w14:paraId="700B1480" w14:textId="54D2756D" w:rsidR="00356346" w:rsidRDefault="005B5653" w:rsidP="000105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 xml:space="preserve">Discuss with host first, </w:t>
            </w:r>
            <w:r w:rsidR="00EB2F70">
              <w:rPr>
                <w:rFonts w:cs="Calibri"/>
              </w:rPr>
              <w:t>find</w:t>
            </w:r>
            <w:r>
              <w:rPr>
                <w:rFonts w:cs="Calibri"/>
              </w:rPr>
              <w:t xml:space="preserve"> out if they have backups. if not, find</w:t>
            </w:r>
            <w:r w:rsidR="00EB2F70">
              <w:rPr>
                <w:rFonts w:cs="Calibri"/>
              </w:rPr>
              <w:t xml:space="preserve">/ plan a backup personally </w:t>
            </w:r>
          </w:p>
        </w:tc>
        <w:tc>
          <w:tcPr>
            <w:tcW w:w="1419" w:type="dxa"/>
          </w:tcPr>
          <w:p w14:paraId="592254F0" w14:textId="77777777" w:rsidR="00F3789A" w:rsidRDefault="00F3789A" w:rsidP="00F378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 w14:paraId="741E6BA8" w14:textId="77777777" w:rsidR="00356346" w:rsidRDefault="00356346" w:rsidP="000105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</w:p>
        </w:tc>
        <w:tc>
          <w:tcPr>
            <w:tcW w:w="4314" w:type="dxa"/>
          </w:tcPr>
          <w:p w14:paraId="4E15014B" w14:textId="463E5512" w:rsidR="00356346" w:rsidRDefault="0056188F" w:rsidP="000105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6" w:history="1">
              <w:r w:rsidRPr="00C9765F">
                <w:rPr>
                  <w:rStyle w:val="Hyperlink"/>
                </w:rPr>
                <w:t>https://www.spiceworks.com/it-articles/tools-when-server-is-down/</w:t>
              </w:r>
            </w:hyperlink>
            <w:r>
              <w:t xml:space="preserve"> </w:t>
            </w:r>
          </w:p>
        </w:tc>
      </w:tr>
      <w:tr w:rsidR="006E10B4" w:rsidRPr="00010558" w14:paraId="2E055360" w14:textId="77777777" w:rsidTr="004D3E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" w:type="dxa"/>
          </w:tcPr>
          <w:p w14:paraId="72F4D15B" w14:textId="55D39FBF" w:rsidR="00356346" w:rsidRDefault="00BE7019" w:rsidP="00010558">
            <w:pPr>
              <w:rPr>
                <w:rFonts w:cs="Calibri"/>
              </w:rPr>
            </w:pPr>
            <w:r>
              <w:rPr>
                <w:rFonts w:cs="Calibri"/>
              </w:rPr>
              <w:lastRenderedPageBreak/>
              <w:t>3</w:t>
            </w:r>
          </w:p>
        </w:tc>
        <w:tc>
          <w:tcPr>
            <w:tcW w:w="944" w:type="dxa"/>
          </w:tcPr>
          <w:p w14:paraId="351091D6" w14:textId="63874C2B" w:rsidR="00356346" w:rsidRDefault="00BE7019" w:rsidP="000105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29/3/22</w:t>
            </w:r>
          </w:p>
        </w:tc>
        <w:tc>
          <w:tcPr>
            <w:tcW w:w="1290" w:type="dxa"/>
          </w:tcPr>
          <w:p w14:paraId="57B7894B" w14:textId="7A267BF1" w:rsidR="00356346" w:rsidRDefault="00356346" w:rsidP="000105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Supplier Risk</w:t>
            </w:r>
          </w:p>
        </w:tc>
        <w:tc>
          <w:tcPr>
            <w:tcW w:w="1161" w:type="dxa"/>
          </w:tcPr>
          <w:p w14:paraId="371AF82F" w14:textId="0535A969" w:rsidR="00356346" w:rsidRDefault="005B5653" w:rsidP="000105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92032" behindDoc="0" locked="0" layoutInCell="1" allowOverlap="1" wp14:anchorId="76B0E39A" wp14:editId="6E7E4F03">
                      <wp:simplePos x="0" y="0"/>
                      <wp:positionH relativeFrom="column">
                        <wp:posOffset>62281</wp:posOffset>
                      </wp:positionH>
                      <wp:positionV relativeFrom="paragraph">
                        <wp:posOffset>562858</wp:posOffset>
                      </wp:positionV>
                      <wp:extent cx="478155" cy="106045"/>
                      <wp:effectExtent l="0" t="0" r="17145" b="27305"/>
                      <wp:wrapSquare wrapText="bothSides"/>
                      <wp:docPr id="57" name="Group 5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8155" cy="106045"/>
                                <a:chOff x="0" y="0"/>
                                <a:chExt cx="478465" cy="106326"/>
                              </a:xfrm>
                              <a:solidFill>
                                <a:srgbClr val="9BBB59"/>
                              </a:solidFill>
                            </wpg:grpSpPr>
                            <wps:wsp>
                              <wps:cNvPr id="58" name="Oval 58"/>
                              <wps:cNvSpPr/>
                              <wps:spPr>
                                <a:xfrm>
                                  <a:off x="191386" y="0"/>
                                  <a:ext cx="106045" cy="106045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ysClr val="window" lastClr="FFFFFF"/>
                                </a:solidFill>
                                <a:ln w="25400" cap="flat" cmpd="sng" algn="ctr">
                                  <a:solidFill>
                                    <a:srgbClr val="9BBB59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9" name="Oval 59"/>
                              <wps:cNvSpPr/>
                              <wps:spPr>
                                <a:xfrm>
                                  <a:off x="0" y="0"/>
                                  <a:ext cx="106326" cy="106326"/>
                                </a:xfrm>
                                <a:prstGeom prst="ellipse">
                                  <a:avLst/>
                                </a:prstGeom>
                                <a:grpFill/>
                                <a:ln w="25400" cap="flat" cmpd="sng" algn="ctr">
                                  <a:solidFill>
                                    <a:srgbClr val="9BBB59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0" name="Oval 60"/>
                              <wps:cNvSpPr/>
                              <wps:spPr>
                                <a:xfrm>
                                  <a:off x="372139" y="0"/>
                                  <a:ext cx="106326" cy="106326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ysClr val="window" lastClr="FFFFFF"/>
                                </a:solidFill>
                                <a:ln w="25400" cap="flat" cmpd="sng" algn="ctr">
                                  <a:solidFill>
                                    <a:srgbClr val="9BBB59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F83D5B5" id="Group 57" o:spid="_x0000_s1026" style="position:absolute;margin-left:4.9pt;margin-top:44.3pt;width:37.65pt;height:8.35pt;z-index:251692032" coordsize="478465,1063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HgLJQMAAKsMAAAOAAAAZHJzL2Uyb0RvYy54bWzsl1tP2zAUx98n7TtYfh9pSltoRJi4DDQJ&#10;DSQ27dk4zkVybM92Sdmn399OeoEibTCJJ3gwdnw75+fzP3aPPi9bSe6FdY1WOU33RpQIxXXRqCqn&#10;P75ffDqkxHmmCia1Ejl9EI5+Pv744agzmRjrWstCWIJFlMs6k9Pae5MlieO1aJnb00YodJbatsyj&#10;aauksKzD6q1MxqPRLOm0LYzVXDiHr+d9Jz2O65el4P66LJ3wROYUtvlY2ljehTI5PmJZZZmpGz6Y&#10;wV5hRcsahU3XS50zz8jCNjtLtQ232unS73HdJrosGy6iD/AmHT3x5tLqhYm+VFlXmTUmoH3C6dXL&#10;8m/3l9bcmhsLEp2pwCK2gi/L0rbhP6wky4jsYY1MLD3h+Dg5OEynU0o4utLRbDSZ9kh5De47s3j9&#10;ZTNvMtvM2x/Pwrxks6nTsikuGimDBc5Wd2fSknuGY5yfnp5O58PwrWHJI/M7g4ByG2bu/5jd1syI&#10;eBQuA7MbS5oip1NEt2It4voaphE0I8U4ZM3UZQ54nwGaztP9wxklu1QHkk+obtEx1vlLoVsSKjkV&#10;UjbGBftYxu6vnO9ZrkZFhI94Prg1Toip0B0lkjmPjzm9iH+7fFkmFelyOp5ORpASZ5BrKZlHtTWA&#10;4VRFCZMV8gD3NtqydTr/eIgsC0afM1f3hx1XGGyRKjgioqoHH8Mp93RD7U4XDzgZq3uZO8MvGqx2&#10;Bc9umIWuYTZylb9GUUoNX/RQo6TW9vdz38N4hA56KemQJ+DnrwWzAsC+KgTVPJ1MQmKJjcn0YIyG&#10;3e652+5Ri/ZMI4ZTZEXDYzWM93JVLa1ufyKlnYRd0cUUx9490aFx5vv8haTIxclJHIZkYpi/UreG&#10;h8UDp8Dx+/Ins2YIEg/NftOrQN4JlH5smKn0ycLrsolRtOEKeQ6iCpniLdQ1f6yuqPmwMwT4d3UB&#10;3rPCCqlmJazdtLOSzL8LCwkzpCko7l0g7wLpdfFGApkhxreuHzRfcv3sH4zTfUjsTVQS8/j6On+/&#10;ft6vnyfvlBddP/GphxdxfDEOr/fw5N5ux+tq8xvj+A8AAAD//wMAUEsDBBQABgAIAAAAIQAW+xpU&#10;3QAAAAcBAAAPAAAAZHJzL2Rvd25yZXYueG1sTM5BS8NAEAXgu+B/WEbwZjexpMSYTSlFPRXBVhBv&#10;02SahGZnQ3abpP/e8aTH4T3efPl6tp0aafCtYwPxIgJFXLqq5drA5+H1IQXlA3KFnWMycCUP6+L2&#10;JseschN/0LgPtZIR9hkaaELoM6192ZBFv3A9sWQnN1gMcg61rgacZNx2+jGKVtpiy/KhwZ62DZXn&#10;/cUaeJtw2izjl3F3Pm2v34fk/WsXkzH3d/PmGVSgOfyV4ZcvdCjEdHQXrrzqDDwJPBhI0xUoidMk&#10;BnWUWpQsQRe5/u8vfgAAAP//AwBQSwECLQAUAAYACAAAACEAtoM4kv4AAADhAQAAEwAAAAAAAAAA&#10;AAAAAAAAAAAAW0NvbnRlbnRfVHlwZXNdLnhtbFBLAQItABQABgAIAAAAIQA4/SH/1gAAAJQBAAAL&#10;AAAAAAAAAAAAAAAAAC8BAABfcmVscy8ucmVsc1BLAQItABQABgAIAAAAIQDQkHgLJQMAAKsMAAAO&#10;AAAAAAAAAAAAAAAAAC4CAABkcnMvZTJvRG9jLnhtbFBLAQItABQABgAIAAAAIQAW+xpU3QAAAAcB&#10;AAAPAAAAAAAAAAAAAAAAAH8FAABkcnMvZG93bnJldi54bWxQSwUGAAAAAAQABADzAAAAiQYAAAAA&#10;">
                      <v:oval id="Oval 58" o:spid="_x0000_s1027" style="position:absolute;left:191386;width:106045;height:1060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FnBNvwAAANsAAAAPAAAAZHJzL2Rvd25yZXYueG1sRE9Na8JA&#10;EL0X+h+WKXhrNhUtJc0qIpT2WKPQ6zQ72QSzsyG7avLvnUOhx8f7LreT79WVxtgFNvCS5aCI62A7&#10;dgZOx4/nN1AxIVvsA5OBmSJsN48PJRY23PhA1yo5JSEcCzTQpjQUWse6JY8xCwOxcE0YPSaBo9N2&#10;xJuE+14v8/xVe+xYGlocaN9Sfa4uXnp/j261cp82Nf0Q858wh2/cG7N4mnbvoBJN6V/85/6yBtYy&#10;Vr7ID9CbOwAAAP//AwBQSwECLQAUAAYACAAAACEA2+H2y+4AAACFAQAAEwAAAAAAAAAAAAAAAAAA&#10;AAAAW0NvbnRlbnRfVHlwZXNdLnhtbFBLAQItABQABgAIAAAAIQBa9CxbvwAAABUBAAALAAAAAAAA&#10;AAAAAAAAAB8BAABfcmVscy8ucmVsc1BLAQItABQABgAIAAAAIQAkFnBNvwAAANsAAAAPAAAAAAAA&#10;AAAAAAAAAAcCAABkcnMvZG93bnJldi54bWxQSwUGAAAAAAMAAwC3AAAA8wIAAAAA&#10;" fillcolor="window" strokecolor="#9bbb59" strokeweight="2pt"/>
                      <v:oval id="Oval 59" o:spid="_x0000_s1028" style="position:absolute;width:106326;height:1063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D9AixgAAANsAAAAPAAAAZHJzL2Rvd25yZXYueG1sRI/dasJA&#10;FITvC77DcoTe1Y2Kf9FVVFoQKlJt1V4esqdJMHs2zW41eftuQejlMDPfMLNFbQpxpcrllhV0OxEI&#10;4sTqnFMFH+8vT2MQziNrLCyTgoYcLOathxnG2t54T9eDT0WAsItRQeZ9GUvpkowMuo4tiYP3ZSuD&#10;PsgqlbrCW4CbQvaiaCgN5hwWMixpnVFyOfwYBZ/fpjk9v66aZLA5v/nt7jgZ9btKPbbr5RSEp9r/&#10;h+/tjVYwmMDfl/AD5PwXAAD//wMAUEsBAi0AFAAGAAgAAAAhANvh9svuAAAAhQEAABMAAAAAAAAA&#10;AAAAAAAAAAAAAFtDb250ZW50X1R5cGVzXS54bWxQSwECLQAUAAYACAAAACEAWvQsW78AAAAVAQAA&#10;CwAAAAAAAAAAAAAAAAAfAQAAX3JlbHMvLnJlbHNQSwECLQAUAAYACAAAACEApw/QIsYAAADbAAAA&#10;DwAAAAAAAAAAAAAAAAAHAgAAZHJzL2Rvd25yZXYueG1sUEsFBgAAAAADAAMAtwAAAPoCAAAAAA==&#10;" filled="f" strokecolor="#9bbb59" strokeweight="2pt"/>
                      <v:oval id="Oval 60" o:spid="_x0000_s1029" style="position:absolute;left:372139;width:106326;height:1063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DLb2vgAAANsAAAAPAAAAZHJzL2Rvd25yZXYueG1sRE9NS8NA&#10;EL0L/odlBG9mo5QgMdtSAlKP2gi9jtnpJjQ7G7LbJv33zqHQ4+N9V5vFD+pCU+wDG3jNclDEbbA9&#10;OwO/zefLO6iYkC0OgcnAlSJs1o8PFZY2zPxDl31ySkI4lmigS2kstY5tRx5jFkZi4Y5h8pgETk7b&#10;CWcJ94N+y/NCe+xZGjocqe6oPe3PXnr/GrdauZ1Nx2GM+SFcwzfWxjw/LdsPUImWdBff3F/WQCHr&#10;5Yv8AL3+BwAA//8DAFBLAQItABQABgAIAAAAIQDb4fbL7gAAAIUBAAATAAAAAAAAAAAAAAAAAAAA&#10;AABbQ29udGVudF9UeXBlc10ueG1sUEsBAi0AFAAGAAgAAAAhAFr0LFu/AAAAFQEAAAsAAAAAAAAA&#10;AAAAAAAAHwEAAF9yZWxzLy5yZWxzUEsBAi0AFAAGAAgAAAAhABQMtva+AAAA2wAAAA8AAAAAAAAA&#10;AAAAAAAABwIAAGRycy9kb3ducmV2LnhtbFBLBQYAAAAAAwADALcAAADyAgAAAAA=&#10;" fillcolor="window" strokecolor="#9bbb59" strokeweight="2pt"/>
                      <w10:wrap type="square"/>
                    </v:group>
                  </w:pict>
                </mc:Fallback>
              </mc:AlternateContent>
            </w:r>
          </w:p>
        </w:tc>
        <w:tc>
          <w:tcPr>
            <w:tcW w:w="996" w:type="dxa"/>
          </w:tcPr>
          <w:p w14:paraId="20AFF92B" w14:textId="6906E851" w:rsidR="00356346" w:rsidRDefault="005B5653" w:rsidP="000105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94080" behindDoc="0" locked="0" layoutInCell="1" allowOverlap="1" wp14:anchorId="490B548D" wp14:editId="3C416F24">
                      <wp:simplePos x="0" y="0"/>
                      <wp:positionH relativeFrom="column">
                        <wp:posOffset>-4445</wp:posOffset>
                      </wp:positionH>
                      <wp:positionV relativeFrom="paragraph">
                        <wp:posOffset>558165</wp:posOffset>
                      </wp:positionV>
                      <wp:extent cx="478155" cy="106045"/>
                      <wp:effectExtent l="0" t="0" r="17145" b="27305"/>
                      <wp:wrapSquare wrapText="bothSides"/>
                      <wp:docPr id="61" name="Group 6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8155" cy="106045"/>
                                <a:chOff x="0" y="0"/>
                                <a:chExt cx="478465" cy="106326"/>
                              </a:xfrm>
                              <a:solidFill>
                                <a:srgbClr val="FF0000"/>
                              </a:solidFill>
                            </wpg:grpSpPr>
                            <wps:wsp>
                              <wps:cNvPr id="62" name="Oval 62"/>
                              <wps:cNvSpPr/>
                              <wps:spPr>
                                <a:xfrm>
                                  <a:off x="191386" y="0"/>
                                  <a:ext cx="106045" cy="106045"/>
                                </a:xfrm>
                                <a:prstGeom prst="ellipse">
                                  <a:avLst/>
                                </a:prstGeom>
                                <a:grpFill/>
                                <a:ln w="25400" cap="flat" cmpd="sng" algn="ctr">
                                  <a:solidFill>
                                    <a:srgbClr val="FF0000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3" name="Oval 63"/>
                              <wps:cNvSpPr/>
                              <wps:spPr>
                                <a:xfrm>
                                  <a:off x="0" y="0"/>
                                  <a:ext cx="106326" cy="106326"/>
                                </a:xfrm>
                                <a:prstGeom prst="ellipse">
                                  <a:avLst/>
                                </a:prstGeom>
                                <a:grpFill/>
                                <a:ln w="25400" cap="flat" cmpd="sng" algn="ctr">
                                  <a:solidFill>
                                    <a:srgbClr val="FF0000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4" name="Oval 64"/>
                              <wps:cNvSpPr/>
                              <wps:spPr>
                                <a:xfrm>
                                  <a:off x="372139" y="0"/>
                                  <a:ext cx="106326" cy="106326"/>
                                </a:xfrm>
                                <a:prstGeom prst="ellipse">
                                  <a:avLst/>
                                </a:prstGeom>
                                <a:grpFill/>
                                <a:ln w="25400" cap="flat" cmpd="sng" algn="ctr">
                                  <a:solidFill>
                                    <a:srgbClr val="FF0000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56536C3B" id="Group 61" o:spid="_x0000_s1026" style="position:absolute;margin-left:-.35pt;margin-top:43.95pt;width:37.65pt;height:8.35pt;z-index:251694080" coordsize="478465,1063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Mx1N+QIAADsMAAAOAAAAZHJzL2Uyb0RvYy54bWzsVktvGyEQvlfqf0Dcm3147SQrryMrqaNK&#10;URIpqXLGLPuQWKCAvU5/fQd2/YjtQ5NKUQ/2AQMzDDPfzDfL+GrVcLRk2tRSZDg6CzFigsq8FmWG&#10;fz7Pvl1gZCwROeFSsAy/MoOvJl+/jFuVslhWkudMIzAiTNqqDFfWqjQIDK1YQ8yZVEyAsJC6IRaW&#10;ugxyTVqw3vAgDsNR0EqdKy0pMwZ2bzohnnj7RcGofSgKwyziGQbfrB+1H+duDCZjkpaaqKqmvRvk&#10;A140pBZw6cbUDbEELXR9YKqpqZZGFvaMyiaQRVFT5mOAaKJwL5pbLRfKx1Kmbak2MAG0ezh92Cy9&#10;X95q9aQeNSDRqhKw8CsXy6rQjfsHL9HKQ/a6gYytLKKwmZxfRMMhRhREUTgKk2EHKa0A94NTtPq+&#10;PZeMtucG8cidC7aXGsnrfFZz7jwwupxfc42WBNI4m4Xw69V31II37rcKCspsMTP/htlTRRTzqTAp&#10;YPaoUZ1neBRjJEgDdf0AriFYehS9ygZTkxqA9wig0WU0uBhhdIhqj+QeqjvoKG3sLZMNcpMMM85r&#10;ZZx/JCXLO2M7LNdabhvy6tAEAUm5QG2G42ECMCJKgHYFJxamjYKgjCgxIrwEPlOrvc0dlP8yGSR1&#10;l98QU3VJ8xb6nHHhnGCenb2vLlsdSm42l/krIKxlR1ej6KwGa3fE2EeigZ/gNvQc+wBDwSXEIvsZ&#10;RpXUv4/tO30oAZBi1ALfIc5fC6IZRvyHgOK4jJLENQi/SIbnMSz0rmS+KxGL5lpCLUbQ3RT1U6dv&#10;+XpaaNm8QGuaultBRASFuztE+8W17foQNDfKplOvBk1BEXsnnhR1xh1ODsfn1QvRqk+2Be7dy3VB&#10;HiS803UnhZwurCxqXw1bXIFmPTkc4z+DJYO3LBm8iyUA3lGCuJaxJshh+1iX/okgJ4LsdcT/kCDJ&#10;W4Ik7yLI4DyOBpcnlvR97fQZgbb4yZ8R//SCF6p/wfWvafcE3l379Gzf/JM/AAAA//8DAFBLAwQU&#10;AAYACAAAACEAgOLGp94AAAAHAQAADwAAAGRycy9kb3ducmV2LnhtbEyOTUvDQBCG74L/YRnBW7uJ&#10;H02N2ZRS1FMRbAXxNk2mSWh2NmS3SfrvHU96m5f34Z0nW022VQP1vnFsIJ5HoIgLVzZcGfjcv86W&#10;oHxALrF1TAYu5GGVX19lmJZu5A8adqFSMsI+RQN1CF2qtS9qsujnriOW7uh6i0FiX+myx1HGbavv&#10;omihLTYsH2rsaFNTcdqdrYG3Ecf1ffwybE/HzeV7//j+tY3JmNubaf0MKtAU/mD41Rd1yMXp4M5c&#10;etUamCUCGlgmT6CkTh4WoA6CRXLoPNP//fMfAAAA//8DAFBLAQItABQABgAIAAAAIQC2gziS/gAA&#10;AOEBAAATAAAAAAAAAAAAAAAAAAAAAABbQ29udGVudF9UeXBlc10ueG1sUEsBAi0AFAAGAAgAAAAh&#10;ADj9If/WAAAAlAEAAAsAAAAAAAAAAAAAAAAALwEAAF9yZWxzLy5yZWxzUEsBAi0AFAAGAAgAAAAh&#10;AGczHU35AgAAOwwAAA4AAAAAAAAAAAAAAAAALgIAAGRycy9lMm9Eb2MueG1sUEsBAi0AFAAGAAgA&#10;AAAhAIDixqfeAAAABwEAAA8AAAAAAAAAAAAAAAAAUwUAAGRycy9kb3ducmV2LnhtbFBLBQYAAAAA&#10;BAAEAPMAAABeBgAAAAA=&#10;">
                      <v:oval id="Oval 62" o:spid="_x0000_s1027" style="position:absolute;left:191386;width:106045;height:1060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fSPjwgAAANsAAAAPAAAAZHJzL2Rvd25yZXYueG1sRI9fa8Iw&#10;FMXfB36HcAXf1tRgy6iNosJgbk9z4vOlubbF5qY0Ues+/TIY7PFw/vw45Xq0nbjR4FvHGuZJCoK4&#10;cqblWsPx6/X5BYQPyAY7x6ThQR7Wq8lTiYVxd/6k2yHUIo6wL1BDE0JfSOmrhiz6xPXE0Tu7wWKI&#10;cqilGfAex20nVZrm0mLLkdBgT7uGqsvhaiP3Y7tQ6qS22aX73r3jOeuN22s9m46bJYhAY/gP/7Xf&#10;jIZcwe+X+APk6gcAAP//AwBQSwECLQAUAAYACAAAACEA2+H2y+4AAACFAQAAEwAAAAAAAAAAAAAA&#10;AAAAAAAAW0NvbnRlbnRfVHlwZXNdLnhtbFBLAQItABQABgAIAAAAIQBa9CxbvwAAABUBAAALAAAA&#10;AAAAAAAAAAAAAB8BAABfcmVscy8ucmVsc1BLAQItABQABgAIAAAAIQBxfSPjwgAAANsAAAAPAAAA&#10;AAAAAAAAAAAAAAcCAABkcnMvZG93bnJldi54bWxQSwUGAAAAAAMAAwC3AAAA9gIAAAAA&#10;" filled="f" strokecolor="red" strokeweight="2pt"/>
                      <v:oval id="Oval 63" o:spid="_x0000_s1028" style="position:absolute;width:106326;height:1063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MYZ4wQAAANsAAAAPAAAAZHJzL2Rvd25yZXYueG1sRI9Li8Iw&#10;FIX3gv8hXMGdptYHUo2iwoA6Kx+4vjTXttjclCaj1V9vhAGXh/P4OPNlY0pxp9oVlhUM+hEI4tTq&#10;gjMF59NPbwrCeWSNpWVS8CQHy0W7NcdE2wcf6H70mQgj7BJUkHtfJVK6NCeDrm8r4uBdbW3QB1ln&#10;Utf4COOmlHEUTaTBggMhx4o2OaW3458J3N/1KI4v8Xp8K1+bPV7HlbY7pbqdZjUD4anx3/B/e6sV&#10;TIbw+RJ+gFy8AQAA//8DAFBLAQItABQABgAIAAAAIQDb4fbL7gAAAIUBAAATAAAAAAAAAAAAAAAA&#10;AAAAAABbQ29udGVudF9UeXBlc10ueG1sUEsBAi0AFAAGAAgAAAAhAFr0LFu/AAAAFQEAAAsAAAAA&#10;AAAAAAAAAAAAHwEAAF9yZWxzLy5yZWxzUEsBAi0AFAAGAAgAAAAhAB4xhnjBAAAA2wAAAA8AAAAA&#10;AAAAAAAAAAAABwIAAGRycy9kb3ducmV2LnhtbFBLBQYAAAAAAwADALcAAAD1AgAAAAA=&#10;" filled="f" strokecolor="red" strokeweight="2pt"/>
                      <v:oval id="Oval 64" o:spid="_x0000_s1029" style="position:absolute;left:372139;width:106326;height:1063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2B4MwwAAANsAAAAPAAAAZHJzL2Rvd25yZXYueG1sRI9La8JA&#10;FIX3Bf/DcIXumolBpaSZBBWEVlfV0vUlc/MgmTshM2raX98RhC4P5/FxsmIyvbjS6FrLChZRDIK4&#10;tLrlWsHXef/yCsJ5ZI29ZVLwQw6KfPaUYartjT/pevK1CCPsUlTQeD+kUrqyIYMusgNx8Co7GvRB&#10;jrXUI97CuOllEsdrabDlQGhwoF1DZXe6mMA9bpdJ8p1sV13/uztgtRq0/VDqeT5t3kB4mvx/+NF+&#10;1wrWS7h/CT9A5n8AAAD//wMAUEsBAi0AFAAGAAgAAAAhANvh9svuAAAAhQEAABMAAAAAAAAAAAAA&#10;AAAAAAAAAFtDb250ZW50X1R5cGVzXS54bWxQSwECLQAUAAYACAAAACEAWvQsW78AAAAVAQAACwAA&#10;AAAAAAAAAAAAAAAfAQAAX3JlbHMvLnJlbHNQSwECLQAUAAYACAAAACEAkdgeDMMAAADbAAAADwAA&#10;AAAAAAAAAAAAAAAHAgAAZHJzL2Rvd25yZXYueG1sUEsFBgAAAAADAAMAtwAAAPcCAAAAAA==&#10;" filled="f" strokecolor="red" strokeweight="2pt"/>
                      <w10:wrap type="square"/>
                    </v:group>
                  </w:pict>
                </mc:Fallback>
              </mc:AlternateContent>
            </w:r>
          </w:p>
        </w:tc>
        <w:tc>
          <w:tcPr>
            <w:tcW w:w="996" w:type="dxa"/>
          </w:tcPr>
          <w:p w14:paraId="19F6B526" w14:textId="32136C76" w:rsidR="00356346" w:rsidRDefault="005B5653" w:rsidP="000105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96128" behindDoc="0" locked="0" layoutInCell="1" allowOverlap="1" wp14:anchorId="2E34BECA" wp14:editId="02BB7F34">
                      <wp:simplePos x="0" y="0"/>
                      <wp:positionH relativeFrom="column">
                        <wp:posOffset>58733</wp:posOffset>
                      </wp:positionH>
                      <wp:positionV relativeFrom="paragraph">
                        <wp:posOffset>562858</wp:posOffset>
                      </wp:positionV>
                      <wp:extent cx="478155" cy="106045"/>
                      <wp:effectExtent l="0" t="0" r="17145" b="27305"/>
                      <wp:wrapSquare wrapText="bothSides"/>
                      <wp:docPr id="65" name="Group 6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8155" cy="106045"/>
                                <a:chOff x="0" y="0"/>
                                <a:chExt cx="478465" cy="106326"/>
                              </a:xfrm>
                              <a:solidFill>
                                <a:srgbClr val="FF0000"/>
                              </a:solidFill>
                            </wpg:grpSpPr>
                            <wps:wsp>
                              <wps:cNvPr id="66" name="Oval 66"/>
                              <wps:cNvSpPr/>
                              <wps:spPr>
                                <a:xfrm>
                                  <a:off x="191386" y="0"/>
                                  <a:ext cx="106045" cy="106045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7" name="Oval 67"/>
                              <wps:cNvSpPr/>
                              <wps:spPr>
                                <a:xfrm>
                                  <a:off x="0" y="0"/>
                                  <a:ext cx="106326" cy="106326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68" name="Oval 68"/>
                              <wps:cNvSpPr/>
                              <wps:spPr>
                                <a:xfrm>
                                  <a:off x="372139" y="0"/>
                                  <a:ext cx="106326" cy="106326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640DDA7" id="Group 65" o:spid="_x0000_s1026" style="position:absolute;margin-left:4.6pt;margin-top:44.3pt;width:37.65pt;height:8.35pt;z-index:251696128" coordsize="478465,1063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3CuCMgMAALcOAAAOAAAAZHJzL2Uyb0RvYy54bWzsV1tv2yAUfp+0/4B4Xx3nXqtOFbVLNalq&#10;q7VTnwnGsSUMDEic7NfvgC9xm2hau6lPyQMBnwuHj/Md4OJyW3C0YdrkUsQ4POthxASVSS5WMf7x&#10;tPgyxchYIhLCpWAx3jGDL2efP12UKmJ9mUmeMI3AiTBRqWKcWauiIDA0YwUxZ1IxAcJU6oJYGOpV&#10;kGhSgveCB/1ebxyUUidKS8qMga/XlRDPvP80ZdTep6lhFvEYQ2zWt9q3S9cGswsSrTRRWU7rMMg7&#10;oihILmDS1tU1sQStdX7gqsiplkam9ozKIpBpmlPm1wCrCXuvVnOj5Vr5tayicqVamADaVzi92y29&#10;29xo9ageNCBRqhVg4UduLdtUF+4fokRbD9muhYxtLaLwcTiZhqMRRhREYW/cG44qSGkGuB9Y0ezr&#10;3m443tsN+mNnF+wnNZLnySLn3EVg9Gp5xTXaENjGxaIHv1q9oxa8CL9UkFBmj5n5N8weM6KY3woT&#10;AWYPGuVJjMdjjAQpIK/vITQEQ4+iV2kxNZEBeI8AGp6Hgyl4OES1RvIVqh10lDb2hskCuU6MGee5&#10;Mi4+EpHNrbEVlo2W+wz76tAEAYm4cG0Hur9FuDIFoJs1+Z7dcVa5/c5SwAXSou9D8Sxm7cYRSpmw&#10;YSXKSMKq/Rx1t9Px3ln4XOACHDrPKUTe+q4dNJqVk8Z3tfBa35kyXwRa496fAquMWws/sxS2NS5y&#10;IfUxBxxWVc9c6UP4HWhcdymTHWSNllUJMooucti7W2LsA9FQc6A6QR2199CkXJYxlnUPo0zqX8e+&#10;O31Ia5BiVEINi7H5uSaaYcS/CUj483A4dEXPD4ajSR8GuitZdiViXVxJ4FcIFVtR33X6ljfdVMvi&#10;Gcrt3M0KIiIozB1janUzuLJVbYWCTdl87tWg0Clib8Wjos65Q9Ul5tP2mWhVJ7CFenInG5IdJHGl&#10;6yyFnK+tTHOf4Xtca7yB8K6KfQTzJy+ZP3kT8wG8o6R3ZbAh/WFJbOh8In19EpxIfyK95/pHkR4u&#10;s93jfvom0g8m/XBwfmL+6bg/Hff/8bj31354HfkbY/2Sc8+v7thfD/bvzdlvAAAA//8DAFBLAwQU&#10;AAYACAAAACEA02Oq794AAAAHAQAADwAAAGRycy9kb3ducmV2LnhtbEyOwUrDQBRF94L/MDzBnZ2k&#10;NSWNmZRS1FURbAXpbpp5TUIzb0JmmqR/73Oly8s93Hvy9WRbMWDvG0cK4lkEAql0pqFKwdfh7SkF&#10;4YMmo1tHqOCGHtbF/V2uM+NG+sRhHyrBI+QzraAOocuk9GWNVvuZ65C4O7ve6sCxr6Tp9cjjtpXz&#10;KFpKqxvih1p3uK2xvOyvVsH7qMfNIn4ddpfz9nY8JB/fuxiVenyYNi8gAk7hD4ZffVaHgp1O7krG&#10;i1bBas6ggjRdguA6fU5AnBiLkgXIIpf//YsfAAAA//8DAFBLAQItABQABgAIAAAAIQC2gziS/gAA&#10;AOEBAAATAAAAAAAAAAAAAAAAAAAAAABbQ29udGVudF9UeXBlc10ueG1sUEsBAi0AFAAGAAgAAAAh&#10;ADj9If/WAAAAlAEAAAsAAAAAAAAAAAAAAAAALwEAAF9yZWxzLy5yZWxzUEsBAi0AFAAGAAgAAAAh&#10;ABTcK4IyAwAAtw4AAA4AAAAAAAAAAAAAAAAALgIAAGRycy9lMm9Eb2MueG1sUEsBAi0AFAAGAAgA&#10;AAAhANNjqu/eAAAABwEAAA8AAAAAAAAAAAAAAAAAjAUAAGRycy9kb3ducmV2LnhtbFBLBQYAAAAA&#10;BAAEAPMAAACXBgAAAAA=&#10;">
                      <v:oval id="Oval 66" o:spid="_x0000_s1027" style="position:absolute;left:191386;width:106045;height:1060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RiXgwQAAANsAAAAPAAAAZHJzL2Rvd25yZXYueG1sRI9Li8Iw&#10;FIX3A/6HcAV3Y2rRItUoKgg+Vj5wfWmubbG5KU3UOr9+IgguD+fxcabz1lTiQY0rLSsY9CMQxJnV&#10;JecKzqf17xiE88gaK8uk4EUO5rPOzxRTbZ98oMfR5yKMsEtRQeF9nUrpsoIMur6tiYN3tY1BH2ST&#10;S93gM4ybSsZRlEiDJQdCgTWtCspux7sJ3P1yGMeXeDm6VX+rHV5HtbZbpXrddjEB4an13/CnvdEK&#10;kgTeX8IPkLN/AAAA//8DAFBLAQItABQABgAIAAAAIQDb4fbL7gAAAIUBAAATAAAAAAAAAAAAAAAA&#10;AAAAAABbQ29udGVudF9UeXBlc10ueG1sUEsBAi0AFAAGAAgAAAAhAFr0LFu/AAAAFQEAAAsAAAAA&#10;AAAAAAAAAAAAHwEAAF9yZWxzLy5yZWxzUEsBAi0AFAAGAAgAAAAhAA5GJeDBAAAA2wAAAA8AAAAA&#10;AAAAAAAAAAAABwIAAGRycy9kb3ducmV2LnhtbFBLBQYAAAAAAwADALcAAAD1AgAAAAA=&#10;" filled="f" strokecolor="red" strokeweight="2pt"/>
                      <v:oval id="Oval 67" o:spid="_x0000_s1028" style="position:absolute;width:106326;height:1063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CoB7wwAAANsAAAAPAAAAZHJzL2Rvd25yZXYueG1sRI9La8JA&#10;FIX3Bf/DcIXumomhPohORIWCtSujuL5krklI5k7ITDX21zuFQpeH8/g4q/VgWnGj3tWWFUyiGARx&#10;YXXNpYLz6eNtAcJ5ZI2tZVLwIAfrbPSywlTbOx/plvtShBF2KSqovO9SKV1RkUEX2Y44eFfbG/RB&#10;9qXUPd7DuGllEsczabDmQKiwo11FRZN/m8D92r4nySXZTpv2Z3fA67TT9lOp1/GwWYLwNPj/8F97&#10;rxXM5vD7JfwAmT0BAAD//wMAUEsBAi0AFAAGAAgAAAAhANvh9svuAAAAhQEAABMAAAAAAAAAAAAA&#10;AAAAAAAAAFtDb250ZW50X1R5cGVzXS54bWxQSwECLQAUAAYACAAAACEAWvQsW78AAAAVAQAACwAA&#10;AAAAAAAAAAAAAAAfAQAAX3JlbHMvLnJlbHNQSwECLQAUAAYACAAAACEAYQqAe8MAAADbAAAADwAA&#10;AAAAAAAAAAAAAAAHAgAAZHJzL2Rvd25yZXYueG1sUEsFBgAAAAADAAMAtwAAAPcCAAAAAA==&#10;" filled="f" strokecolor="red" strokeweight="2pt"/>
                      <v:oval id="Oval 68" o:spid="_x0000_s1029" style="position:absolute;left:372139;width:106326;height:1063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lRQJvwAAANsAAAAPAAAAZHJzL2Rvd25yZXYueG1sRE9Ni8Iw&#10;EL0v+B/CCN7W1KIi1SgqCO56WhXPQzO2xWZSmqh1f/3OQdjj430vVp2r1YPaUHk2MBomoIhzbysu&#10;DJxPu88ZqBCRLdaeycCLAqyWvY8FZtY/+Ycex1goCeGQoYEyxibTOuQlOQxD3xALd/WtwyiwLbRt&#10;8SnhrtZpkky1w4qlocSGtiXlt+PdSe9hM07TS7qZ3Orf7TdeJ431X8YM+t16DipSF//Fb/feGpjK&#10;WPkiP0Av/wAAAP//AwBQSwECLQAUAAYACAAAACEA2+H2y+4AAACFAQAAEwAAAAAAAAAAAAAAAAAA&#10;AAAAW0NvbnRlbnRfVHlwZXNdLnhtbFBLAQItABQABgAIAAAAIQBa9CxbvwAAABUBAAALAAAAAAAA&#10;AAAAAAAAAB8BAABfcmVscy8ucmVsc1BLAQItABQABgAIAAAAIQAQlRQJvwAAANsAAAAPAAAAAAAA&#10;AAAAAAAAAAcCAABkcnMvZG93bnJldi54bWxQSwUGAAAAAAMAAwC3AAAA8wIAAAAA&#10;" filled="f" strokecolor="red" strokeweight="2pt"/>
                      <w10:wrap type="square"/>
                    </v:group>
                  </w:pict>
                </mc:Fallback>
              </mc:AlternateContent>
            </w:r>
          </w:p>
        </w:tc>
        <w:tc>
          <w:tcPr>
            <w:tcW w:w="1008" w:type="dxa"/>
          </w:tcPr>
          <w:p w14:paraId="28903412" w14:textId="6E2951E9" w:rsidR="00356346" w:rsidRDefault="005F77DC" w:rsidP="000105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Project manager</w:t>
            </w:r>
          </w:p>
        </w:tc>
        <w:tc>
          <w:tcPr>
            <w:tcW w:w="1406" w:type="dxa"/>
          </w:tcPr>
          <w:p w14:paraId="3F2A5208" w14:textId="5ED18785" w:rsidR="00356346" w:rsidRDefault="00F3789A" w:rsidP="000105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Insurance and specific contracts to minimize failure, find backups if possible</w:t>
            </w:r>
          </w:p>
        </w:tc>
        <w:tc>
          <w:tcPr>
            <w:tcW w:w="1419" w:type="dxa"/>
          </w:tcPr>
          <w:p w14:paraId="15214DE9" w14:textId="77777777" w:rsidR="00F3789A" w:rsidRDefault="00F3789A" w:rsidP="00F378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 w14:paraId="5599DF49" w14:textId="77777777" w:rsidR="00356346" w:rsidRDefault="00356346" w:rsidP="000105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</w:p>
        </w:tc>
        <w:tc>
          <w:tcPr>
            <w:tcW w:w="4314" w:type="dxa"/>
          </w:tcPr>
          <w:p w14:paraId="0B17E052" w14:textId="7B984DCC" w:rsidR="00356346" w:rsidRDefault="0056188F" w:rsidP="000105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7" w:history="1">
              <w:r w:rsidRPr="006E10B4">
                <w:rPr>
                  <w:rStyle w:val="Hyperlink"/>
                  <w:sz w:val="16"/>
                  <w:szCs w:val="16"/>
                </w:rPr>
                <w:t>https://www.ariba.com/solutions/solutions-overview/supplier-management/supplier-risk.html?campaigncode=CRM-YA22-INT-1517074&amp;source=ppc-au-google_ads-search-71700000093889796-58700007815665653-ism_ism-ismx--&amp;dfa=1&amp;gclid=Cj0KCQjwspKUBhCvARIsAB2IYus1ON-8ediiN1EDlrxTKSEUujIeA8s4PxtmfqU3TDVCk5D-wMonRQcaAkRoEALw_wcB&amp;gclsrc=aw.ds</w:t>
              </w:r>
            </w:hyperlink>
            <w:r w:rsidRPr="006E10B4">
              <w:rPr>
                <w:sz w:val="16"/>
                <w:szCs w:val="16"/>
              </w:rPr>
              <w:t xml:space="preserve"> </w:t>
            </w:r>
          </w:p>
        </w:tc>
      </w:tr>
      <w:tr w:rsidR="006E10B4" w:rsidRPr="00010558" w14:paraId="3A362168" w14:textId="77777777" w:rsidTr="004D3EF6">
        <w:trPr>
          <w:trHeight w:val="20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" w:type="dxa"/>
          </w:tcPr>
          <w:p w14:paraId="4567EC1E" w14:textId="32A44CC9" w:rsidR="00356346" w:rsidRDefault="00BE7019" w:rsidP="00010558">
            <w:pPr>
              <w:rPr>
                <w:rFonts w:cs="Calibri"/>
              </w:rPr>
            </w:pPr>
            <w:r>
              <w:rPr>
                <w:rFonts w:cs="Calibri"/>
              </w:rPr>
              <w:t>4</w:t>
            </w:r>
          </w:p>
        </w:tc>
        <w:tc>
          <w:tcPr>
            <w:tcW w:w="944" w:type="dxa"/>
          </w:tcPr>
          <w:p w14:paraId="3EDA05AD" w14:textId="09C98553" w:rsidR="00356346" w:rsidRDefault="00AF5931" w:rsidP="000105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5</w:t>
            </w:r>
            <w:r w:rsidR="00BE7019">
              <w:rPr>
                <w:rFonts w:cs="Calibri"/>
              </w:rPr>
              <w:t>/4/22</w:t>
            </w:r>
          </w:p>
        </w:tc>
        <w:tc>
          <w:tcPr>
            <w:tcW w:w="1290" w:type="dxa"/>
          </w:tcPr>
          <w:p w14:paraId="4D18A253" w14:textId="560D4317" w:rsidR="00356346" w:rsidRDefault="00BE7019" w:rsidP="000105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Project schedule not clearly defined</w:t>
            </w:r>
          </w:p>
        </w:tc>
        <w:tc>
          <w:tcPr>
            <w:tcW w:w="1161" w:type="dxa"/>
          </w:tcPr>
          <w:p w14:paraId="45183A3F" w14:textId="59B799A4" w:rsidR="00356346" w:rsidRDefault="005F77DC" w:rsidP="000105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712512" behindDoc="0" locked="0" layoutInCell="1" allowOverlap="1" wp14:anchorId="738E1EBD" wp14:editId="6CFAB986">
                      <wp:simplePos x="0" y="0"/>
                      <wp:positionH relativeFrom="column">
                        <wp:posOffset>75673</wp:posOffset>
                      </wp:positionH>
                      <wp:positionV relativeFrom="paragraph">
                        <wp:posOffset>610725</wp:posOffset>
                      </wp:positionV>
                      <wp:extent cx="478155" cy="106045"/>
                      <wp:effectExtent l="0" t="0" r="17145" b="27305"/>
                      <wp:wrapSquare wrapText="bothSides"/>
                      <wp:docPr id="97" name="Group 9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8155" cy="106045"/>
                                <a:chOff x="0" y="0"/>
                                <a:chExt cx="478465" cy="106326"/>
                              </a:xfrm>
                              <a:solidFill>
                                <a:srgbClr val="9BBB59"/>
                              </a:solidFill>
                            </wpg:grpSpPr>
                            <wps:wsp>
                              <wps:cNvPr id="98" name="Oval 98"/>
                              <wps:cNvSpPr/>
                              <wps:spPr>
                                <a:xfrm>
                                  <a:off x="191386" y="0"/>
                                  <a:ext cx="106045" cy="106045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ysClr val="window" lastClr="FFFFFF"/>
                                </a:solidFill>
                                <a:ln w="25400" cap="flat" cmpd="sng" algn="ctr">
                                  <a:solidFill>
                                    <a:srgbClr val="9BBB59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9" name="Oval 99"/>
                              <wps:cNvSpPr/>
                              <wps:spPr>
                                <a:xfrm>
                                  <a:off x="0" y="0"/>
                                  <a:ext cx="106326" cy="106326"/>
                                </a:xfrm>
                                <a:prstGeom prst="ellipse">
                                  <a:avLst/>
                                </a:prstGeom>
                                <a:grpFill/>
                                <a:ln w="25400" cap="flat" cmpd="sng" algn="ctr">
                                  <a:solidFill>
                                    <a:srgbClr val="9BBB59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0" name="Oval 100"/>
                              <wps:cNvSpPr/>
                              <wps:spPr>
                                <a:xfrm>
                                  <a:off x="372139" y="0"/>
                                  <a:ext cx="106326" cy="106326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ysClr val="window" lastClr="FFFFFF"/>
                                </a:solidFill>
                                <a:ln w="25400" cap="flat" cmpd="sng" algn="ctr">
                                  <a:solidFill>
                                    <a:srgbClr val="9BBB59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CD865A3" id="Group 97" o:spid="_x0000_s1026" style="position:absolute;margin-left:5.95pt;margin-top:48.1pt;width:37.65pt;height:8.35pt;z-index:251712512" coordsize="478465,1063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OMRJAMAAK0MAAAOAAAAZHJzL2Uyb0RvYy54bWzsV01P4zAQva+0/8HyfUnSL2hEigps0UoI&#10;kABxdh3nQ3Jsr+027f76HTtpG1qkBVbiVA7Gjsfjmed5z+75xariaMm0KaVIcHQSYsQElWkp8gQ/&#10;P81+nGFkLBEp4VKwBK+ZwReT79/OaxWzniwkT5lG4ESYuFYJLqxVcRAYWrCKmBOpmIDJTOqKWBjq&#10;PEg1qcF7xYNeGI6CWupUaUmZMfD1upnEE+8/yxi191lmmEU8wRCb9a327dy1weScxLkmqihpGwb5&#10;RBQVKQVsunV1TSxBC10euKpKqqWRmT2hsgpklpWU+Rwgmyjcy+ZGy4XyueRxnastTADtHk6fdkvv&#10;ljdaPaoHDUjUKgcs/Mjlssp05f5DlGjlIVtvIWMriyh8HJyeRcMhRhSmonAUDoYNpLQA3A9W0eLn&#10;bt1gtFvX743cumC3qZG8TGcl5y4Co/P5FddoSeAYx5eXl8Nxa94xC16FXysoKLPDzPwfZo8FUcwf&#10;hYkBsweNyhRCgeoWpIK6vofQEAw9it5ki6mJDcD7BqDROOqfjTA6RLVFcg/VDjpKG3vDZIVcJ8GM&#10;81IZFx+JyfLW2AbLjZWH8BWea7OFE8iUyhojToyFjwme+b9DfEnMBaoT3BsOQqASJUDXjBML3UoB&#10;GEbkGBGegw5Qq30sndN55yGS2AV9TUzRHLb30MbChUuEeVa3ObpTbtB1vblM13AyWjY0N4rOSvB2&#10;C5k9EA28hrBBq+w9NBmXkItsexgVUv9567uzh9KBWYxq0AnI8/eCaAaA/RJQVONoMHDC4geD4WkP&#10;Bro7M+/OiEV1JaGGI1BFRX3X2Vu+6WZaVi8gaVO3K0wRQWHvBtF2cGUb/QJRpGw69WYgJorYW/Go&#10;qHPucHI4Pq1eiFZtkVjg7J3cFPJBoTS2bqWQ04WVWemraIcr0LMllVOKr2DX+DW7POfdzkDAf7ML&#10;wHuTWE5qNsQ6lJ0NZd5PLBBMJ1PAuCNBjgRpePFFBImcDnfuHzf+yAXUP+1FfSDZl/DEK/n2Qj9e&#10;QMcLaO+l8qELyD/24E3s34zt+909urtjf2HtfmVM/gIAAP//AwBQSwMEFAAGAAgAAAAhALRF+KTe&#10;AAAACAEAAA8AAABkcnMvZG93bnJldi54bWxMj0FLw0AQhe+C/2EZwZvdJGJt0mxKKeqpCLaC9LbN&#10;TpPQ7GzIbpP03zs96Wl48x5vvslXk23FgL1vHCmIZxEIpNKZhioF3/v3pwUIHzQZ3TpCBVf0sCru&#10;73KdGTfSFw67UAkuIZ9pBXUIXSalL2u02s9ch8TeyfVWB5Z9JU2vRy63rUyiaC6tbogv1LrDTY3l&#10;eXexCj5GPa6f47dhez5trof9y+fPNkalHh+m9RJEwCn8heGGz+hQMNPRXch40bKOU04qSOcJCPYX&#10;rzyPt32Sgixy+f+B4hcAAP//AwBQSwECLQAUAAYACAAAACEAtoM4kv4AAADhAQAAEwAAAAAAAAAA&#10;AAAAAAAAAAAAW0NvbnRlbnRfVHlwZXNdLnhtbFBLAQItABQABgAIAAAAIQA4/SH/1gAAAJQBAAAL&#10;AAAAAAAAAAAAAAAAAC8BAABfcmVscy8ucmVsc1BLAQItABQABgAIAAAAIQCNgOMRJAMAAK0MAAAO&#10;AAAAAAAAAAAAAAAAAC4CAABkcnMvZTJvRG9jLnhtbFBLAQItABQABgAIAAAAIQC0Rfik3gAAAAgB&#10;AAAPAAAAAAAAAAAAAAAAAH4FAABkcnMvZG93bnJldi54bWxQSwUGAAAAAAQABADzAAAAiQYAAAAA&#10;">
                      <v:oval id="Oval 98" o:spid="_x0000_s1027" style="position:absolute;left:191386;width:106045;height:1060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r8rXvwAAANsAAAAPAAAAZHJzL2Rvd25yZXYueG1sRE9Na8JA&#10;EL0X+h+WKXhrNhWRNs0qIpT2WKPQ6zQ72QSzsyG7avLvnUOhx8f7LreT79WVxtgFNvCS5aCI62A7&#10;dgZOx4/nV1AxIVvsA5OBmSJsN48PJRY23PhA1yo5JSEcCzTQpjQUWse6JY8xCwOxcE0YPSaBo9N2&#10;xJuE+14v83ytPXYsDS0OtG+pPlcXL72/R7dauU+bmn6I+U+YwzfujVk8Tbt3UImm9C/+c39ZA28y&#10;Vr7ID9CbOwAAAP//AwBQSwECLQAUAAYACAAAACEA2+H2y+4AAACFAQAAEwAAAAAAAAAAAAAAAAAA&#10;AAAAW0NvbnRlbnRfVHlwZXNdLnhtbFBLAQItABQABgAIAAAAIQBa9CxbvwAAABUBAAALAAAAAAAA&#10;AAAAAAAAAB8BAABfcmVscy8ucmVsc1BLAQItABQABgAIAAAAIQDfr8rXvwAAANsAAAAPAAAAAAAA&#10;AAAAAAAAAAcCAABkcnMvZG93bnJldi54bWxQSwUGAAAAAAMAAwC3AAAA8wIAAAAA&#10;" fillcolor="window" strokecolor="#9bbb59" strokeweight="2pt"/>
                      <v:oval id="Oval 99" o:spid="_x0000_s1028" style="position:absolute;width:106326;height:1063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tmq4xwAAANsAAAAPAAAAZHJzL2Rvd25yZXYueG1sRI9Ba8JA&#10;FITvQv/D8gq96UZLq4muYouC0FJsbNXjI/uahGbfxuxWk3/vFgo9DjPzDTNbtKYSZ2pcaVnBcBCB&#10;IM6sLjlX8LFb9ycgnEfWWFkmBR05WMxvejNMtL3wO51Tn4sAYZeggsL7OpHSZQUZdANbEwfvyzYG&#10;fZBNLnWDlwA3lRxF0aM0WHJYKLCm54Ky7/THKDieTLdfvTx12cPmsPWvb5/x+H6o1N1tu5yC8NT6&#10;//Bfe6MVxDH8fgk/QM6vAAAA//8DAFBLAQItABQABgAIAAAAIQDb4fbL7gAAAIUBAAATAAAAAAAA&#10;AAAAAAAAAAAAAABbQ29udGVudF9UeXBlc10ueG1sUEsBAi0AFAAGAAgAAAAhAFr0LFu/AAAAFQEA&#10;AAsAAAAAAAAAAAAAAAAAHwEAAF9yZWxzLy5yZWxzUEsBAi0AFAAGAAgAAAAhAFy2arjHAAAA2wAA&#10;AA8AAAAAAAAAAAAAAAAABwIAAGRycy9kb3ducmV2LnhtbFBLBQYAAAAAAwADALcAAAD7AgAAAAA=&#10;" filled="f" strokecolor="#9bbb59" strokeweight="2pt"/>
                      <v:oval id="Oval 100" o:spid="_x0000_s1029" style="position:absolute;left:372139;width:106326;height:1063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UNr9vwAAANwAAAAPAAAAZHJzL2Rvd25yZXYueG1sRI9NiwIx&#10;DIbvwv6HkgVv2q6IyKxVFmHRo1/gNU5jZ9hpOky7Ov57cxC8JeT9eLJY9aFRN+pSHdnC19iAIi6j&#10;q9lbOB1/R3NQKSM7bCKThQclWC0/BgssXLzznm6H7JWEcCrQQpVzW2idyooCpnFsieV2jV3ALGvn&#10;tevwLuGh0RNjZjpgzdJQYUvrisq/w3+Q3svRT6d+4/K1aZM5x0fc4dra4Wf/8w0qU5/f4pd76wTf&#10;CL48IxPo5RMAAP//AwBQSwECLQAUAAYACAAAACEA2+H2y+4AAACFAQAAEwAAAAAAAAAAAAAAAAAA&#10;AAAAW0NvbnRlbnRfVHlwZXNdLnhtbFBLAQItABQABgAIAAAAIQBa9CxbvwAAABUBAAALAAAAAAAA&#10;AAAAAAAAAB8BAABfcmVscy8ucmVsc1BLAQItABQABgAIAAAAIQACUNr9vwAAANwAAAAPAAAAAAAA&#10;AAAAAAAAAAcCAABkcnMvZG93bnJldi54bWxQSwUGAAAAAAMAAwC3AAAA8wIAAAAA&#10;" fillcolor="window" strokecolor="#9bbb59" strokeweight="2pt"/>
                      <w10:wrap type="square"/>
                    </v:group>
                  </w:pict>
                </mc:Fallback>
              </mc:AlternateContent>
            </w:r>
          </w:p>
        </w:tc>
        <w:tc>
          <w:tcPr>
            <w:tcW w:w="996" w:type="dxa"/>
          </w:tcPr>
          <w:p w14:paraId="4D7F5289" w14:textId="59E7A37F" w:rsidR="00356346" w:rsidRDefault="005F77DC" w:rsidP="000105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714560" behindDoc="0" locked="0" layoutInCell="1" allowOverlap="1" wp14:anchorId="267814A2" wp14:editId="684CB1F0">
                      <wp:simplePos x="0" y="0"/>
                      <wp:positionH relativeFrom="column">
                        <wp:posOffset>-6350</wp:posOffset>
                      </wp:positionH>
                      <wp:positionV relativeFrom="paragraph">
                        <wp:posOffset>613410</wp:posOffset>
                      </wp:positionV>
                      <wp:extent cx="478155" cy="106045"/>
                      <wp:effectExtent l="0" t="0" r="17145" b="27305"/>
                      <wp:wrapSquare wrapText="bothSides"/>
                      <wp:docPr id="101" name="Group 10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8155" cy="106045"/>
                                <a:chOff x="0" y="0"/>
                                <a:chExt cx="478465" cy="106326"/>
                              </a:xfrm>
                              <a:solidFill>
                                <a:schemeClr val="accent6"/>
                              </a:solidFill>
                            </wpg:grpSpPr>
                            <wps:wsp>
                              <wps:cNvPr id="102" name="Oval 102"/>
                              <wps:cNvSpPr/>
                              <wps:spPr>
                                <a:xfrm>
                                  <a:off x="191386" y="0"/>
                                  <a:ext cx="106045" cy="106045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accent6"/>
                                </a:solidFill>
                                <a:ln>
                                  <a:solidFill>
                                    <a:schemeClr val="accent6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3" name="Oval 103"/>
                              <wps:cNvSpPr/>
                              <wps:spPr>
                                <a:xfrm>
                                  <a:off x="0" y="0"/>
                                  <a:ext cx="106326" cy="106326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accent6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04" name="Oval 104"/>
                              <wps:cNvSpPr/>
                              <wps:spPr>
                                <a:xfrm>
                                  <a:off x="372139" y="0"/>
                                  <a:ext cx="106326" cy="106326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accent6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3151F28" id="Group 101" o:spid="_x0000_s1026" style="position:absolute;margin-left:-.5pt;margin-top:48.3pt;width:37.65pt;height:8.35pt;z-index:251714560;mso-width-relative:margin;mso-height-relative:margin" coordsize="478465,1063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9KXqTwMAABsPAAAOAAAAZHJzL2Uyb0RvYy54bWzsl11P2zAUhu8n7T9Yvh9J+gVEpKiCgSYh&#10;QIOJa9dxmkiO7dluU/brd+x8NLTVNDoJaVK5CHZ8zrH95Jy39sXluuRoxbQppEhwdBJixASVaSEW&#10;Cf7xfPPlDCNjiUgJl4Il+JUZfDn9/OmiUjEbyFzylGkEQYSJK5Xg3FoVB4GhOSuJOZGKCRjMpC6J&#10;ha5eBKkmFUQveTAIw0lQSZ0qLSkzBt5e14N46uNnGaP2IcsMs4gnGNZm/VP759w9g+kFiReaqLyg&#10;zTLIAasoSSFg0i7UNbEELXWxE6osqJZGZvaEyjKQWVZQ5vcAu4nCrd3carlUfi+LuFqoDhOg3eJ0&#10;cFh6v7rV6kk9aiBRqQWw8D23l3WmS/cfVonWHtlrh4ytLaLwcnR6Fo3HGFEYisJJOBrXSGkO3He8&#10;aP514zeabPyGg4nzCzaTGsmL9Kbg3K3ApwO74hqtCHxIQikTtvXoWQZvdlApyCmzwWb+DdtTThTz&#10;X8PEgO1RoyJ1mx5gJEgJuf0Ai0Ou71F6ow6siQ0w3kM1Oo+GZxOMdtE2OLfQ9hApbewtkyVyjQQz&#10;zgtl3ApJTFZ3xtZAWyvP8RCoJObiYGdYrvOGD9MS8C37ypmLycV3lgFHyKSBX/jeLx3VQzlJWZ0A&#10;4xD+moTpPHz6+IAucgap08VuAjhR2c6iqAnT2DtX5nWjcw7/tLCacefhZ5bCds5lIaTeF4Dbbuba&#10;voVUo3GU5jJ9hSzTslYto+hNAV/6jhj7SDTIFAgaSK99gEfGZZVg2bQwyqX+te+9s4cygFGMKpC9&#10;BJufS6IZRvybgAI5j0Yjp5O+MxqfDqCj+yPz/ohYllcSCjICkVfUN5295W0z07J8AYWeuVlhiAgK&#10;cyeYWt12rmwtx6DxlM1m3gy0URF7J54UdcEdVZfGz+sXolWT7hYk6F62RbmT8rWt8xRytrQyK3w9&#10;bLg2vEEgnPB9iFIMt5Ri+C6lAHx7RcJpZysSuzralv/fiwT8Ajjdhcw+Vr5j0AlM/8enLd5j5R8r&#10;v3f+bOXICUr/jDDaqvzRuyp/eDqIhucfVP6949RO7s8Xbd6/sTqeD3ZI1UfUltZRJf5vlfD3CriB&#10;+SNmc1t0V7x+358nNnfa6W8AAAD//wMAUEsDBBQABgAIAAAAIQBJ+Y/w3wAAAAgBAAAPAAAAZHJz&#10;L2Rvd25yZXYueG1sTI9BS8NAFITvgv9heYK3dhOjscZsSinqqRRsheLtNfuahGZ3Q3abpP/e50mP&#10;wwwz3+TLybRioN43ziqI5xEIsqXTja0UfO3fZwsQPqDV2DpLCq7kYVnc3uSYaTfaTxp2oRJcYn2G&#10;CuoQukxKX9Zk0M9dR5a9k+sNBpZ9JXWPI5ebVj5EUSoNNpYXauxoXVN53l2Mgo8Rx1USvw2b82l9&#10;/d4/bQ+bmJS6v5tWryACTeEvDL/4jA4FMx3dxWovWgWzmK8EBS9pCoL958cExJFzcZKALHL5/0Dx&#10;AwAA//8DAFBLAQItABQABgAIAAAAIQC2gziS/gAAAOEBAAATAAAAAAAAAAAAAAAAAAAAAABbQ29u&#10;dGVudF9UeXBlc10ueG1sUEsBAi0AFAAGAAgAAAAhADj9If/WAAAAlAEAAAsAAAAAAAAAAAAAAAAA&#10;LwEAAF9yZWxzLy5yZWxzUEsBAi0AFAAGAAgAAAAhAMf0pepPAwAAGw8AAA4AAAAAAAAAAAAAAAAA&#10;LgIAAGRycy9lMm9Eb2MueG1sUEsBAi0AFAAGAAgAAAAhAEn5j/DfAAAACAEAAA8AAAAAAAAAAAAA&#10;AAAAqQUAAGRycy9kb3ducmV2LnhtbFBLBQYAAAAABAAEAPMAAAC1BgAAAAA=&#10;">
                      <v:oval id="Oval 102" o:spid="_x0000_s1027" style="position:absolute;left:191386;width:106045;height:1060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wSOnwwAAANwAAAAPAAAAZHJzL2Rvd25yZXYueG1sRE9La8JA&#10;EL4X/A/LCL1I3Rho1egqWggVbz4OPQ7ZMQlmZ5fsNib/visUepuP7znrbW8a0VHra8sKZtMEBHFh&#10;dc2lguslf1uA8AFZY2OZFAzkYbsZvawx0/bBJ+rOoRQxhH2GCqoQXCalLyoy6KfWEUfuZluDIcK2&#10;lLrFRww3jUyT5EMarDk2VOjos6Lifv4xCvpvuXOz+eR4vH7lE/celsNyr5V6Hfe7FYhAffgX/7kP&#10;Os5PUng+Ey+Qm18AAAD//wMAUEsBAi0AFAAGAAgAAAAhANvh9svuAAAAhQEAABMAAAAAAAAAAAAA&#10;AAAAAAAAAFtDb250ZW50X1R5cGVzXS54bWxQSwECLQAUAAYACAAAACEAWvQsW78AAAAVAQAACwAA&#10;AAAAAAAAAAAAAAAfAQAAX3JlbHMvLnJlbHNQSwECLQAUAAYACAAAACEA9cEjp8MAAADcAAAADwAA&#10;AAAAAAAAAAAAAAAHAgAAZHJzL2Rvd25yZXYueG1sUEsFBgAAAAADAAMAtwAAAPcCAAAAAA==&#10;" fillcolor="#f79646 [3209]" strokecolor="#f79646 [3209]" strokeweight="2pt"/>
                      <v:oval id="Oval 103" o:spid="_x0000_s1028" style="position:absolute;width:106326;height:1063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VUCEwgAAANwAAAAPAAAAZHJzL2Rvd25yZXYueG1sRE9Na8JA&#10;EL0L/Q/LFLzpRgs2RldJhYqlJ63idciOm9DsbMiuJv77riD0No/3Oct1b2txo9ZXjhVMxgkI4sLp&#10;io2C48/nKAXhA7LG2jEpuJOH9eplsMRMu473dDsEI2II+wwVlCE0mZS+KMmiH7uGOHIX11oMEbZG&#10;6ha7GG5rOU2SmbRYcWwosaFNScXv4WoVdNX3yey/8n77nm4/JvnZyOvcKDV87fMFiEB9+Bc/3Tsd&#10;5ydv8HgmXiBXfwAAAP//AwBQSwECLQAUAAYACAAAACEA2+H2y+4AAACFAQAAEwAAAAAAAAAAAAAA&#10;AAAAAAAAW0NvbnRlbnRfVHlwZXNdLnhtbFBLAQItABQABgAIAAAAIQBa9CxbvwAAABUBAAALAAAA&#10;AAAAAAAAAAAAAB8BAABfcmVscy8ucmVsc1BLAQItABQABgAIAAAAIQBCVUCEwgAAANwAAAAPAAAA&#10;AAAAAAAAAAAAAAcCAABkcnMvZG93bnJldi54bWxQSwUGAAAAAAMAAwC3AAAA9gIAAAAA&#10;" filled="f" strokecolor="#f79646 [3209]" strokeweight="2pt"/>
                      <v:oval id="Oval 104" o:spid="_x0000_s1029" style="position:absolute;left:372139;width:106326;height:1063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80uExgAAANwAAAAPAAAAZHJzL2Rvd25yZXYueG1sRI/RasJA&#10;EEXfhf7DMoW+mY2lFEldpVorxRdt2g8YstNsMDsbs1uT+PWuIPg2w73nzp3Zore1OFHrK8cKJkkK&#10;grhwuuJSwe/P53gKwgdkjbVjUjCQh8X8YTTDTLuOv+mUh1LEEPYZKjAhNJmUvjBk0SeuIY7an2st&#10;hri2pdQtdjHc1vI5TV+lxYrjBYMNrQwVh/zfxhq53W829eE87LbrYVh/mO6YL5V6euzf30AE6sPd&#10;fKO/dOTSF7g+EyeQ8wsAAAD//wMAUEsBAi0AFAAGAAgAAAAhANvh9svuAAAAhQEAABMAAAAAAAAA&#10;AAAAAAAAAAAAAFtDb250ZW50X1R5cGVzXS54bWxQSwECLQAUAAYACAAAACEAWvQsW78AAAAVAQAA&#10;CwAAAAAAAAAAAAAAAAAfAQAAX3JlbHMvLnJlbHNQSwECLQAUAAYACAAAACEA3/NLhMYAAADcAAAA&#10;DwAAAAAAAAAAAAAAAAAHAgAAZHJzL2Rvd25yZXYueG1sUEsFBgAAAAADAAMAtwAAAPoCAAAAAA==&#10;" fillcolor="white [3212]" strokecolor="#f79646 [3209]" strokeweight="2pt"/>
                      <w10:wrap type="square"/>
                    </v:group>
                  </w:pict>
                </mc:Fallback>
              </mc:AlternateContent>
            </w:r>
          </w:p>
        </w:tc>
        <w:tc>
          <w:tcPr>
            <w:tcW w:w="996" w:type="dxa"/>
          </w:tcPr>
          <w:p w14:paraId="288E2ED5" w14:textId="6EA17F0D" w:rsidR="00356346" w:rsidRDefault="005F77DC" w:rsidP="000105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716608" behindDoc="0" locked="0" layoutInCell="1" allowOverlap="1" wp14:anchorId="449413FA" wp14:editId="34010630">
                      <wp:simplePos x="0" y="0"/>
                      <wp:positionH relativeFrom="column">
                        <wp:posOffset>46646</wp:posOffset>
                      </wp:positionH>
                      <wp:positionV relativeFrom="paragraph">
                        <wp:posOffset>613638</wp:posOffset>
                      </wp:positionV>
                      <wp:extent cx="478155" cy="106045"/>
                      <wp:effectExtent l="0" t="0" r="17145" b="27305"/>
                      <wp:wrapSquare wrapText="bothSides"/>
                      <wp:docPr id="109" name="Group 10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8155" cy="106045"/>
                                <a:chOff x="0" y="0"/>
                                <a:chExt cx="478465" cy="106326"/>
                              </a:xfrm>
                              <a:solidFill>
                                <a:srgbClr val="F79646"/>
                              </a:solidFill>
                            </wpg:grpSpPr>
                            <wps:wsp>
                              <wps:cNvPr id="110" name="Oval 110"/>
                              <wps:cNvSpPr/>
                              <wps:spPr>
                                <a:xfrm>
                                  <a:off x="191386" y="0"/>
                                  <a:ext cx="106045" cy="106045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rgbClr val="F79646"/>
                                </a:solidFill>
                                <a:ln w="25400" cap="flat" cmpd="sng" algn="ctr">
                                  <a:solidFill>
                                    <a:srgbClr val="F79646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1" name="Oval 111"/>
                              <wps:cNvSpPr/>
                              <wps:spPr>
                                <a:xfrm>
                                  <a:off x="0" y="0"/>
                                  <a:ext cx="106326" cy="106326"/>
                                </a:xfrm>
                                <a:prstGeom prst="ellipse">
                                  <a:avLst/>
                                </a:prstGeom>
                                <a:grpFill/>
                                <a:ln w="25400" cap="flat" cmpd="sng" algn="ctr">
                                  <a:solidFill>
                                    <a:srgbClr val="F79646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112" name="Oval 112"/>
                              <wps:cNvSpPr/>
                              <wps:spPr>
                                <a:xfrm>
                                  <a:off x="372139" y="0"/>
                                  <a:ext cx="106326" cy="106326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ysClr val="window" lastClr="FFFFFF"/>
                                </a:solidFill>
                                <a:ln w="25400" cap="flat" cmpd="sng" algn="ctr">
                                  <a:solidFill>
                                    <a:srgbClr val="F79646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0BE1038" id="Group 109" o:spid="_x0000_s1026" style="position:absolute;margin-left:3.65pt;margin-top:48.3pt;width:37.65pt;height:8.35pt;z-index:251716608;mso-width-relative:margin;mso-height-relative:margin" coordsize="478465,1063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vzT8GwMAAKEMAAAOAAAAZHJzL2Uyb0RvYy54bWzsV01v4yAQva+0/wFx3zp2nKSx6lRRu6lW&#10;qppK7apngvGHhIEFEif763fAzkeTHtqu1FN6oGCGYeYx70Gurtc1RyumTSVFisOLHkZMUJlVokjx&#10;7+fZj0uMjCUiI1wKluINM/h68v3bVaMSFslS8oxpBE6ESRqV4tJalQSBoSWribmQigmYzKWuiYWh&#10;LoJMkwa81zyIer1h0EidKS0pMwa+3raTeOL95zmjdp7nhlnEUwyxWd9q3y5cG0yuSFJoosqKdmGQ&#10;T0RRk0rApjtXt8QStNTViau6oloamdsLKutA5nlFmc8Bsgl7R9ncablUPpciaQq1gwmgPcLp027p&#10;w+pOqyf1qAGJRhWAhR+5XNa5rt1/iBKtPWSbHWRsbRGFj/HoMhwMMKIwFfaGvXjQQkpLwP1kFS1/&#10;7tfFw/26fjR064L9pkbyKptVnLsIjC4WN1yjFYFjnI3Gw3hrfmAWvAq/UVBQZo+Z+T/MnkqimD8K&#10;kwBmjxpVGWQcQk0JUkNhzyE25MYeR2+0Q9UkBgB+A9JwHPYvhxid4tpheYTrAT5KG3vHZI1cJ8WM&#10;80oZFyFJyOre2BbNrZUH8cOIkoQL1KQ4GsQ9SJQSIGjOiYVurSB9IwqMCC+A+dRqv/fBebzz2Eji&#10;grwlpmyP13voioELFzjzPO5ycufaoul6C5lt4Cy0bIltFJ1V4O2eGPtINDAZwgZ1snNoci4hF9n1&#10;MCql/vvWd2cPxQKzGDWgDJDnnyXRDCP+S0AZjcM4dlLiB/FgFMFAH84sDmfEsr6RULUh6KCivuvs&#10;Ld92cy3rFxCxqdsVpoigsHeLaDe4sa1igQxSNp16M5APRey9eFLUOXc4ORyf1y9Eq64oLLD0QW5L&#10;96QwWlu3Usjp0sq88lWzxxUI2dHIacOX8AlgesWn8EN8AvjepJKTly2VTqVmS5L3UwlE0kkTcOxM&#10;kTNFWmZ8GUWiI4pEH6JIfxSF/fEX8cRr+e4S35jdHQ4vuEw2oKgg1PARLnX/18n+q2XnK+h8BbmX&#10;nL+M/DvYvxO7N7t7aB+OvdX+l8XkHwAAAP//AwBQSwMEFAAGAAgAAAAhAJUQWMveAAAABwEAAA8A&#10;AABkcnMvZG93bnJldi54bWxMjkFLw0AQhe+C/2EZwZvdpMHYptmUUtRTEdoK4m2bnSah2dmQ3Sbp&#10;v3c86Wl4vI83X76ebCsG7H3jSEE8i0Aglc40VCn4PL49LUD4oMno1hEquKGHdXF/l+vMuJH2OBxC&#10;JXiEfKYV1CF0mZS+rNFqP3MdEndn11sdOPaVNL0eedy2ch5FqbS6If5Q6w63NZaXw9UqeB/1uEni&#10;12F3OW9v38fnj69djEo9PkybFYiAU/iD4Vef1aFgp5O7kvGiVfCSMKhgmaYguF7M+Z4Yi5MEZJHL&#10;//7FDwAAAP//AwBQSwECLQAUAAYACAAAACEAtoM4kv4AAADhAQAAEwAAAAAAAAAAAAAAAAAAAAAA&#10;W0NvbnRlbnRfVHlwZXNdLnhtbFBLAQItABQABgAIAAAAIQA4/SH/1gAAAJQBAAALAAAAAAAAAAAA&#10;AAAAAC8BAABfcmVscy8ucmVsc1BLAQItABQABgAIAAAAIQAKvzT8GwMAAKEMAAAOAAAAAAAAAAAA&#10;AAAAAC4CAABkcnMvZTJvRG9jLnhtbFBLAQItABQABgAIAAAAIQCVEFjL3gAAAAcBAAAPAAAAAAAA&#10;AAAAAAAAAHUFAABkcnMvZG93bnJldi54bWxQSwUGAAAAAAQABADzAAAAgAYAAAAA&#10;">
                      <v:oval id="Oval 110" o:spid="_x0000_s1027" style="position:absolute;left:191386;width:106045;height:1060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239dwwAAANwAAAAPAAAAZHJzL2Rvd25yZXYueG1sRI9Bi8Iw&#10;EIXvwv6HMAvebKIHWapRRBDLXhZdL96GZmyLzaQ0Ubv7652D4G2G9+a9b5brwbfqTn1sAluYZgYU&#10;cRlcw5WF0+9u8gUqJmSHbWCy8EcR1quP0RJzFx58oPsxVUpCOOZooU6py7WOZU0eYxY6YtEuofeY&#10;ZO0r7Xp8SLhv9cyYufbYsDTU2NG2pvJ6vHkLvPf4M9v9n4utK8qTadFcum9rx5/DZgEq0ZDe5td1&#10;4QR/KvjyjEygV08AAAD//wMAUEsBAi0AFAAGAAgAAAAhANvh9svuAAAAhQEAABMAAAAAAAAAAAAA&#10;AAAAAAAAAFtDb250ZW50X1R5cGVzXS54bWxQSwECLQAUAAYACAAAACEAWvQsW78AAAAVAQAACwAA&#10;AAAAAAAAAAAAAAAfAQAAX3JlbHMvLnJlbHNQSwECLQAUAAYACAAAACEAndt/XcMAAADcAAAADwAA&#10;AAAAAAAAAAAAAAAHAgAAZHJzL2Rvd25yZXYueG1sUEsFBgAAAAADAAMAtwAAAPcCAAAAAA==&#10;" fillcolor="#f79646" strokecolor="#f79646" strokeweight="2pt"/>
                      <v:oval id="Oval 111" o:spid="_x0000_s1028" style="position:absolute;width:106326;height:1063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oaxpwQAAANwAAAAPAAAAZHJzL2Rvd25yZXYueG1sRE9NawIx&#10;EL0X/A9hBG81u6UVXY0iglDwVBW9Dptxs7qZbJOou/++KRR6m8f7nMWqs414kA+1YwX5OANBXDpd&#10;c6XgeNi+TkGEiKyxcUwKegqwWg5eFlho9+QveuxjJVIIhwIVmBjbQspQGrIYxq4lTtzFeYsxQV9J&#10;7fGZwm0j37JsIi3WnBoMtrQxVN72d6uAJraf9Vdj3s/5dOPd98fpsGuVGg279RxEpC7+i//cnzrN&#10;z3P4fSZdIJc/AAAA//8DAFBLAQItABQABgAIAAAAIQDb4fbL7gAAAIUBAAATAAAAAAAAAAAAAAAA&#10;AAAAAABbQ29udGVudF9UeXBlc10ueG1sUEsBAi0AFAAGAAgAAAAhAFr0LFu/AAAAFQEAAAsAAAAA&#10;AAAAAAAAAAAAHwEAAF9yZWxzLy5yZWxzUEsBAi0AFAAGAAgAAAAhAIWhrGnBAAAA3AAAAA8AAAAA&#10;AAAAAAAAAAAABwIAAGRycy9kb3ducmV2LnhtbFBLBQYAAAAAAwADALcAAAD1AgAAAAA=&#10;" filled="f" strokecolor="#f79646" strokeweight="2pt"/>
                      <v:oval id="Oval 112" o:spid="_x0000_s1029" style="position:absolute;left:372139;width:106326;height:1063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5U7nvAAAANwAAAAPAAAAZHJzL2Rvd25yZXYueG1sRE9LCsIw&#10;EN0L3iGM4EY0raLYahQRBLd+cD00Y1tsJqWJtt7eCIK7ebzvrLedqcSLGldaVhBPIhDEmdUl5wqu&#10;l8N4CcJ5ZI2VZVLwJgfbTb+3xlTblk/0OvtchBB2KSoovK9TKV1WkEE3sTVx4O62MegDbHKpG2xD&#10;uKnkNIoW0mDJoaHAmvYFZY/z0yhobzPy73ie1CM3upBbHClJrFLDQbdbgfDU+b/45z7qMD+ewveZ&#10;cIHcfAAAAP//AwBQSwECLQAUAAYACAAAACEA2+H2y+4AAACFAQAAEwAAAAAAAAAAAAAAAAAAAAAA&#10;W0NvbnRlbnRfVHlwZXNdLnhtbFBLAQItABQABgAIAAAAIQBa9CxbvwAAABUBAAALAAAAAAAAAAAA&#10;AAAAAB8BAABfcmVscy8ucmVsc1BLAQItABQABgAIAAAAIQBf5U7nvAAAANwAAAAPAAAAAAAAAAAA&#10;AAAAAAcCAABkcnMvZG93bnJldi54bWxQSwUGAAAAAAMAAwC3AAAA8AIAAAAA&#10;" fillcolor="window" strokecolor="#f79646" strokeweight="2pt"/>
                      <w10:wrap type="square"/>
                    </v:group>
                  </w:pict>
                </mc:Fallback>
              </mc:AlternateContent>
            </w:r>
          </w:p>
        </w:tc>
        <w:tc>
          <w:tcPr>
            <w:tcW w:w="1008" w:type="dxa"/>
          </w:tcPr>
          <w:p w14:paraId="71A76BC8" w14:textId="423853A7" w:rsidR="00356346" w:rsidRDefault="005F77DC" w:rsidP="000105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Project manager</w:t>
            </w:r>
          </w:p>
        </w:tc>
        <w:tc>
          <w:tcPr>
            <w:tcW w:w="1406" w:type="dxa"/>
          </w:tcPr>
          <w:p w14:paraId="3EDEBFA8" w14:textId="6BE221DD" w:rsidR="00356346" w:rsidRDefault="00EB2F70" w:rsidP="000105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>
              <w:t xml:space="preserve">Schedule workshop, create </w:t>
            </w:r>
            <w:r w:rsidR="005F77DC">
              <w:t>schedules</w:t>
            </w:r>
            <w:r>
              <w:t xml:space="preserve"> for all to reduce missed tasks</w:t>
            </w:r>
          </w:p>
        </w:tc>
        <w:tc>
          <w:tcPr>
            <w:tcW w:w="1419" w:type="dxa"/>
          </w:tcPr>
          <w:p w14:paraId="39B6AB80" w14:textId="77777777" w:rsidR="00F3789A" w:rsidRDefault="00F3789A" w:rsidP="00F378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 w14:paraId="026B6E5F" w14:textId="77777777" w:rsidR="00356346" w:rsidRDefault="00356346" w:rsidP="000105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</w:p>
        </w:tc>
        <w:tc>
          <w:tcPr>
            <w:tcW w:w="4314" w:type="dxa"/>
          </w:tcPr>
          <w:p w14:paraId="6E75D9EC" w14:textId="116AF694" w:rsidR="00356346" w:rsidRDefault="0056188F" w:rsidP="000105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6188F">
              <w:t>https://www.projectmanager.com/guides/project-scheduling</w:t>
            </w:r>
          </w:p>
        </w:tc>
      </w:tr>
      <w:tr w:rsidR="006E10B4" w:rsidRPr="00010558" w14:paraId="04BE221A" w14:textId="77777777" w:rsidTr="004D3E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" w:type="dxa"/>
          </w:tcPr>
          <w:p w14:paraId="6DD84476" w14:textId="63B7DFBA" w:rsidR="00AF5931" w:rsidRDefault="00AF5931" w:rsidP="00010558">
            <w:pPr>
              <w:rPr>
                <w:rFonts w:cs="Calibri"/>
              </w:rPr>
            </w:pPr>
            <w:r>
              <w:rPr>
                <w:rFonts w:cs="Calibri"/>
              </w:rPr>
              <w:t>5</w:t>
            </w:r>
          </w:p>
        </w:tc>
        <w:tc>
          <w:tcPr>
            <w:tcW w:w="944" w:type="dxa"/>
          </w:tcPr>
          <w:p w14:paraId="1CC76086" w14:textId="188EE36A" w:rsidR="00AF5931" w:rsidRDefault="00AF5931" w:rsidP="000105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12/4/22</w:t>
            </w:r>
          </w:p>
        </w:tc>
        <w:tc>
          <w:tcPr>
            <w:tcW w:w="1290" w:type="dxa"/>
          </w:tcPr>
          <w:p w14:paraId="27CEBFAF" w14:textId="46141879" w:rsidR="00AF5931" w:rsidRDefault="00AF5931" w:rsidP="000105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Change in customer preference, causing decreasing market size</w:t>
            </w:r>
          </w:p>
        </w:tc>
        <w:tc>
          <w:tcPr>
            <w:tcW w:w="1161" w:type="dxa"/>
          </w:tcPr>
          <w:p w14:paraId="419C6F98" w14:textId="23217874" w:rsidR="00AF5931" w:rsidRDefault="00AF5931" w:rsidP="000105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79744" behindDoc="0" locked="0" layoutInCell="1" allowOverlap="1" wp14:anchorId="5616CD63" wp14:editId="7566D272">
                      <wp:simplePos x="0" y="0"/>
                      <wp:positionH relativeFrom="column">
                        <wp:posOffset>59690</wp:posOffset>
                      </wp:positionH>
                      <wp:positionV relativeFrom="paragraph">
                        <wp:posOffset>996187</wp:posOffset>
                      </wp:positionV>
                      <wp:extent cx="478155" cy="106045"/>
                      <wp:effectExtent l="0" t="0" r="17145" b="27305"/>
                      <wp:wrapSquare wrapText="bothSides"/>
                      <wp:docPr id="33" name="Group 3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8155" cy="106045"/>
                                <a:chOff x="0" y="0"/>
                                <a:chExt cx="478465" cy="106326"/>
                              </a:xfrm>
                              <a:solidFill>
                                <a:srgbClr val="FF0000"/>
                              </a:solidFill>
                            </wpg:grpSpPr>
                            <wps:wsp>
                              <wps:cNvPr id="34" name="Oval 34"/>
                              <wps:cNvSpPr/>
                              <wps:spPr>
                                <a:xfrm>
                                  <a:off x="191386" y="0"/>
                                  <a:ext cx="106045" cy="106045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5" name="Oval 35"/>
                              <wps:cNvSpPr/>
                              <wps:spPr>
                                <a:xfrm>
                                  <a:off x="0" y="0"/>
                                  <a:ext cx="106326" cy="106326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6" name="Oval 36"/>
                              <wps:cNvSpPr/>
                              <wps:spPr>
                                <a:xfrm>
                                  <a:off x="372139" y="0"/>
                                  <a:ext cx="106326" cy="106326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E08080B" id="Group 33" o:spid="_x0000_s1026" style="position:absolute;margin-left:4.7pt;margin-top:78.45pt;width:37.65pt;height:8.35pt;z-index:251679744" coordsize="478465,1063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fh9xOgMAALcOAAAOAAAAZHJzL2Uyb0RvYy54bWzsV11v2yAUfZ+0/4B4X23nq61Vp4rapZpU&#10;tVXbqc8E49gSBgYkTvbrd8Ef8Zpoq7qpT8kDAXPv5XK452BfXG5KjtZMm0KKBEcnIUZMUJkWYpng&#10;78/zL2cYGUtESrgULMFbZvDl9POni0rFbCBzyVOmEQQRJq5UgnNrVRwEhuasJOZEKiZgMpO6JBaG&#10;ehmkmlQQveTBIAwnQSV1qrSkzBh4el1P4qmPn2WM2vssM8winmDIzfpW+3bh2mB6QeKlJiovaJMG&#10;eUcWJSkELNqFuiaWoJUu9kKVBdXSyMyeUFkGMssKyvweYDdR+Go3N1qulN/LMq6WqoMJoH2F07vD&#10;0rv1jVZP6kEDEpVaAhZ+5PayyXTp/iFLtPGQbTvI2MYiCg9Hp2fReIwRhakonISjcQ0pzQH3PS+a&#10;f935jSY7v+Fg4vyC3aJG8iKdF5y7DIxeLq64RmsCxzifh/BrzHtmwW/pVwoKyuwwM/+G2VNOFPNH&#10;YWLA7EGjIk3wcISRICXU9T2khmDoUfQmHaYmNgDvAUCj82h4NsFoH9UGyVeo9tBR2tgbJkvkOglm&#10;nBfKuPxITNa3xtZYtlbuMZyrQxMmSMyFa3vQvRXh2hWAbvfke3bLWR32kWWAC5TFwKfiWcy6gyOU&#10;MmGjeionKavPc9w/Tsd75+FrgQsI6CJnkHkXuwnQWtZB2tj1xht758q8CHTO4Z8Sq507D7+yFLZz&#10;Lgsh9aEAHHbVrFzbQ/o9aFx3IdMtVI2WtQQZRecFnN0tMfaBaNAcUCfQUXsPTcZllWDZ9DDKpf55&#10;6Lmzh7KGWYwq0LAEmx8rohlG/JuAgj+PRiMnen4wGp8OYKD7M4v+jFiVVxL4FYFiK+q7zt7ytptp&#10;Wb6A3M7cqjBFBIW1E0ytbgdXttZWEGzKZjNvBkKniL0VT4q64A5VV5jPmxeiVVPAFvTkTrYk2yvi&#10;2tZ5CjlbWZkVvsJ3uDZ4A+Gdin0E80G7+sz3sudWBnH4O/MBvIOkdzLYkn5fEls6H0nf3ARH0h9J&#10;77n+UaQHdvZJ799Z3kz64ekgGp4fmX+87o/X/X+87v1rP3wd+TfG5kvOfX71x/71YPe9Of0FAAD/&#10;/wMAUEsDBBQABgAIAAAAIQAvAI7E4AAAAAgBAAAPAAAAZHJzL2Rvd25yZXYueG1sTI9BT8JAEIXv&#10;Jv6HzZh4k20FCtRuCSHqiZAIJsbb0B3ahu5u013a8u8dT3qc917efC9bj6YRPXW+dlZBPIlAkC2c&#10;rm2p4PP49rQE4QNajY2zpOBGHtb5/V2GqXaD/aD+EErBJdanqKAKoU2l9EVFBv3EtWTZO7vOYOCz&#10;K6XucOBy08jnKEqkwdryhwpb2lZUXA5Xo+B9wGEzjV/73eW8vX0f5/uvXUxKPT6MmxcQgcbwF4Zf&#10;fEaHnJlO7mq1F42C1YyDLM+TFQj2l7MFiBMLi2kCMs/k/wH5DwAAAP//AwBQSwECLQAUAAYACAAA&#10;ACEAtoM4kv4AAADhAQAAEwAAAAAAAAAAAAAAAAAAAAAAW0NvbnRlbnRfVHlwZXNdLnhtbFBLAQIt&#10;ABQABgAIAAAAIQA4/SH/1gAAAJQBAAALAAAAAAAAAAAAAAAAAC8BAABfcmVscy8ucmVsc1BLAQIt&#10;ABQABgAIAAAAIQCCfh9xOgMAALcOAAAOAAAAAAAAAAAAAAAAAC4CAABkcnMvZTJvRG9jLnhtbFBL&#10;AQItABQABgAIAAAAIQAvAI7E4AAAAAgBAAAPAAAAAAAAAAAAAAAAAJQFAABkcnMvZG93bnJldi54&#10;bWxQSwUGAAAAAAQABADzAAAAoQYAAAAA&#10;">
                      <v:oval id="Oval 34" o:spid="_x0000_s1027" style="position:absolute;left:191386;width:106045;height:1060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azERwwAAANsAAAAPAAAAZHJzL2Rvd25yZXYueG1sRI/NasJA&#10;FIX3Bd9huEJ3zcRURaITUaFg7coori+ZaxKSuRMyU419eqdQ6PJwfj7Oaj2YVtyod7VlBZMoBkFc&#10;WF1zqeB8+nhbgHAeWWNrmRQ8yME6G72sMNX2zke65b4UYYRdigoq77tUSldUZNBFtiMO3tX2Bn2Q&#10;fSl1j/cwblqZxPFcGqw5ECrsaFdR0eTfJnC/ttMkuSTbWdP+7A54nXXafir1Oh42SxCeBv8f/mvv&#10;tYL3Kfx+CT9AZk8AAAD//wMAUEsBAi0AFAAGAAgAAAAhANvh9svuAAAAhQEAABMAAAAAAAAAAAAA&#10;AAAAAAAAAFtDb250ZW50X1R5cGVzXS54bWxQSwECLQAUAAYACAAAACEAWvQsW78AAAAVAQAACwAA&#10;AAAAAAAAAAAAAAAfAQAAX3JlbHMvLnJlbHNQSwECLQAUAAYACAAAACEAgmsxEcMAAADbAAAADwAA&#10;AAAAAAAAAAAAAAAHAgAAZHJzL2Rvd25yZXYueG1sUEsFBgAAAAADAAMAtwAAAPcCAAAAAA==&#10;" filled="f" strokecolor="red" strokeweight="2pt"/>
                      <v:oval id="Oval 35" o:spid="_x0000_s1028" style="position:absolute;width:106326;height:1063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J5SKwgAAANsAAAAPAAAAZHJzL2Rvd25yZXYueG1sRI9Li8Iw&#10;FIX3wvyHcAfcaTrVinSMooLgY2VncH1prm2xuSlN1M78eiMILg/n8XFmi87U4katqywr+BpGIIhz&#10;qysuFPz+bAZTEM4ja6wtk4I/crCYf/RmmGp75yPdMl+IMMIuRQWl900qpctLMuiGtiEO3tm2Bn2Q&#10;bSF1i/cwbmoZR9FEGqw4EEpsaF1SfsmuJnAPq3Ecn+JVcqn/13s8J422O6X6n93yG4Snzr/Dr/ZW&#10;Kxgl8PwSfoCcPwAAAP//AwBQSwECLQAUAAYACAAAACEA2+H2y+4AAACFAQAAEwAAAAAAAAAAAAAA&#10;AAAAAAAAW0NvbnRlbnRfVHlwZXNdLnhtbFBLAQItABQABgAIAAAAIQBa9CxbvwAAABUBAAALAAAA&#10;AAAAAAAAAAAAAB8BAABfcmVscy8ucmVsc1BLAQItABQABgAIAAAAIQDtJ5SKwgAAANsAAAAPAAAA&#10;AAAAAAAAAAAAAAcCAABkcnMvZG93bnJldi54bWxQSwUGAAAAAAMAAwC3AAAA9gIAAAAA&#10;" filled="f" strokecolor="red" strokeweight="2pt"/>
                      <v:oval id="Oval 36" o:spid="_x0000_s1029" style="position:absolute;left:372139;width:106326;height:1063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9Qr9wQAAANsAAAAPAAAAZHJzL2Rvd25yZXYueG1sRI9Li8Iw&#10;FIX3gv8hXMGdptYHUo2iwoA6Kx+4vjTXttjclCaj1V9vhAGXh/P4OPNlY0pxp9oVlhUM+hEI4tTq&#10;gjMF59NPbwrCeWSNpWVS8CQHy0W7NcdE2wcf6H70mQgj7BJUkHtfJVK6NCeDrm8r4uBdbW3QB1ln&#10;Utf4COOmlHEUTaTBggMhx4o2OaW3458J3N/1KI4v8Xp8K1+bPV7HlbY7pbqdZjUD4anx3/B/e6sV&#10;DCfw+RJ+gFy8AQAA//8DAFBLAQItABQABgAIAAAAIQDb4fbL7gAAAIUBAAATAAAAAAAAAAAAAAAA&#10;AAAAAABbQ29udGVudF9UeXBlc10ueG1sUEsBAi0AFAAGAAgAAAAhAFr0LFu/AAAAFQEAAAsAAAAA&#10;AAAAAAAAAAAAHwEAAF9yZWxzLy5yZWxzUEsBAi0AFAAGAAgAAAAhAB31Cv3BAAAA2wAAAA8AAAAA&#10;AAAAAAAAAAAABwIAAGRycy9kb3ducmV2LnhtbFBLBQYAAAAAAwADALcAAAD1AgAAAAA=&#10;" filled="f" strokecolor="red" strokeweight="2pt"/>
                      <w10:wrap type="square"/>
                    </v:group>
                  </w:pict>
                </mc:Fallback>
              </mc:AlternateContent>
            </w:r>
          </w:p>
        </w:tc>
        <w:tc>
          <w:tcPr>
            <w:tcW w:w="996" w:type="dxa"/>
          </w:tcPr>
          <w:p w14:paraId="2971FDF3" w14:textId="36F1F7D6" w:rsidR="00AF5931" w:rsidRDefault="00AF5931" w:rsidP="000105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81792" behindDoc="0" locked="0" layoutInCell="1" allowOverlap="1" wp14:anchorId="7BBD8D54" wp14:editId="593C4216">
                      <wp:simplePos x="0" y="0"/>
                      <wp:positionH relativeFrom="column">
                        <wp:posOffset>-9553</wp:posOffset>
                      </wp:positionH>
                      <wp:positionV relativeFrom="paragraph">
                        <wp:posOffset>996542</wp:posOffset>
                      </wp:positionV>
                      <wp:extent cx="478155" cy="106045"/>
                      <wp:effectExtent l="0" t="0" r="17145" b="27305"/>
                      <wp:wrapSquare wrapText="bothSides"/>
                      <wp:docPr id="37" name="Group 3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8155" cy="106045"/>
                                <a:chOff x="0" y="0"/>
                                <a:chExt cx="478465" cy="106326"/>
                              </a:xfrm>
                              <a:solidFill>
                                <a:srgbClr val="FF0000"/>
                              </a:solidFill>
                            </wpg:grpSpPr>
                            <wps:wsp>
                              <wps:cNvPr id="38" name="Oval 38"/>
                              <wps:cNvSpPr/>
                              <wps:spPr>
                                <a:xfrm>
                                  <a:off x="191386" y="0"/>
                                  <a:ext cx="106045" cy="106045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9" name="Oval 39"/>
                              <wps:cNvSpPr/>
                              <wps:spPr>
                                <a:xfrm>
                                  <a:off x="0" y="0"/>
                                  <a:ext cx="106326" cy="106326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0" name="Oval 40"/>
                              <wps:cNvSpPr/>
                              <wps:spPr>
                                <a:xfrm>
                                  <a:off x="372139" y="0"/>
                                  <a:ext cx="106326" cy="106326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9F60C64" id="Group 37" o:spid="_x0000_s1026" style="position:absolute;margin-left:-.75pt;margin-top:78.45pt;width:37.65pt;height:8.35pt;z-index:251681792" coordsize="478465,1063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b7YRQMAALcOAAAOAAAAZHJzL2Uyb0RvYy54bWzsV1tv2yAUfp+0/4B4X23n1saqU0XtUk2q&#10;2mrt1GeCcWwJAwMSp/v1O+BL3Cbauk7qU/JAwOfC4eOcDzi/2JYcbZg2hRQJjk5CjJigMi3EKsE/&#10;HhdfzjAyloiUcClYgp+ZwRezz5/OKxWzgcwlT5lG4ESYuFIJzq1VcRAYmrOSmBOpmABhJnVJLAz1&#10;Kkg1qcB7yYNBGE6CSupUaUmZMfD1qhbimfefZYzauywzzCKeYIjN+lb7dunaYHZO4pUmKi9oEwZ5&#10;RxQlKQRM2rm6IpagtS72XJUF1dLIzJ5QWQYyywrK/BpgNVH4ajXXWq6VX8sqrlaqgwmgfYXTu93S&#10;2821Vg/qXgMSlVoBFn7k1rLNdOn+IUq09ZA9d5CxrUUUPo5Oz6LxGCMKoiichKNxDSnNAfc9K5p/&#10;3dmNJju74WDi7ILdpEbyIl0UnLsIjF4tL7lGGwLbuFiE8GvUe2rBi/ArBQlldpiZ/8PsISeK+a0w&#10;MWB2r1GRJngI2S1ICXl9B6EhGHoUvUqHqYkNwHsA0GgaDc8mGO2j2iD5CtUeOkobe81kiVwnwYzz&#10;QhkXH4nJ5sbYGstWy32GfXVogoDEXLi2B91bEa5NAeh2Tb5nnzmr3X5nGeACaTHwofgqZt3GEUqZ&#10;sFEtyknK6v0c97fT1b2z8LnABTh0njOIvPPdOGg1ayet73rhjb4zZZ4EOuPwT4HVxp2Fn1kK2xmX&#10;hZD6kAMOq2pmrvUh/B40rruU6TNkjZY1BRlFFwXs3Q0x9p5o4BxgJ+BRewdNxmWVYNn0MMql/nXo&#10;u9OHtAYpRhVwWILNzzXRDCP+TUDCT6PRyJGeH4zGpwMY6L5k2ZeIdXkpob4iYGxFfdfpW952My3L&#10;J6DbuZsVRERQmDvB1Op2cGlrbgXCpmw+92pAdIrYG/GgqHPuUHWJ+bh9Ilo1CWyBT25lW2R7SVzr&#10;Oksh52srs8Jn+A7XBm8oeMdiH1H505eVP/2nygfwDha9o8G26PcpsS3nY9E3J8Gx6I9F72v9g4re&#10;kWnvuIchkL6jG7gR/P24H54OoiHQxrHyd7e39hA/HvfH476+QO2uBm887v21H15HPoWal5x7fvXH&#10;/nqwe2/OfgMAAP//AwBQSwMEFAAGAAgAAAAhAJQY0NDfAAAACQEAAA8AAABkcnMvZG93bnJldi54&#10;bWxMj01Lw0AQhu+C/2EZwVu7iSGpxmxKKeqpCLaCeJtmp0lodjdkt0n67x1Pepx3Ht6PYj2bTow0&#10;+NZZBfEyAkG2crq1tYLPw+viEYQPaDV2zpKCK3lYl7c3BebaTfaDxn2oBZtYn6OCJoQ+l9JXDRn0&#10;S9eT5d/JDQYDn0Mt9YATm5tOPkRRJg22lhMa7GnbUHXeX4yCtwmnTRK/jLvzaXv9PqTvX7uYlLq/&#10;mzfPIALN4Q+G3/pcHUrudHQXq73oFCzilEnW0+wJBAOrhKccWVglGciykP8XlD8AAAD//wMAUEsB&#10;Ai0AFAAGAAgAAAAhALaDOJL+AAAA4QEAABMAAAAAAAAAAAAAAAAAAAAAAFtDb250ZW50X1R5cGVz&#10;XS54bWxQSwECLQAUAAYACAAAACEAOP0h/9YAAACUAQAACwAAAAAAAAAAAAAAAAAvAQAAX3JlbHMv&#10;LnJlbHNQSwECLQAUAAYACAAAACEAV2G+2EUDAAC3DgAADgAAAAAAAAAAAAAAAAAuAgAAZHJzL2Uy&#10;b0RvYy54bWxQSwECLQAUAAYACAAAACEAlBjQ0N8AAAAJAQAADwAAAAAAAAAAAAAAAACfBQAAZHJz&#10;L2Rvd25yZXYueG1sUEsFBgAAAAAEAAQA8wAAAKsGAAAAAA==&#10;">
                      <v:oval id="Oval 38" o:spid="_x0000_s1027" style="position:absolute;left:191386;width:106045;height:1060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JjsUvwAAANsAAAAPAAAAZHJzL2Rvd25yZXYueG1sRE9Na8JA&#10;EL0L/Q/LCL3pxlRLia5SBcHqSVs8D9kxCWZnQ3bV2F/vHASPj/c9W3SuVldqQ+XZwGiYgCLOva24&#10;MPD3ux58gQoR2WLtmQzcKcBi/tabYWb9jfd0PcRCSQiHDA2UMTaZ1iEvyWEY+oZYuJNvHUaBbaFt&#10;izcJd7VOk+RTO6xYGkpsaFVSfj5cnPTuluM0PabLybn+X23xNGms/zHmvd99T0FF6uJL/HRvrIEP&#10;GStf5Afo+QMAAP//AwBQSwECLQAUAAYACAAAACEA2+H2y+4AAACFAQAAEwAAAAAAAAAAAAAAAAAA&#10;AAAAW0NvbnRlbnRfVHlwZXNdLnhtbFBLAQItABQABgAIAAAAIQBa9CxbvwAAABUBAAALAAAAAAAA&#10;AAAAAAAAAB8BAABfcmVscy8ucmVsc1BLAQItABQABgAIAAAAIQADJjsUvwAAANsAAAAPAAAAAAAA&#10;AAAAAAAAAAcCAABkcnMvZG93bnJldi54bWxQSwUGAAAAAAMAAwC3AAAA8wIAAAAA&#10;" filled="f" strokecolor="red" strokeweight="2pt"/>
                      <v:oval id="Oval 39" o:spid="_x0000_s1028" style="position:absolute;width:106326;height:1063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ap6PwgAAANsAAAAPAAAAZHJzL2Rvd25yZXYueG1sRI9Li8Iw&#10;FIX3gv8hXMHdmNpR0WoUFQRHVz5wfWmubbG5KU1Gq79+Igy4PJzHx5ktGlOKO9WusKyg34tAEKdW&#10;F5wpOJ82X2MQziNrLC2Tgic5WMzbrRkm2j74QPejz0QYYZeggtz7KpHSpTkZdD1bEQfvamuDPsg6&#10;k7rGRxg3pYyjaCQNFhwIOVa0zim9HX9N4O5Xgzi+xKvhrXytd3gdVtr+KNXtNMspCE+N/4T/21ut&#10;4HsC7y/hB8j5HwAAAP//AwBQSwECLQAUAAYACAAAACEA2+H2y+4AAACFAQAAEwAAAAAAAAAAAAAA&#10;AAAAAAAAW0NvbnRlbnRfVHlwZXNdLnhtbFBLAQItABQABgAIAAAAIQBa9CxbvwAAABUBAAALAAAA&#10;AAAAAAAAAAAAAB8BAABfcmVscy8ucmVsc1BLAQItABQABgAIAAAAIQBsap6PwgAAANsAAAAPAAAA&#10;AAAAAAAAAAAAAAcCAABkcnMvZG93bnJldi54bWxQSwUGAAAAAAMAAwC3AAAA9gIAAAAA&#10;" filled="f" strokecolor="red" strokeweight="2pt"/>
                      <v:oval id="Oval 40" o:spid="_x0000_s1029" style="position:absolute;left:372139;width:106326;height:1063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VkRvvwAAANsAAAAPAAAAZHJzL2Rvd25yZXYueG1sRE9Ni8Iw&#10;EL0v+B/CCN7W1KKLVKOoIOh6WhXPQzO2xWZSmqh1f/3OYcHj433Pl52r1YPaUHk2MBomoIhzbysu&#10;DJxP288pqBCRLdaeycCLAiwXvY85ZtY/+Ycex1goCeGQoYEyxibTOuQlOQxD3xALd/WtwyiwLbRt&#10;8SnhrtZpknxphxVLQ4kNbUrKb8e7k97Depyml3Q9udW/m2+8Thrr98YM+t1qBipSF9/if/fOGhjL&#10;evkiP0Av/gAAAP//AwBQSwECLQAUAAYACAAAACEA2+H2y+4AAACFAQAAEwAAAAAAAAAAAAAAAAAA&#10;AAAAW0NvbnRlbnRfVHlwZXNdLnhtbFBLAQItABQABgAIAAAAIQBa9CxbvwAAABUBAAALAAAAAAAA&#10;AAAAAAAAAB8BAABfcmVscy8ucmVsc1BLAQItABQABgAIAAAAIQClVkRvvwAAANsAAAAPAAAAAAAA&#10;AAAAAAAAAAcCAABkcnMvZG93bnJldi54bWxQSwUGAAAAAAMAAwC3AAAA8wIAAAAA&#10;" filled="f" strokecolor="red" strokeweight="2pt"/>
                      <w10:wrap type="square"/>
                    </v:group>
                  </w:pict>
                </mc:Fallback>
              </mc:AlternateContent>
            </w:r>
          </w:p>
        </w:tc>
        <w:tc>
          <w:tcPr>
            <w:tcW w:w="996" w:type="dxa"/>
          </w:tcPr>
          <w:p w14:paraId="1528240E" w14:textId="019892F2" w:rsidR="00AF5931" w:rsidRDefault="005B5653" w:rsidP="000105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83840" behindDoc="0" locked="0" layoutInCell="1" allowOverlap="1" wp14:anchorId="554A0762" wp14:editId="68856554">
                      <wp:simplePos x="0" y="0"/>
                      <wp:positionH relativeFrom="column">
                        <wp:posOffset>57150</wp:posOffset>
                      </wp:positionH>
                      <wp:positionV relativeFrom="paragraph">
                        <wp:posOffset>996159</wp:posOffset>
                      </wp:positionV>
                      <wp:extent cx="478155" cy="106045"/>
                      <wp:effectExtent l="0" t="0" r="17145" b="27305"/>
                      <wp:wrapSquare wrapText="bothSides"/>
                      <wp:docPr id="41" name="Group 4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8155" cy="106045"/>
                                <a:chOff x="0" y="0"/>
                                <a:chExt cx="478465" cy="106326"/>
                              </a:xfrm>
                              <a:solidFill>
                                <a:srgbClr val="FF0000"/>
                              </a:solidFill>
                            </wpg:grpSpPr>
                            <wps:wsp>
                              <wps:cNvPr id="42" name="Oval 42"/>
                              <wps:cNvSpPr/>
                              <wps:spPr>
                                <a:xfrm>
                                  <a:off x="191386" y="0"/>
                                  <a:ext cx="106045" cy="106045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3" name="Oval 43"/>
                              <wps:cNvSpPr/>
                              <wps:spPr>
                                <a:xfrm>
                                  <a:off x="0" y="0"/>
                                  <a:ext cx="106326" cy="106326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4" name="Oval 44"/>
                              <wps:cNvSpPr/>
                              <wps:spPr>
                                <a:xfrm>
                                  <a:off x="372139" y="0"/>
                                  <a:ext cx="106326" cy="106326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4C110DEE" id="Group 41" o:spid="_x0000_s1026" style="position:absolute;margin-left:4.5pt;margin-top:78.45pt;width:37.65pt;height:8.35pt;z-index:251683840" coordsize="478465,1063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Xl9AMQMAALcOAAAOAAAAZHJzL2Uyb0RvYy54bWzsV1tP2zAUfp+0/2D5fSTpDYhIUQUrmoQA&#10;DSaeXcdpIjm2Z7tNu1+/Y+fSQKtpsImn9sG1cy4+5/P5jpOLy03J0ZppU0iR4OgkxIgJKtNCLBP8&#10;42n+5QwjY4lICZeCJXjLDL6cfv50UamYDWQueco0AifCxJVKcG6tioPA0JyVxJxIxQQIM6lLYmGp&#10;l0GqSQXeSx4MwnASVFKnSkvKjIGn17UQT73/LGPU3meZYRbxBENs1o/ajws3BtMLEi81UXlBmzDI&#10;O6IoSSFg087VNbEErXSx56osqJZGZvaEyjKQWVZQ5nOAbKLwVTY3Wq6Uz2UZV0vVwQTQvsLp3W7p&#10;3fpGq0f1oAGJSi0BC79yuWwyXbp/iBJtPGTbDjK2sYjCw9HpWTQeY0RBFIWTcDSuIaU54L5nRfOv&#10;O7vRZGc3HEycXbDb1EhepPOCcxeB0cvFFddoTeAY5/MQfo16Ty14EX6loKDMDjPzb5g95kQxfxQm&#10;BsweNCpSyH6AkSAl1PU9hIZg6VH0Kh2mJjYA7wFAo/NoeDbBaB/VBslXqPbQUdrYGyZL5CYJZpwX&#10;yrj4SEzWt8bWWLZa7jGcq0MTBCTmwo096P4W4doUgG5z8jO75ax2+51lgAuUxcCH4lnMuoMjlDJh&#10;o1qUk5TV5znuH6fjvbPwtcAFOHSeM4i88904aDVrJ63vOvFG35ky3wQ64/BPgdXGnYXfWQrbGZeF&#10;kPqQAw5ZNTvX+hB+Dxo3Xch0C1WjZd2CjKLzAs7ulhj7QDT0HOhO0EftPQwZl1WCZTPDKJf616Hn&#10;Th/KGqQYVdDDEmx+rohmGPFvAgr+PBqNXNPzi9H4dAAL3Zcs+hKxKq8k8CuCjq2onzp9y9tppmX5&#10;DO125nYFEREU9k4wtbpdXNm6t0LDpmw282rQ6BSxt+JRUefcoeoK82nzTLRqCthCP7mTLcn2irjW&#10;dZZCzlZWZoWv8B2uDd5AeNfFPoL5w5fMH76J+QDeQdK7NtiSfr8ltnQ+kr65CY6kP5Lec/2jSD96&#10;SfrRm0g/PB1Ew/Mj84/X/fG6/4/XvX/th68j/8bYfMm5z6/+2r8e7L43p78BAAD//wMAUEsDBBQA&#10;BgAIAAAAIQCoX5Ih3wAAAAgBAAAPAAAAZHJzL2Rvd25yZXYueG1sTI/BTsMwEETvSPyDtUjcqBNC&#10;QxviVFUFnKpKtEiI2zbeJlFjO4rdJP17lhMcd2Y0+yZfTaYVA/W+cVZBPItAkC2dbmyl4PPw9rAA&#10;4QNaja2zpOBKHlbF7U2OmXaj/aBhHyrBJdZnqKAOocuk9GVNBv3MdWTZO7neYOCzr6TuceRy08rH&#10;KEqlwcbyhxo72tRUnvcXo+B9xHGdxK/D9nzaXL8P893XNial7u+m9QuIQFP4C8MvPqNDwUxHd7Ha&#10;i1bBkpcElufpEgT7i6cExJGF5yQFWeTy/4DiBwAA//8DAFBLAQItABQABgAIAAAAIQC2gziS/gAA&#10;AOEBAAATAAAAAAAAAAAAAAAAAAAAAABbQ29udGVudF9UeXBlc10ueG1sUEsBAi0AFAAGAAgAAAAh&#10;ADj9If/WAAAAlAEAAAsAAAAAAAAAAAAAAAAALwEAAF9yZWxzLy5yZWxzUEsBAi0AFAAGAAgAAAAh&#10;AH1eX0AxAwAAtw4AAA4AAAAAAAAAAAAAAAAALgIAAGRycy9lMm9Eb2MueG1sUEsBAi0AFAAGAAgA&#10;AAAhAKhfkiHfAAAACAEAAA8AAAAAAAAAAAAAAAAAiwUAAGRycy9kb3ducmV2LnhtbFBLBQYAAAAA&#10;BAAEAPMAAACXBgAAAAA=&#10;">
                      <v:oval id="Oval 42" o:spid="_x0000_s1027" style="position:absolute;left:191386;width:106045;height:1060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yH+DwgAAANsAAAAPAAAAZHJzL2Rvd25yZXYueG1sRI9fa8Iw&#10;FMXfB36HcAXfZmpox6hGsYXB3J7mxOdLc22LzU1polY//TIY7PFw/vw4q81oO3GlwbeONSzmCQji&#10;ypmWaw2H77fnVxA+IBvsHJOGO3nYrCdPK8yNu/EXXfehFnGEfY4amhD6XEpfNWTRz11PHL2TGyyG&#10;KIdamgFvcdx2UiXJi7TYciQ02FPZUHXeX2zkfhapUkdVZOfuUX7gKeuN22k9m47bJYhAY/gP/7Xf&#10;jYZUwe+X+APk+gcAAP//AwBQSwECLQAUAAYACAAAACEA2+H2y+4AAACFAQAAEwAAAAAAAAAAAAAA&#10;AAAAAAAAW0NvbnRlbnRfVHlwZXNdLnhtbFBLAQItABQABgAIAAAAIQBa9CxbvwAAABUBAAALAAAA&#10;AAAAAAAAAAAAAB8BAABfcmVscy8ucmVsc1BLAQItABQABgAIAAAAIQA6yH+DwgAAANsAAAAPAAAA&#10;AAAAAAAAAAAAAAcCAABkcnMvZG93bnJldi54bWxQSwUGAAAAAAMAAwC3AAAA9gIAAAAA&#10;" filled="f" strokecolor="red" strokeweight="2pt"/>
                      <v:oval id="Oval 43" o:spid="_x0000_s1028" style="position:absolute;width:106326;height:1063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hNoYwwAAANsAAAAPAAAAZHJzL2Rvd25yZXYueG1sRI/NasJA&#10;FIX3Bd9huEJ3zcRURaITUaFg7coori+ZaxKSuRMyU419eqdQ6PJwfj7Oaj2YVtyod7VlBZMoBkFc&#10;WF1zqeB8+nhbgHAeWWNrmRQ8yME6G72sMNX2zke65b4UYYRdigoq77tUSldUZNBFtiMO3tX2Bn2Q&#10;fSl1j/cwblqZxPFcGqw5ECrsaFdR0eTfJnC/ttMkuSTbWdP+7A54nXXafir1Oh42SxCeBv8f/mvv&#10;tYLpO/x+CT9AZk8AAAD//wMAUEsBAi0AFAAGAAgAAAAhANvh9svuAAAAhQEAABMAAAAAAAAAAAAA&#10;AAAAAAAAAFtDb250ZW50X1R5cGVzXS54bWxQSwECLQAUAAYACAAAACEAWvQsW78AAAAVAQAACwAA&#10;AAAAAAAAAAAAAAAfAQAAX3JlbHMvLnJlbHNQSwECLQAUAAYACAAAACEAVYTaGMMAAADbAAAADwAA&#10;AAAAAAAAAAAAAAAHAgAAZHJzL2Rvd25yZXYueG1sUEsFBgAAAAADAAMAtwAAAPcCAAAAAA==&#10;" filled="f" strokecolor="red" strokeweight="2pt"/>
                      <v:oval id="Oval 44" o:spid="_x0000_s1029" style="position:absolute;left:372139;width:106326;height:1063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bUJswwAAANsAAAAPAAAAZHJzL2Rvd25yZXYueG1sRI9fa8Iw&#10;FMXfB36HcAd7W9OVKqOaigqDuT3ZjT1fmmtbmtyUJmrnp18Ggo+H8+fHWa0na8SZRt85VvCSpCCI&#10;a6c7bhR8f709v4LwAVmjcUwKfsnDupw9rLDQ7sIHOlehEXGEfYEK2hCGQkpft2TRJ24gjt7RjRZD&#10;lGMj9YiXOG6NzNJ0IS12HAktDrRrqe6rk43cz22eZT/Zdt6b6+4Dj/NBu71ST4/TZgki0BTu4Vv7&#10;XSvIc/j/En+ALP8AAAD//wMAUEsBAi0AFAAGAAgAAAAhANvh9svuAAAAhQEAABMAAAAAAAAAAAAA&#10;AAAAAAAAAFtDb250ZW50X1R5cGVzXS54bWxQSwECLQAUAAYACAAAACEAWvQsW78AAAAVAQAACwAA&#10;AAAAAAAAAAAAAAAfAQAAX3JlbHMvLnJlbHNQSwECLQAUAAYACAAAACEA2m1CbMMAAADbAAAADwAA&#10;AAAAAAAAAAAAAAAHAgAAZHJzL2Rvd25yZXYueG1sUEsFBgAAAAADAAMAtwAAAPcCAAAAAA==&#10;" filled="f" strokecolor="red" strokeweight="2pt"/>
                      <w10:wrap type="square"/>
                    </v:group>
                  </w:pict>
                </mc:Fallback>
              </mc:AlternateContent>
            </w:r>
          </w:p>
        </w:tc>
        <w:tc>
          <w:tcPr>
            <w:tcW w:w="1008" w:type="dxa"/>
          </w:tcPr>
          <w:p w14:paraId="3FFBD938" w14:textId="05EDF8D3" w:rsidR="00AF5931" w:rsidRDefault="005F77DC" w:rsidP="000105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Project manager</w:t>
            </w:r>
          </w:p>
        </w:tc>
        <w:tc>
          <w:tcPr>
            <w:tcW w:w="1406" w:type="dxa"/>
          </w:tcPr>
          <w:p w14:paraId="3BC912A9" w14:textId="0BF33128" w:rsidR="00AF5931" w:rsidRDefault="00F3789A" w:rsidP="000105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Regularly check common trends amongst customers across different sites, try to keep up with change as closely as possible</w:t>
            </w:r>
          </w:p>
        </w:tc>
        <w:tc>
          <w:tcPr>
            <w:tcW w:w="1419" w:type="dxa"/>
          </w:tcPr>
          <w:p w14:paraId="2FDE2EC2" w14:textId="77777777" w:rsidR="00F3789A" w:rsidRDefault="00F3789A" w:rsidP="00F378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 w14:paraId="2BDDA4A7" w14:textId="77777777" w:rsidR="00AF5931" w:rsidRDefault="00AF5931" w:rsidP="000105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</w:p>
        </w:tc>
        <w:tc>
          <w:tcPr>
            <w:tcW w:w="4314" w:type="dxa"/>
          </w:tcPr>
          <w:p w14:paraId="71026A8A" w14:textId="70862798" w:rsidR="00AF5931" w:rsidRDefault="006E10B4" w:rsidP="000105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7632" behindDoc="0" locked="0" layoutInCell="1" allowOverlap="1" wp14:anchorId="65A9ECB9" wp14:editId="1BBB3848">
                      <wp:simplePos x="0" y="0"/>
                      <wp:positionH relativeFrom="column">
                        <wp:posOffset>-65926</wp:posOffset>
                      </wp:positionH>
                      <wp:positionV relativeFrom="paragraph">
                        <wp:posOffset>-8125</wp:posOffset>
                      </wp:positionV>
                      <wp:extent cx="2886419" cy="2115239"/>
                      <wp:effectExtent l="0" t="0" r="0" b="0"/>
                      <wp:wrapNone/>
                      <wp:docPr id="113" name="Text Box 1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886419" cy="2115239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87E92EF" w14:textId="503EDB5F" w:rsidR="006E10B4" w:rsidRPr="006E10B4" w:rsidRDefault="006E10B4" w:rsidP="006E10B4">
                                  <w:pPr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/w:pPr>
                                  <w:hyperlink r:id="rId8" w:history="1">
                                    <w:r w:rsidRPr="006E10B4">
                                      <w:rPr>
                                        <w:rStyle w:val="Hyperlink"/>
                                      </w:rPr>
                                      <w:t>https://www.investopedia.com/articles/trading/09/what-factors-createtrends.asp#:~:text=Trends%20are%20what%20allow%20traders,what%20creates%20profits%20and%20losses</w:t>
                                    </w:r>
                                  </w:hyperlink>
                                </w:p>
                                <w:p w14:paraId="2FA90D08" w14:textId="77777777" w:rsidR="006E10B4" w:rsidRPr="006E10B4" w:rsidRDefault="006E10B4">
                                  <w:pPr>
                                    <w:rPr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5A9ECB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13" o:spid="_x0000_s1026" type="#_x0000_t202" style="position:absolute;margin-left:-5.2pt;margin-top:-.65pt;width:227.3pt;height:166.5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xIuhGQIAAC0EAAAOAAAAZHJzL2Uyb0RvYy54bWysU02P2jAQvVfqf7B8LyFZoIAIK7orqkpo&#10;dyV2tWfj2CSS43FtQ0J/fcdO+NC2p6oXZ8YzmY/3nhf3ba3IUVhXgc5pOhhSIjSHotL7nL69rr9M&#10;KXGe6YIp0CKnJ+Ho/fLzp0Vj5iKDElQhLMEi2s0bk9PSezNPEsdLUTM3ACM0BiXYmnl07T4pLGuw&#10;eq2SbDicJA3Ywljgwjm8feyCdBnrSym4f5bSCU9UTnE2H08bz104k+WCzfeWmbLi/RjsH6aoWaWx&#10;6aXUI/OMHGz1R6m64hYcSD/gUCcgZcVF3AG3SYcfttmWzIi4C4LjzAUm9//K8qfj1rxY4ttv0CKB&#10;AZDGuLnDy7BPK20dvjgpwThCeLrAJlpPOF5m0+lklM4o4RjL0nSc3c1CneT6u7HOfxdQk2Dk1CIv&#10;ES523DjfpZ5TQjcN60qpyI3SpMnp5G48jD9cIlhcaexxHTZYvt21/QY7KE64mIWOc2f4usLmG+b8&#10;C7NIMu6CwvXPeEgF2AR6i5IS7K+/3Yd8xB6jlDQompy6nwdmBSXqh0ZWZuloFFQWndH4a4aOvY3s&#10;biP6UD8A6jLFJ2J4NEO+V2dTWqjfUd+r0BVDTHPsnVN/Nh98J2V8H1ysVjEJdWWY3+it4aF0gDNA&#10;+9q+M2t6/D1S9wRnebH5Bxq63I6I1cGDrCJHAeAO1R531GRkuX8/QfS3fsy6vvLlbwAAAP//AwBQ&#10;SwMEFAAGAAgAAAAhAIISOnfhAAAACgEAAA8AAABkcnMvZG93bnJldi54bWxMj8tOwzAQRfdI/Qdr&#10;KrFrnRcoCnGqKlKFhGDR0g07J54mEfY4xG4b+HrcFexmNEd3zi03s9HsgpMbLAmI1xEwpNaqgToB&#10;x/fdKgfmvCQltSUU8I0ONtXirpSFslfa4+XgOxZCyBVSQO/9WHDu2h6NdGs7IoXbyU5G+rBOHVeT&#10;vIZwo3kSRY/cyIHCh16OWPfYfh7ORsBLvXuT+yYx+Y+un19P2/Hr+PEgxP1y3j4B8zj7Pxhu+kEd&#10;quDU2DMpx7SAVRxlAb0NKbAAZFmWAGsEpGmcA69K/r9C9QsAAP//AwBQSwECLQAUAAYACAAAACEA&#10;toM4kv4AAADhAQAAEwAAAAAAAAAAAAAAAAAAAAAAW0NvbnRlbnRfVHlwZXNdLnhtbFBLAQItABQA&#10;BgAIAAAAIQA4/SH/1gAAAJQBAAALAAAAAAAAAAAAAAAAAC8BAABfcmVscy8ucmVsc1BLAQItABQA&#10;BgAIAAAAIQB7xIuhGQIAAC0EAAAOAAAAAAAAAAAAAAAAAC4CAABkcnMvZTJvRG9jLnhtbFBLAQIt&#10;ABQABgAIAAAAIQCCEjp34QAAAAoBAAAPAAAAAAAAAAAAAAAAAHMEAABkcnMvZG93bnJldi54bWxQ&#10;SwUGAAAAAAQABADzAAAAgQUAAAAA&#10;" filled="f" stroked="f" strokeweight=".5pt">
                      <v:textbox>
                        <w:txbxContent>
                          <w:p w14:paraId="387E92EF" w14:textId="503EDB5F" w:rsidR="006E10B4" w:rsidRPr="006E10B4" w:rsidRDefault="006E10B4" w:rsidP="006E10B4">
                            <w:p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/w:pPr>
                            <w:hyperlink r:id="rId9" w:history="1">
                              <w:r w:rsidRPr="006E10B4">
                                <w:rPr>
                                  <w:rStyle w:val="Hyperlink"/>
                                </w:rPr>
                                <w:t>https://www.investopedia.com/articles/trading/09/what-factors-createtrends.asp#:~:text=Trends%20are%20what%20allow%20traders,what%20creates%20profits%20and%20losses</w:t>
                              </w:r>
                            </w:hyperlink>
                          </w:p>
                          <w:p w14:paraId="2FA90D08" w14:textId="77777777" w:rsidR="006E10B4" w:rsidRPr="006E10B4" w:rsidRDefault="006E10B4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6E10B4" w:rsidRPr="00010558" w14:paraId="2346870E" w14:textId="77777777" w:rsidTr="004D3EF6">
        <w:trPr>
          <w:trHeight w:val="20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" w:type="dxa"/>
          </w:tcPr>
          <w:p w14:paraId="46390B6C" w14:textId="200ED2E4" w:rsidR="00AF5931" w:rsidRDefault="00AF5931" w:rsidP="00010558">
            <w:pPr>
              <w:rPr>
                <w:rFonts w:cs="Calibri"/>
              </w:rPr>
            </w:pPr>
            <w:r>
              <w:rPr>
                <w:rFonts w:cs="Calibri"/>
              </w:rPr>
              <w:lastRenderedPageBreak/>
              <w:t>6</w:t>
            </w:r>
          </w:p>
        </w:tc>
        <w:tc>
          <w:tcPr>
            <w:tcW w:w="944" w:type="dxa"/>
          </w:tcPr>
          <w:p w14:paraId="1578157D" w14:textId="531633EA" w:rsidR="00AF5931" w:rsidRDefault="00AF5931" w:rsidP="000105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26/4/22</w:t>
            </w:r>
          </w:p>
        </w:tc>
        <w:tc>
          <w:tcPr>
            <w:tcW w:w="1290" w:type="dxa"/>
          </w:tcPr>
          <w:p w14:paraId="3ADD1B6D" w14:textId="17D33E3B" w:rsidR="00AF5931" w:rsidRDefault="00EB2F70" w:rsidP="000105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Scope creep</w:t>
            </w:r>
          </w:p>
        </w:tc>
        <w:tc>
          <w:tcPr>
            <w:tcW w:w="1161" w:type="dxa"/>
          </w:tcPr>
          <w:p w14:paraId="4F71F538" w14:textId="1364EEDA" w:rsidR="00AF5931" w:rsidRDefault="005F77DC" w:rsidP="000105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708416" behindDoc="0" locked="0" layoutInCell="1" allowOverlap="1" wp14:anchorId="222BDFC3" wp14:editId="69C07277">
                      <wp:simplePos x="0" y="0"/>
                      <wp:positionH relativeFrom="column">
                        <wp:posOffset>74295</wp:posOffset>
                      </wp:positionH>
                      <wp:positionV relativeFrom="paragraph">
                        <wp:posOffset>679450</wp:posOffset>
                      </wp:positionV>
                      <wp:extent cx="478155" cy="106045"/>
                      <wp:effectExtent l="0" t="0" r="17145" b="27305"/>
                      <wp:wrapSquare wrapText="bothSides"/>
                      <wp:docPr id="89" name="Group 8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8155" cy="106045"/>
                                <a:chOff x="0" y="0"/>
                                <a:chExt cx="478465" cy="106326"/>
                              </a:xfrm>
                              <a:solidFill>
                                <a:schemeClr val="accent6"/>
                              </a:solidFill>
                            </wpg:grpSpPr>
                            <wps:wsp>
                              <wps:cNvPr id="90" name="Oval 90"/>
                              <wps:cNvSpPr/>
                              <wps:spPr>
                                <a:xfrm>
                                  <a:off x="191386" y="0"/>
                                  <a:ext cx="106045" cy="106045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accent6"/>
                                </a:solidFill>
                                <a:ln>
                                  <a:solidFill>
                                    <a:schemeClr val="accent6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1" name="Oval 91"/>
                              <wps:cNvSpPr/>
                              <wps:spPr>
                                <a:xfrm>
                                  <a:off x="0" y="0"/>
                                  <a:ext cx="106326" cy="106326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chemeClr val="accent6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2" name="Oval 92"/>
                              <wps:cNvSpPr/>
                              <wps:spPr>
                                <a:xfrm>
                                  <a:off x="372139" y="0"/>
                                  <a:ext cx="106326" cy="106326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accent6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6DA904BE" id="Group 89" o:spid="_x0000_s1026" style="position:absolute;margin-left:5.85pt;margin-top:53.5pt;width:37.65pt;height:8.35pt;z-index:251708416;mso-width-relative:margin;mso-height-relative:margin" coordsize="478465,1063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H3BnVQMAABUPAAAOAAAAZHJzL2Uyb0RvYy54bWzsl1tv2yAUx98n7Tsg3lfHubWx6lRRu1aT&#10;qrZaO/WZYBxbwsCAxMk+/Q74EjeJdsmkSpPSBxfMOQf4cc4/+PJqXXC0YtrkUsQ4POthxASVSS4W&#10;Mf72cvvpAiNjiUgIl4LFeMMMvpp+/HBZqoj1ZSZ5wjSCIMJEpYpxZq2KgsDQjBXEnEnFBAymUhfE&#10;QlcvgkSTEqIXPOj3euOglDpRWlJmDLy9qQbx1MdPU0btY5oaZhGPMazN+qf2z7l7BtNLEi00UVlO&#10;62WQI1ZRkFzApG2oG2IJWup8L1SRUy2NTO0ZlUUg0zSnzO8BdhP2dnZzp+VS+b0sonKhWkyAdofT&#10;0WHpw+pOq2f1pIFEqRbAwvfcXtapLtx/WCVae2SbFhlbW0Th5fD8IhyNMKIwFPbGveGoQkoz4L7n&#10;RbPPW7/heOs36I+dX7Cd1EieJ7c5524FPh3YNddoReAgCaVM2MajYxm82UGpIKfMFpv5N2zPGVHM&#10;n4aJANuTRnkS4wlklSAFpPYjrA1B14P0Ji1WExkgfIBpOAkHF2OM9sHWMHfAdgApbewdkwVyjRgz&#10;znNl3PpIRFb3xlY4GytP8RikJOLiaGdYrvOGY2kI+JbdcOZicvGVpUAR8qjvF37wnMNqKCMJq45/&#10;1IO/Ol1aD588PqCLnELitLHrAE5SdnMorMPU9s6VedVonXu/WljFuPXwM0thW+ciF1IfCsBtO3Nl&#10;30Cq0DhKc5lsIMe0rDTLKHqbw0nfE2OfiAaRgsQD4bWP8Ei5LGMs6xZGmdQ/Dr139lAEMIpRCaIX&#10;Y/N9STTDiH8RUB6TcDh0Kuk7w9F5Hzq6OzLvjohlcS2hHEOQeEV909lb3jRTLYtX0OeZmxWGiKAw&#10;d4yp1U3n2lZiDApP2WzmzUAZFbH34llRF9xRdWn8sn4lWtXpbkGAHmRTknspX9k6TyFnSyvT3NfD&#10;lmvNG+TByd576ARQ6uqEP383M0jJ73UC4B2UCKebjUTsa2hT/H8uEaD+TnMhr0917xi08tL94WlK&#10;91T3p7rv3D0bMaqLurkf9N/Wff+v7geD8344mLxT8XcuUnuZP180Wf/G6nQ32CNVXU4bWieN+L81&#10;wn9RwLeXv17W34nu467b93eJ7dfs9CcAAAD//wMAUEsDBBQABgAIAAAAIQBX01vQ3QAAAAkBAAAP&#10;AAAAZHJzL2Rvd25yZXYueG1sTE/RSsNAEHwX/IdjBd/sJS2aEnMppahPRbAVxLdtsk1Cc3shd03S&#10;v3f7ZJ+G2RlmZ7LVZFs1UO8bxwbiWQSKuHBlw5WB7/370xKUD8glto7JwIU8rPL7uwzT0o38RcMu&#10;VEpC2KdooA6hS7X2RU0W/cx1xKIdXW8xCO0rXfY4Srht9TyKXrTFhuVDjR1taipOu7M18DHiuF7E&#10;b8P2dNxcfvfPnz/bmIx5fJjWr6ACTeHfDNf6Uh1y6XRwZy69aoXHiTgFo0Q2iWF5xYMc5osEdJ7p&#10;2wX5HwAAAP//AwBQSwECLQAUAAYACAAAACEAtoM4kv4AAADhAQAAEwAAAAAAAAAAAAAAAAAAAAAA&#10;W0NvbnRlbnRfVHlwZXNdLnhtbFBLAQItABQABgAIAAAAIQA4/SH/1gAAAJQBAAALAAAAAAAAAAAA&#10;AAAAAC8BAABfcmVscy8ucmVsc1BLAQItABQABgAIAAAAIQCQH3BnVQMAABUPAAAOAAAAAAAAAAAA&#10;AAAAAC4CAABkcnMvZTJvRG9jLnhtbFBLAQItABQABgAIAAAAIQBX01vQ3QAAAAkBAAAPAAAAAAAA&#10;AAAAAAAAAK8FAABkcnMvZG93bnJldi54bWxQSwUGAAAAAAQABADzAAAAuQYAAAAA&#10;">
                      <v:oval id="Oval 90" o:spid="_x0000_s1027" style="position:absolute;left:191386;width:106045;height:1060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OR1wQAAANsAAAAPAAAAZHJzL2Rvd25yZXYueG1sRE/Pa8Iw&#10;FL4L+x/CE3aRmXagWzujOKEo3uY87Pho3tpi8xKaWNv/3hwEjx/f79VmMK3oqfONZQXpPAFBXFrd&#10;cKXg/Fu8fYLwAVlja5kUjORhs36ZrDDX9sY/1J9CJWII+xwV1CG4XEpf1mTQz60jjty/7QyGCLtK&#10;6g5vMdy08j1JltJgw7GhRke7msrL6WoUDH9y69KP2fF43hcztwjZmH1rpV6nw/YLRKAhPMUP90Er&#10;yOL6+CX+ALm+AwAA//8DAFBLAQItABQABgAIAAAAIQDb4fbL7gAAAIUBAAATAAAAAAAAAAAAAAAA&#10;AAAAAABbQ29udGVudF9UeXBlc10ueG1sUEsBAi0AFAAGAAgAAAAhAFr0LFu/AAAAFQEAAAsAAAAA&#10;AAAAAAAAAAAAHwEAAF9yZWxzLy5yZWxzUEsBAi0AFAAGAAgAAAAhAB6M5HXBAAAA2wAAAA8AAAAA&#10;AAAAAAAAAAAABwIAAGRycy9kb3ducmV2LnhtbFBLBQYAAAAAAwADALcAAAD1AgAAAAA=&#10;" fillcolor="#f79646 [3209]" strokecolor="#f79646 [3209]" strokeweight="2pt"/>
                      <v:oval id="Oval 91" o:spid="_x0000_s1028" style="position:absolute;width:106326;height:1063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zyVwwAAANsAAAAPAAAAZHJzL2Rvd25yZXYueG1sRI9Ba8JA&#10;FITvQv/D8oTedBMPVaOrpEKl4knb0usj+9wEs29DdjXx37uC4HGYmW+Y5bq3tbhS6yvHCtJxAoK4&#10;cLpio+D352s0A+EDssbaMSm4kYf16m2wxEy7jg90PQYjIoR9hgrKEJpMSl+UZNGPXUMcvZNrLYYo&#10;WyN1i12E21pOkuRDWqw4LpTY0Kak4ny8WAVdtf8zh13eb6ez7Wea/xt5mRul3od9vgARqA+v8LP9&#10;rRXMU3h8iT9Aru4AAAD//wMAUEsBAi0AFAAGAAgAAAAhANvh9svuAAAAhQEAABMAAAAAAAAAAAAA&#10;AAAAAAAAAFtDb250ZW50X1R5cGVzXS54bWxQSwECLQAUAAYACAAAACEAWvQsW78AAAAVAQAACwAA&#10;AAAAAAAAAAAAAAAfAQAAX3JlbHMvLnJlbHNQSwECLQAUAAYACAAAACEARhc8lcMAAADbAAAADwAA&#10;AAAAAAAAAAAAAAAHAgAAZHJzL2Rvd25yZXYueG1sUEsFBgAAAAADAAMAtwAAAPcCAAAAAA==&#10;" filled="f" strokecolor="#f79646 [3209]" strokeweight="2pt"/>
                      <v:oval id="Oval 92" o:spid="_x0000_s1029" style="position:absolute;left:372139;width:106326;height:1063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TT/AxQAAANsAAAAPAAAAZHJzL2Rvd25yZXYueG1sRI/NbsIw&#10;EITvSH0Hayv1RpxyqCDFoP4AQr0AaR9gFW/jiHidxoYkPD2uhMRxNDvf7MyXva3FmVpfOVbwnKQg&#10;iAunKy4V/Hyvx1MQPiBrrB2TgoE8LBcPozlm2nV8oHMeShEh7DNUYEJoMil9YciiT1xDHL1f11oM&#10;Ubal1C12EW5rOUnTF2mx4thgsKEPQ8UxP9n4Rm73m019vAy7r9UwrD5N95e/K/X02L+9ggjUh/vx&#10;Lb3VCmYT+N8SASAXVwAAAP//AwBQSwECLQAUAAYACAAAACEA2+H2y+4AAACFAQAAEwAAAAAAAAAA&#10;AAAAAAAAAAAAW0NvbnRlbnRfVHlwZXNdLnhtbFBLAQItABQABgAIAAAAIQBa9CxbvwAAABUBAAAL&#10;AAAAAAAAAAAAAAAAAB8BAABfcmVscy8ucmVsc1BLAQItABQABgAIAAAAIQA1TT/AxQAAANsAAAAP&#10;AAAAAAAAAAAAAAAAAAcCAABkcnMvZG93bnJldi54bWxQSwUGAAAAAAMAAwC3AAAA+QIAAAAA&#10;" fillcolor="white [3212]" strokecolor="#f79646 [3209]" strokeweight="2pt"/>
                      <w10:wrap type="square"/>
                    </v:group>
                  </w:pict>
                </mc:Fallback>
              </mc:AlternateContent>
            </w:r>
          </w:p>
        </w:tc>
        <w:tc>
          <w:tcPr>
            <w:tcW w:w="996" w:type="dxa"/>
          </w:tcPr>
          <w:p w14:paraId="61D95044" w14:textId="751E6390" w:rsidR="00AF5931" w:rsidRDefault="005F77DC" w:rsidP="000105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706368" behindDoc="0" locked="0" layoutInCell="1" allowOverlap="1" wp14:anchorId="29DE7E2E" wp14:editId="7ACFA79A">
                      <wp:simplePos x="0" y="0"/>
                      <wp:positionH relativeFrom="column">
                        <wp:posOffset>24765</wp:posOffset>
                      </wp:positionH>
                      <wp:positionV relativeFrom="paragraph">
                        <wp:posOffset>676275</wp:posOffset>
                      </wp:positionV>
                      <wp:extent cx="478155" cy="106045"/>
                      <wp:effectExtent l="0" t="0" r="17145" b="27305"/>
                      <wp:wrapSquare wrapText="bothSides"/>
                      <wp:docPr id="85" name="Group 8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8155" cy="106045"/>
                                <a:chOff x="0" y="0"/>
                                <a:chExt cx="478465" cy="106326"/>
                              </a:xfrm>
                              <a:solidFill>
                                <a:srgbClr val="FF0000"/>
                              </a:solidFill>
                            </wpg:grpSpPr>
                            <wps:wsp>
                              <wps:cNvPr id="86" name="Oval 86"/>
                              <wps:cNvSpPr/>
                              <wps:spPr>
                                <a:xfrm>
                                  <a:off x="191386" y="0"/>
                                  <a:ext cx="106045" cy="106045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7" name="Oval 87"/>
                              <wps:cNvSpPr/>
                              <wps:spPr>
                                <a:xfrm>
                                  <a:off x="0" y="0"/>
                                  <a:ext cx="106326" cy="106326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8" name="Oval 88"/>
                              <wps:cNvSpPr/>
                              <wps:spPr>
                                <a:xfrm>
                                  <a:off x="372139" y="0"/>
                                  <a:ext cx="106326" cy="106326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507784AE" id="Group 85" o:spid="_x0000_s1026" style="position:absolute;margin-left:1.95pt;margin-top:53.25pt;width:37.65pt;height:8.35pt;z-index:251706368" coordsize="478465,1063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RgJMQMAALcOAAAOAAAAZHJzL2Uyb0RvYy54bWzsV1tv2yAUfp+0/4B4Xx3nXqtOFbVLNalq&#10;q7VTnwnGsSUMDEic7NfvgC9xm2hau6lPyQMBnwuHj/Md4OJyW3C0YdrkUsQ4POthxASVSS5WMf7x&#10;tPgyxchYIhLCpWAx3jGDL2efP12UKmJ9mUmeMI3AiTBRqWKcWauiIDA0YwUxZ1IxAcJU6oJYGOpV&#10;kGhSgveCB/1ebxyUUidKS8qMga/XlRDPvP80ZdTep6lhFvEYQ2zWt9q3S9cGswsSrTRRWU7rMMg7&#10;oihILmDS1tU1sQStdX7gqsiplkam9ozKIpBpmlPm1wCrCXuvVnOj5Vr5tayicqVamADaVzi92y29&#10;29xo9ageNCBRqhVg4UduLdtUF+4fokRbD9muhYxtLaLwcTiZhqMRRhREYW/cG44qSGkGuB9Y0ezr&#10;3m443tsN+mNnF+wnNZLnySLn3EVg9Gp5xTXaENjGxaIHv1q9oxa8CL9UkFBmj5n5N8weM6KY3woT&#10;AWYPGuVJjKdjjAQpIK/vITQEQ4+iV2kxNZEBeI8AGp6HA+fhENUayVeodtBR2tgbJgvkOjFmnOfK&#10;uPhIRDa3xlZYNlruM+yrQxMEJOLCtR3o/hbhyhSAbtbke3bHWeX2O0sBF0iLvg/Fs5i1G0coZcKG&#10;lSgjCav2c9TdTsd7Z+FzgQtw6DynEHnru3bQaFZOGt/Vwmt9Z8p8EWiNe38KrDJuLfzMUtjWuMiF&#10;1McccFhVPXOlD+F3oHHdpUx2kDVaViXIKLrIYe9uibEPREPNgeoEddTeQ5NyWcZY1j2MMql/Hfvu&#10;9CGtQYpRCTUsxubnmmiGEf8mIOHPw+HQFT0/GI4mfRjormTZlYh1cSWBXyFUbEV91+lb3nRTLYtn&#10;KLdzNyuIiKAwd4yp1c3gyla1FQo2ZfO5V4NCp4i9FY+KOucOVZeYT9tnolWdwBbqyZ1sSHaQxJWu&#10;sxRyvrYyzX2G73Gt8QbCuyr2EcyfvGT+5E3MB/COkt6VwYb0hyWxofOJ9PVJcCL9ifSe6x9FerjM&#10;do/76ZtIP5j0w8H5ifmn4/503P/H495f++F15G+M9UvOPb+6Y3892L83Z78BAAD//wMAUEsDBBQA&#10;BgAIAAAAIQDblgjF3wAAAAgBAAAPAAAAZHJzL2Rvd25yZXYueG1sTI/NTsMwEITvSLyDtUjcqPOj&#10;FhriVFUFnCokWqSqt228TaLGdhS7Sfr2LCc47sxo9pt8NZlWDNT7xlkF8SwCQbZ0urGVgu/9+9ML&#10;CB/QamydJQU38rAq7u9yzLQb7RcNu1AJLrE+QwV1CF0mpS9rMuhnriPL3tn1BgOffSV1jyOXm1Ym&#10;UbSQBhvLH2rsaFNTedldjYKPEcd1Gr8N28t5czvu55+HbUxKPT5M61cQgabwF4ZffEaHgplO7mq1&#10;F62CdMlBlqPFHAT7z8sExImFJE1AFrn8P6D4AQAA//8DAFBLAQItABQABgAIAAAAIQC2gziS/gAA&#10;AOEBAAATAAAAAAAAAAAAAAAAAAAAAABbQ29udGVudF9UeXBlc10ueG1sUEsBAi0AFAAGAAgAAAAh&#10;ADj9If/WAAAAlAEAAAsAAAAAAAAAAAAAAAAALwEAAF9yZWxzLy5yZWxzUEsBAi0AFAAGAAgAAAAh&#10;AIkZGAkxAwAAtw4AAA4AAAAAAAAAAAAAAAAALgIAAGRycy9lMm9Eb2MueG1sUEsBAi0AFAAGAAgA&#10;AAAhANuWCMXfAAAACAEAAA8AAAAAAAAAAAAAAAAAiwUAAGRycy9kb3ducmV2LnhtbFBLBQYAAAAA&#10;BAAEAPMAAACXBgAAAAA=&#10;">
                      <v:oval id="Oval 86" o:spid="_x0000_s1027" style="position:absolute;left:191386;width:106045;height:1060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SsMawgAAANsAAAAPAAAAZHJzL2Rvd25yZXYueG1sRI/NisIw&#10;FIX3wrxDuII7TS0q0jGVURgYnZVVXF+aa1va3JQmo9WnN8KAy8P5+TirdW8acaXOVZYVTCcRCOLc&#10;6ooLBafj93gJwnlkjY1lUnAnB+v0Y7DCRNsbH+ia+UKEEXYJKii9bxMpXV6SQTexLXHwLrYz6IPs&#10;Cqk7vIVx08g4ihbSYMWBUGJL25LyOvszgfu7mcXxOd7M6+ax3eNl3mq7U2o07L8+QXjq/Tv83/7R&#10;CpYLeH0JP0CmTwAAAP//AwBQSwECLQAUAAYACAAAACEA2+H2y+4AAACFAQAAEwAAAAAAAAAAAAAA&#10;AAAAAAAAW0NvbnRlbnRfVHlwZXNdLnhtbFBLAQItABQABgAIAAAAIQBa9CxbvwAAABUBAAALAAAA&#10;AAAAAAAAAAAAAB8BAABfcmVscy8ucmVsc1BLAQItABQABgAIAAAAIQC+SsMawgAAANsAAAAPAAAA&#10;AAAAAAAAAAAAAAcCAABkcnMvZG93bnJldi54bWxQSwUGAAAAAAMAAwC3AAAA9gIAAAAA&#10;" filled="f" strokecolor="red" strokeweight="2pt"/>
                      <v:oval id="Oval 87" o:spid="_x0000_s1028" style="position:absolute;width:106326;height:1063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BmaBwwAAANsAAAAPAAAAZHJzL2Rvd25yZXYueG1sRI9La8JA&#10;FIX3Bf/DcIXuzMTgi+goKgi1XRlL15fMNQlm7oTMmKT99U6h0OXhPD7OZjeYWnTUusqygmkUgyDO&#10;ra64UPB5PU1WIJxH1lhbJgXf5GC3Hb1sMNW25wt1mS9EGGGXooLS+yaV0uUlGXSRbYiDd7OtQR9k&#10;W0jdYh/GTS2TOF5IgxUHQokNHUvK79nDBO7HYZYkX8lhfq9/ju94mzfanpV6HQ/7NQhPg/8P/7Xf&#10;tILVEn6/hB8gt08AAAD//wMAUEsBAi0AFAAGAAgAAAAhANvh9svuAAAAhQEAABMAAAAAAAAAAAAA&#10;AAAAAAAAAFtDb250ZW50X1R5cGVzXS54bWxQSwECLQAUAAYACAAAACEAWvQsW78AAAAVAQAACwAA&#10;AAAAAAAAAAAAAAAfAQAAX3JlbHMvLnJlbHNQSwECLQAUAAYACAAAACEA0QZmgcMAAADbAAAADwAA&#10;AAAAAAAAAAAAAAAHAgAAZHJzL2Rvd25yZXYueG1sUEsFBgAAAAADAAMAtwAAAPcCAAAAAA==&#10;" filled="f" strokecolor="red" strokeweight="2pt"/>
                      <v:oval id="Oval 88" o:spid="_x0000_s1029" style="position:absolute;left:372139;width:106326;height:1063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mfLzvwAAANsAAAAPAAAAZHJzL2Rvd25yZXYueG1sRE9Ni8Iw&#10;EL0v+B/CCN7W1KKLVKOosLDqaVU8D83YFptJaaLW/fU7B8Hj433Pl52r1Z3aUHk2MBomoIhzbysu&#10;DJyO359TUCEiW6w9k4EnBVgueh9zzKx/8C/dD7FQEsIhQwNljE2mdchLchiGviEW7uJbh1FgW2jb&#10;4kPCXa3TJPnSDiuWhhIb2pSUXw83J7379ThNz+l6cq3/Nju8TBrrt8YM+t1qBipSF9/il/vHGpjK&#10;WPkiP0Av/gEAAP//AwBQSwECLQAUAAYACAAAACEA2+H2y+4AAACFAQAAEwAAAAAAAAAAAAAAAAAA&#10;AAAAW0NvbnRlbnRfVHlwZXNdLnhtbFBLAQItABQABgAIAAAAIQBa9CxbvwAAABUBAAALAAAAAAAA&#10;AAAAAAAAAB8BAABfcmVscy8ucmVsc1BLAQItABQABgAIAAAAIQCgmfLzvwAAANsAAAAPAAAAAAAA&#10;AAAAAAAAAAcCAABkcnMvZG93bnJldi54bWxQSwUGAAAAAAMAAwC3AAAA8wIAAAAA&#10;" filled="f" strokecolor="red" strokeweight="2pt"/>
                      <w10:wrap type="square"/>
                    </v:group>
                  </w:pict>
                </mc:Fallback>
              </mc:AlternateContent>
            </w:r>
          </w:p>
        </w:tc>
        <w:tc>
          <w:tcPr>
            <w:tcW w:w="996" w:type="dxa"/>
          </w:tcPr>
          <w:p w14:paraId="68E92242" w14:textId="1F270AAB" w:rsidR="00AF5931" w:rsidRDefault="005F77DC" w:rsidP="000105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710464" behindDoc="0" locked="0" layoutInCell="1" allowOverlap="1" wp14:anchorId="37D0F500" wp14:editId="699B6A0B">
                      <wp:simplePos x="0" y="0"/>
                      <wp:positionH relativeFrom="column">
                        <wp:posOffset>86168</wp:posOffset>
                      </wp:positionH>
                      <wp:positionV relativeFrom="paragraph">
                        <wp:posOffset>678421</wp:posOffset>
                      </wp:positionV>
                      <wp:extent cx="478155" cy="106045"/>
                      <wp:effectExtent l="0" t="0" r="17145" b="27305"/>
                      <wp:wrapSquare wrapText="bothSides"/>
                      <wp:docPr id="93" name="Group 9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8155" cy="106045"/>
                                <a:chOff x="0" y="0"/>
                                <a:chExt cx="478465" cy="106326"/>
                              </a:xfrm>
                              <a:solidFill>
                                <a:srgbClr val="FF0000"/>
                              </a:solidFill>
                            </wpg:grpSpPr>
                            <wps:wsp>
                              <wps:cNvPr id="94" name="Oval 94"/>
                              <wps:cNvSpPr/>
                              <wps:spPr>
                                <a:xfrm>
                                  <a:off x="191386" y="0"/>
                                  <a:ext cx="106045" cy="106045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5" name="Oval 95"/>
                              <wps:cNvSpPr/>
                              <wps:spPr>
                                <a:xfrm>
                                  <a:off x="0" y="0"/>
                                  <a:ext cx="106326" cy="106326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96" name="Oval 96"/>
                              <wps:cNvSpPr/>
                              <wps:spPr>
                                <a:xfrm>
                                  <a:off x="372139" y="0"/>
                                  <a:ext cx="106326" cy="106326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3C7444F7" id="Group 93" o:spid="_x0000_s1026" style="position:absolute;margin-left:6.8pt;margin-top:53.4pt;width:37.65pt;height:8.35pt;z-index:251710464" coordsize="478465,1063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OSvVOgMAALcOAAAOAAAAZHJzL2Uyb0RvYy54bWzsV11v2yAUfZ+0/4B4X23nq41Vp4rapZpU&#10;rdXaqc8E49gSBgYkTvbrd8Ef8Zpoq7qpT8kDAXPv5XK452BfXm1LjjZMm0KKBEdnIUZMUJkWYpXg&#10;70+LTxcYGUtESrgULME7ZvDV7OOHy0rFbCBzyVOmEQQRJq5UgnNrVRwEhuasJOZMKiZgMpO6JBaG&#10;ehWkmlQQveTBIAwnQSV1qrSkzBh4elNP4pmPn2WM2vssM8winmDIzfpW+3bp2mB2SeKVJiovaJMG&#10;eUMWJSkELNqFuiGWoLUuDkKVBdXSyMyeUVkGMssKyvweYDdR+GI3t1quld/LKq5WqoMJoH2B05vD&#10;0q+bW60e1YMGJCq1Aiz8yO1lm+nS/UOWaOsh23WQsa1FFB6Ozi+i8RgjClNROAlH4xpSmgPuB140&#10;/7z3G032fsPBxPkF+0WN5EW6KDh3GRi9Wl5zjTYEjnGxCOHXmPfMgt/SrxQUlNljZv4Ns8ecKOaP&#10;wsSA2YNGRZrg6QgjQUqo63tIDcHQo+hNOkxNbADeI4BG02h4McHoENUGyReo9tBR2thbJkvkOglm&#10;nBfKuPxITDZ3xtZYtlbuMZyrQxMmSMyFa3vQvRbh2hWAbvfke3bHWR32G8sAFyiLgU/Fs5h1B0co&#10;ZcJG9VROUlaf57h/nI73zsPXAhcQ0EXOIPMudhOgtayDtLHrjTf2zpV5Eeicwz8lVjt3Hn5lKWzn&#10;XBZC6mMBOOyqWbm2h/R70LjuUqY7qBotawkyii4KOLs7YuwD0aA5oE6go/YemozLKsGy6WGUS/3z&#10;2HNnD2UNsxhVoGEJNj/WRDOM+BcBBT+NRiMnen4wGp8PYKD7M8v+jFiX1xL4FYFiK+q7zt7ytptp&#10;WT6D3M7dqjBFBIW1E0ytbgfXttZWEGzK5nNvBkKniL0Tj4q64A5VV5hP22eiVVPAFvTkq2xJdlDE&#10;ta3zFHK+tjIrfIXvcW3wBsI7FXsP5oN29ZnvZc+tDOLwd+YDeEdJ72SwJf2hJLZ0PpG+uQlOpD+R&#10;3nP9vUgP7OyT3r+zvJr0w/NBNJyemH+67k/X/X+87v1rP3wd+TfG5kvOfX71x/71YP+9OfsFAAD/&#10;/wMAUEsDBBQABgAIAAAAIQAXtRpY3wAAAAkBAAAPAAAAZHJzL2Rvd25yZXYueG1sTI9BS8NAEIXv&#10;gv9hGcGb3aShIcZsSinqqQi2gnjbZqdJaHY2ZLdJ+u8dT/Y0vJnHm+8V69l2YsTBt44UxIsIBFLl&#10;TEu1gq/D21MGwgdNRneOUMEVPazL+7tC58ZN9InjPtSCQ8jnWkETQp9L6asGrfYL1yPx7eQGqwPL&#10;oZZm0BOH204uoyiVVrfEHxrd47bB6ry/WAXvk542Sfw67s6n7fXnsPr43sWo1OPDvHkBEXAO/2b4&#10;w2d0KJnp6C5kvOhYJyk7eUYpV2BDlj2DOPJimaxAloW8bVD+AgAA//8DAFBLAQItABQABgAIAAAA&#10;IQC2gziS/gAAAOEBAAATAAAAAAAAAAAAAAAAAAAAAABbQ29udGVudF9UeXBlc10ueG1sUEsBAi0A&#10;FAAGAAgAAAAhADj9If/WAAAAlAEAAAsAAAAAAAAAAAAAAAAALwEAAF9yZWxzLy5yZWxzUEsBAi0A&#10;FAAGAAgAAAAhALo5K9U6AwAAtw4AAA4AAAAAAAAAAAAAAAAALgIAAGRycy9lMm9Eb2MueG1sUEsB&#10;Ai0AFAAGAAgAAAAhABe1GljfAAAACQEAAA8AAAAAAAAAAAAAAAAAlAUAAGRycy9kb3ducmV2Lnht&#10;bFBLBQYAAAAABAAEAPMAAACgBgAAAAA=&#10;">
                      <v:oval id="Oval 94" o:spid="_x0000_s1027" style="position:absolute;left:191386;width:106045;height:1060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DW4rwgAAANsAAAAPAAAAZHJzL2Rvd25yZXYueG1sRI9fa8Iw&#10;FMXfB36HcAXf1tSiQ6tRVBi47ckqPl+aa1NsbkqTafXTL4PBHg/nz4+zXPe2ETfqfO1YwThJQRCX&#10;TtdcKTgd319nIHxA1tg4JgUP8rBeDV6WmGt35wPdilCJOMI+RwUmhDaX0peGLPrEtcTRu7jOYoiy&#10;q6Tu8B7HbSOzNH2TFmuOBIMt7QyV1+LbRu7XdpJl52w7vTbP3Sdepq12H0qNhv1mASJQH/7Df+29&#10;VjCfwO+X+APk6gcAAP//AwBQSwECLQAUAAYACAAAACEA2+H2y+4AAACFAQAAEwAAAAAAAAAAAAAA&#10;AAAAAAAAW0NvbnRlbnRfVHlwZXNdLnhtbFBLAQItABQABgAIAAAAIQBa9CxbvwAAABUBAAALAAAA&#10;AAAAAAAAAAAAAB8BAABfcmVscy8ucmVsc1BLAQItABQABgAIAAAAIQCkDW4rwgAAANsAAAAPAAAA&#10;AAAAAAAAAAAAAAcCAABkcnMvZG93bnJldi54bWxQSwUGAAAAAAMAAwC3AAAA9gIAAAAA&#10;" filled="f" strokecolor="red" strokeweight="2pt"/>
                      <v:oval id="Oval 95" o:spid="_x0000_s1028" style="position:absolute;width:106326;height:1063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QcuwwwAAANsAAAAPAAAAZHJzL2Rvd25yZXYueG1sRI9La8JA&#10;FIX3Bf/DcIXumonBlBqdBBWEPlZVcX3J3DwwcydkRo3++k6h0OXhPD7OqhhNJ640uNayglkUgyAu&#10;rW65VnA87F7eQDiPrLGzTAru5KDIJ08rzLS98Tdd974WYYRdhgoa7/tMSlc2ZNBFticOXmUHgz7I&#10;oZZ6wFsYN51M4vhVGmw5EBrsadtQed5fTOB+beZJcko26bl7bD+xSnttP5R6no7rJQhPo/8P/7Xf&#10;tYJFCr9fwg+Q+Q8AAAD//wMAUEsBAi0AFAAGAAgAAAAhANvh9svuAAAAhQEAABMAAAAAAAAAAAAA&#10;AAAAAAAAAFtDb250ZW50X1R5cGVzXS54bWxQSwECLQAUAAYACAAAACEAWvQsW78AAAAVAQAACwAA&#10;AAAAAAAAAAAAAAAfAQAAX3JlbHMvLnJlbHNQSwECLQAUAAYACAAAACEAy0HLsMMAAADbAAAADwAA&#10;AAAAAAAAAAAAAAAHAgAAZHJzL2Rvd25yZXYueG1sUEsFBgAAAAADAAMAtwAAAPcCAAAAAA==&#10;" filled="f" strokecolor="red" strokeweight="2pt"/>
                      <v:oval id="Oval 96" o:spid="_x0000_s1029" style="position:absolute;left:372139;width:106326;height:1063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k1XHwwAAANsAAAAPAAAAZHJzL2Rvd25yZXYueG1sRI/NasJA&#10;FIX3Bd9huEJ3zcRQRaMTUaFg7coori+ZaxKSuRMyU419eqdQ6PJwfj7Oaj2YVtyod7VlBZMoBkFc&#10;WF1zqeB8+nibg3AeWWNrmRQ8yME6G72sMNX2zke65b4UYYRdigoq77tUSldUZNBFtiMO3tX2Bn2Q&#10;fSl1j/cwblqZxPFMGqw5ECrsaFdR0eTfJnC/tu9Jckm206b92R3wOu20/VTqdTxsliA8Df4//Nfe&#10;awWLGfx+CT9AZk8AAAD//wMAUEsBAi0AFAAGAAgAAAAhANvh9svuAAAAhQEAABMAAAAAAAAAAAAA&#10;AAAAAAAAAFtDb250ZW50X1R5cGVzXS54bWxQSwECLQAUAAYACAAAACEAWvQsW78AAAAVAQAACwAA&#10;AAAAAAAAAAAAAAAfAQAAX3JlbHMvLnJlbHNQSwECLQAUAAYACAAAACEAO5NVx8MAAADbAAAADwAA&#10;AAAAAAAAAAAAAAAHAgAAZHJzL2Rvd25yZXYueG1sUEsFBgAAAAADAAMAtwAAAPcCAAAAAA==&#10;" filled="f" strokecolor="red" strokeweight="2pt"/>
                      <w10:wrap type="square"/>
                    </v:group>
                  </w:pict>
                </mc:Fallback>
              </mc:AlternateContent>
            </w:r>
          </w:p>
        </w:tc>
        <w:tc>
          <w:tcPr>
            <w:tcW w:w="1008" w:type="dxa"/>
          </w:tcPr>
          <w:p w14:paraId="52D42AD9" w14:textId="156F7140" w:rsidR="00AF5931" w:rsidRDefault="005F77DC" w:rsidP="000105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Project manager</w:t>
            </w:r>
          </w:p>
        </w:tc>
        <w:tc>
          <w:tcPr>
            <w:tcW w:w="1406" w:type="dxa"/>
          </w:tcPr>
          <w:p w14:paraId="307C9DC0" w14:textId="58E43413" w:rsidR="00AF5931" w:rsidRDefault="00F3789A" w:rsidP="000105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 xml:space="preserve">Keep record of scope using charter or something similar and constantly </w:t>
            </w:r>
            <w:proofErr w:type="gramStart"/>
            <w:r>
              <w:rPr>
                <w:rFonts w:cs="Calibri"/>
              </w:rPr>
              <w:t>refer back</w:t>
            </w:r>
            <w:proofErr w:type="gramEnd"/>
            <w:r>
              <w:rPr>
                <w:rFonts w:cs="Calibri"/>
              </w:rPr>
              <w:t xml:space="preserve"> to it</w:t>
            </w:r>
          </w:p>
        </w:tc>
        <w:tc>
          <w:tcPr>
            <w:tcW w:w="1419" w:type="dxa"/>
          </w:tcPr>
          <w:p w14:paraId="79B49979" w14:textId="77777777" w:rsidR="00F3789A" w:rsidRDefault="00F3789A" w:rsidP="00F378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 w14:paraId="37BC9D33" w14:textId="77777777" w:rsidR="00AF5931" w:rsidRDefault="00AF5931" w:rsidP="000105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</w:p>
        </w:tc>
        <w:tc>
          <w:tcPr>
            <w:tcW w:w="4314" w:type="dxa"/>
          </w:tcPr>
          <w:p w14:paraId="59E78E2F" w14:textId="3C4E05BD" w:rsidR="00AF5931" w:rsidRDefault="006E10B4" w:rsidP="00EB2F7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0" w:history="1">
              <w:r w:rsidRPr="00BA2DA1">
                <w:rPr>
                  <w:rStyle w:val="Hyperlink"/>
                </w:rPr>
                <w:t>https://www.projectmanager.com/blog/project-charter</w:t>
              </w:r>
            </w:hyperlink>
            <w:r>
              <w:t xml:space="preserve"> </w:t>
            </w:r>
          </w:p>
        </w:tc>
      </w:tr>
      <w:tr w:rsidR="006E10B4" w:rsidRPr="00010558" w14:paraId="101F9A11" w14:textId="77777777" w:rsidTr="004D3EF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" w:type="dxa"/>
          </w:tcPr>
          <w:p w14:paraId="4BA23833" w14:textId="73BD3304" w:rsidR="00AF5931" w:rsidRDefault="00AF5931" w:rsidP="00010558">
            <w:pPr>
              <w:rPr>
                <w:rFonts w:cs="Calibri"/>
              </w:rPr>
            </w:pPr>
            <w:r>
              <w:rPr>
                <w:rFonts w:cs="Calibri"/>
              </w:rPr>
              <w:t>7</w:t>
            </w:r>
          </w:p>
        </w:tc>
        <w:tc>
          <w:tcPr>
            <w:tcW w:w="944" w:type="dxa"/>
          </w:tcPr>
          <w:p w14:paraId="2952CA02" w14:textId="1A6606C8" w:rsidR="00AF5931" w:rsidRDefault="00AF5931" w:rsidP="000105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3/5/22</w:t>
            </w:r>
          </w:p>
        </w:tc>
        <w:tc>
          <w:tcPr>
            <w:tcW w:w="1290" w:type="dxa"/>
          </w:tcPr>
          <w:p w14:paraId="681C7229" w14:textId="1CD4814F" w:rsidR="00AF5931" w:rsidRDefault="00EB2F70" w:rsidP="000105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 w:rsidRPr="00EB2F70">
              <w:rPr>
                <w:rFonts w:cs="Calibri"/>
              </w:rPr>
              <w:t>Stakeholder action delays the project</w:t>
            </w:r>
          </w:p>
        </w:tc>
        <w:tc>
          <w:tcPr>
            <w:tcW w:w="1161" w:type="dxa"/>
          </w:tcPr>
          <w:p w14:paraId="26547B05" w14:textId="54902EE9" w:rsidR="00AF5931" w:rsidRDefault="00EB2F70" w:rsidP="000105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700224" behindDoc="0" locked="0" layoutInCell="1" allowOverlap="1" wp14:anchorId="3A648619" wp14:editId="7DE4A31D">
                      <wp:simplePos x="0" y="0"/>
                      <wp:positionH relativeFrom="column">
                        <wp:posOffset>61839</wp:posOffset>
                      </wp:positionH>
                      <wp:positionV relativeFrom="paragraph">
                        <wp:posOffset>1135966</wp:posOffset>
                      </wp:positionV>
                      <wp:extent cx="478155" cy="106045"/>
                      <wp:effectExtent l="0" t="0" r="17145" b="27305"/>
                      <wp:wrapSquare wrapText="bothSides"/>
                      <wp:docPr id="73" name="Group 7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8155" cy="106045"/>
                                <a:chOff x="0" y="0"/>
                                <a:chExt cx="478465" cy="106326"/>
                              </a:xfrm>
                              <a:solidFill>
                                <a:srgbClr val="9BBB59"/>
                              </a:solidFill>
                            </wpg:grpSpPr>
                            <wps:wsp>
                              <wps:cNvPr id="74" name="Oval 74"/>
                              <wps:cNvSpPr/>
                              <wps:spPr>
                                <a:xfrm>
                                  <a:off x="191386" y="0"/>
                                  <a:ext cx="106045" cy="106045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ysClr val="window" lastClr="FFFFFF"/>
                                </a:solidFill>
                                <a:ln w="25400" cap="flat" cmpd="sng" algn="ctr">
                                  <a:solidFill>
                                    <a:srgbClr val="9BBB59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5" name="Oval 75"/>
                              <wps:cNvSpPr/>
                              <wps:spPr>
                                <a:xfrm>
                                  <a:off x="0" y="0"/>
                                  <a:ext cx="106326" cy="106326"/>
                                </a:xfrm>
                                <a:prstGeom prst="ellipse">
                                  <a:avLst/>
                                </a:prstGeom>
                                <a:grpFill/>
                                <a:ln w="25400" cap="flat" cmpd="sng" algn="ctr">
                                  <a:solidFill>
                                    <a:srgbClr val="9BBB59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6" name="Oval 76"/>
                              <wps:cNvSpPr/>
                              <wps:spPr>
                                <a:xfrm>
                                  <a:off x="372139" y="0"/>
                                  <a:ext cx="106326" cy="106326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ysClr val="window" lastClr="FFFFFF"/>
                                </a:solidFill>
                                <a:ln w="25400" cap="flat" cmpd="sng" algn="ctr">
                                  <a:solidFill>
                                    <a:srgbClr val="9BBB59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3B537D19" id="Group 73" o:spid="_x0000_s1026" style="position:absolute;margin-left:4.85pt;margin-top:89.45pt;width:37.65pt;height:8.35pt;z-index:251700224" coordsize="478465,1063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KWNiJQMAAKsMAAAOAAAAZHJzL2Uyb0RvYy54bWzsV11v2yAUfZ+0/4B4Xx0nTtJYdaq0XapJ&#10;VVupnfpMMP6QMDAgcbJfvwt2EjeptK6T+pQ+UDCXy72Hew7k4nJdcbRi2pRSJDg862HEBJVpKfIE&#10;/3yefzvHyFgiUsKlYAneMIMvp1+/XNQqZn1ZSJ4yjcCJMHGtElxYq+IgMLRgFTFnUjEBk5nUFbEw&#10;1HmQalKD94oH/V5vFNRSp0pLyoyBrzfNJJ56/1nGqH3IMsMs4gmG2KxvtW8Xrg2mFyTONVFFSdsw&#10;yAeiqEgpYNOdqxtiCVrq8shVVVItjczsGZVVILOspMznANmEvYNsbrVcKp9LHte52sEE0B7g9GG3&#10;9H51q9WTetSARK1ywMKPXC7rTFfuP0SJ1h6yzQ4ytraIwsdofB4OhxhRmAp7o140bCClBeB+tIoW&#10;3/frotF+3aA/cuuC/aZG8jKdl5y7CIzOF9dcoxWBY5xcXV0NJ615xyx4FX6toKDMHjPzf5g9FUQx&#10;fxQmBsweNSrTBI8jjASpoK4fIDQEQ4+iN9lhamID8L4BaDgJB+cjjI5RbZE8QLWDjtLG3jJZIddJ&#10;MOO8VMbFR2KyujO2wXJr5SF8hefG7OAEMqWyxogTY+Fjguf+7xhfEnOB6gT3h1EPqEQJ0DXjxEK3&#10;UgCGETlGhOegA9RqH0vndN55iCR2Qd8QUzSH7T20sXDhEmGe1W2O7pQbdF1vIdMNnIyWDc2NovMS&#10;vN1BZo9EA68hbNAq+wBNxiXkItseRoXUv9/67uyhdGAWoxp0AvL8tSSaAWA/BBTVJIwiJyx+EA3H&#10;fRjo7syiOyOW1bWEGg5BFRX1XWdv+babaVm9gKTN3K4wRQSFvRtE28G1bfQLRJGy2cybgZgoYu/E&#10;k6LOucPJ4fi8fiFatUVigbP3clvIR4XS2LqVQs6WVmalr6I9rkDPllROKT6DXaAPXXZ5aXE7AwH/&#10;zi4A701iOanZEutYdraUeT+xQDCdTAHjTgQ5EaThxWcRBCq5SxB/h76bIINxPxxMPoklXsd31/np&#10;+jldPwfvlH+6fvxTD17E/sXYvt7dk7s79tfV/jfG9A8AAAD//wMAUEsDBBQABgAIAAAAIQCT66Nj&#10;3wAAAAgBAAAPAAAAZHJzL2Rvd25yZXYueG1sTI9BS8NAEIXvgv9hGcGb3URJm8RsSinqqQi2gnjb&#10;ZqdJaHY2ZLdJ+u8dT3qc9x5vvlesZ9uJEQffOlIQLyIQSJUzLdUKPg+vDykIHzQZ3TlCBVf0sC5v&#10;bwqdGzfRB477UAsuIZ9rBU0IfS6lrxq02i9cj8TeyQ1WBz6HWppBT1xuO/kYRUtpdUv8odE9bhus&#10;zvuLVfA26WnzFL+Mu/Npe/0+JO9fuxiVur+bN88gAs7hLwy/+IwOJTMd3YWMF52CbMVBlldpBoL9&#10;NOFpRxayZAmyLOT/AeUPAAAA//8DAFBLAQItABQABgAIAAAAIQC2gziS/gAAAOEBAAATAAAAAAAA&#10;AAAAAAAAAAAAAABbQ29udGVudF9UeXBlc10ueG1sUEsBAi0AFAAGAAgAAAAhADj9If/WAAAAlAEA&#10;AAsAAAAAAAAAAAAAAAAALwEAAF9yZWxzLy5yZWxzUEsBAi0AFAAGAAgAAAAhAL8pY2IlAwAAqwwA&#10;AA4AAAAAAAAAAAAAAAAALgIAAGRycy9lMm9Eb2MueG1sUEsBAi0AFAAGAAgAAAAhAJPro2PfAAAA&#10;CAEAAA8AAAAAAAAAAAAAAAAAfwUAAGRycy9kb3ducmV2LnhtbFBLBQYAAAAABAAEAPMAAACLBgAA&#10;AAA=&#10;">
                      <v:oval id="Oval 74" o:spid="_x0000_s1027" style="position:absolute;left:191386;width:106045;height:1060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7iYowAAAANsAAAAPAAAAZHJzL2Rvd25yZXYueG1sRI9Li8Iw&#10;FIX3wvyHcAfc2dSh6FBNiwiDLscHuL3TXNNic1OaqPXfTwTB5eE8Ps6yHGwrbtT7xrGCaZKCIK6c&#10;btgoOB5+Jt8gfEDW2DomBQ/yUBYfoyXm2t15R7d9MCKOsM9RQR1Cl0vpq5os+sR1xNE7u95iiLI3&#10;Uvd4j+O2lV9pOpMWG46EGjta11Rd9lcbuX8Hk2Vmo8O57Xx6cg/3i2ulxp/DagEi0BDe4Vd7qxXM&#10;M3h+iT9AFv8AAAD//wMAUEsBAi0AFAAGAAgAAAAhANvh9svuAAAAhQEAABMAAAAAAAAAAAAAAAAA&#10;AAAAAFtDb250ZW50X1R5cGVzXS54bWxQSwECLQAUAAYACAAAACEAWvQsW78AAAAVAQAACwAAAAAA&#10;AAAAAAAAAAAfAQAAX3JlbHMvLnJlbHNQSwECLQAUAAYACAAAACEA7u4mKMAAAADbAAAADwAAAAAA&#10;AAAAAAAAAAAHAgAAZHJzL2Rvd25yZXYueG1sUEsFBgAAAAADAAMAtwAAAPQCAAAAAA==&#10;" fillcolor="window" strokecolor="#9bbb59" strokeweight="2pt"/>
                      <v:oval id="Oval 75" o:spid="_x0000_s1028" style="position:absolute;width:106326;height:1063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94ZHxgAAANsAAAAPAAAAZHJzL2Rvd25yZXYueG1sRI9ba8JA&#10;FITfC/6H5Qi+1Y0Vq6au0hYFQSleens8ZI9JMHs2ZldN/n1XKPg4zMw3zGRWm0JcqHK5ZQW9bgSC&#10;OLE651TB537xOALhPLLGwjIpaMjBbNp6mGCs7ZW3dNn5VAQIuxgVZN6XsZQuycig69qSOHgHWxn0&#10;QVap1BVeA9wU8imKnqXBnMNChiW9Z5Qcd2ej4Pdkmu/56q1JBsufjV9/fI2H/Z5SnXb9+gLCU+3v&#10;4f/2UisYDuD2JfwAOf0DAAD//wMAUEsBAi0AFAAGAAgAAAAhANvh9svuAAAAhQEAABMAAAAAAAAA&#10;AAAAAAAAAAAAAFtDb250ZW50X1R5cGVzXS54bWxQSwECLQAUAAYACAAAACEAWvQsW78AAAAVAQAA&#10;CwAAAAAAAAAAAAAAAAAfAQAAX3JlbHMvLnJlbHNQSwECLQAUAAYACAAAACEAbfeGR8YAAADbAAAA&#10;DwAAAAAAAAAAAAAAAAAHAgAAZHJzL2Rvd25yZXYueG1sUEsFBgAAAAADAAMAtwAAAPoCAAAAAA==&#10;" filled="f" strokecolor="#9bbb59" strokeweight="2pt"/>
                      <v:oval id="Oval 76" o:spid="_x0000_s1029" style="position:absolute;left:372139;width:106326;height:1063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cB3EvAAAANsAAAAPAAAAZHJzL2Rvd25yZXYueG1sRI/LCsIw&#10;EEX3gv8QRnCnqSIq1SgiiC59gduxGdNiMylN1Pr3RhBcXu7jcOfLxpbiSbUvHCsY9BMQxJnTBRsF&#10;59OmNwXhA7LG0jEpeJOH5aLdmmOq3YsP9DwGI+II+xQV5CFUqZQ+y8mi77uKOHo3V1sMUdZG6hpf&#10;cdyWcpgkY2mx4EjIsaJ1Ttn9+LCRez2Z0chsdbiVlU8u7u32uFaq22lWMxCBmvAP/9o7rWAyhu+X&#10;+APk4gMAAP//AwBQSwECLQAUAAYACAAAACEA2+H2y+4AAACFAQAAEwAAAAAAAAAAAAAAAAAAAAAA&#10;W0NvbnRlbnRfVHlwZXNdLnhtbFBLAQItABQABgAIAAAAIQBa9CxbvwAAABUBAAALAAAAAAAAAAAA&#10;AAAAAB8BAABfcmVscy8ucmVsc1BLAQItABQABgAIAAAAIQBxcB3EvAAAANsAAAAPAAAAAAAAAAAA&#10;AAAAAAcCAABkcnMvZG93bnJldi54bWxQSwUGAAAAAAMAAwC3AAAA8AIAAAAA&#10;" fillcolor="window" strokecolor="#9bbb59" strokeweight="2pt"/>
                      <w10:wrap type="square"/>
                    </v:group>
                  </w:pict>
                </mc:Fallback>
              </mc:AlternateContent>
            </w:r>
          </w:p>
        </w:tc>
        <w:tc>
          <w:tcPr>
            <w:tcW w:w="996" w:type="dxa"/>
          </w:tcPr>
          <w:p w14:paraId="1200266B" w14:textId="4858C1CD" w:rsidR="00AF5931" w:rsidRDefault="00EB2F70" w:rsidP="000105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702272" behindDoc="0" locked="0" layoutInCell="1" allowOverlap="1" wp14:anchorId="100FA0EE" wp14:editId="4E320E29">
                      <wp:simplePos x="0" y="0"/>
                      <wp:positionH relativeFrom="column">
                        <wp:posOffset>635</wp:posOffset>
                      </wp:positionH>
                      <wp:positionV relativeFrom="paragraph">
                        <wp:posOffset>1141925</wp:posOffset>
                      </wp:positionV>
                      <wp:extent cx="478155" cy="106045"/>
                      <wp:effectExtent l="0" t="0" r="17145" b="27305"/>
                      <wp:wrapSquare wrapText="bothSides"/>
                      <wp:docPr id="77" name="Group 77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8155" cy="106045"/>
                                <a:chOff x="0" y="0"/>
                                <a:chExt cx="478465" cy="106326"/>
                              </a:xfrm>
                              <a:solidFill>
                                <a:srgbClr val="FF0000"/>
                              </a:solidFill>
                            </wpg:grpSpPr>
                            <wps:wsp>
                              <wps:cNvPr id="78" name="Oval 78"/>
                              <wps:cNvSpPr/>
                              <wps:spPr>
                                <a:xfrm>
                                  <a:off x="191386" y="0"/>
                                  <a:ext cx="106045" cy="106045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9" name="Oval 79"/>
                              <wps:cNvSpPr/>
                              <wps:spPr>
                                <a:xfrm>
                                  <a:off x="0" y="0"/>
                                  <a:ext cx="106326" cy="106326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0" name="Oval 80"/>
                              <wps:cNvSpPr/>
                              <wps:spPr>
                                <a:xfrm>
                                  <a:off x="372139" y="0"/>
                                  <a:ext cx="106326" cy="106326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23D6DA78" id="Group 77" o:spid="_x0000_s1026" style="position:absolute;margin-left:.05pt;margin-top:89.9pt;width:37.65pt;height:8.35pt;z-index:251702272" coordsize="478465,1063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5+NSRgMAALcOAAAOAAAAZHJzL2Uyb0RvYy54bWzsV1tv2yAUfp+0/4B4Xx3n1sSqU0XtUk2q&#10;2mrt1GeCcWwJAwMSJ/v1O+BL3Cbauk7qU/JAwOfC4eOcD7i43BYcbZg2uRQxDs96GDFBZZKLVYx/&#10;PC2+TDAyloiEcClYjHfM4MvZ508XpYpYX2aSJ0wjcCJMVKoYZ9aqKAgMzVhBzJlUTIAwlbogFoZ6&#10;FSSalOC94EG/1xsHpdSJ0pIyY+DrdSXEM+8/TRm192lqmEU8xhCb9a327dK1weyCRCtNVJbTOgzy&#10;jigKkguYtHV1TSxBa50fuCpyqqWRqT2jsghkmuaU+TXAasLeq9XcaLlWfi2rqFypFiaA9hVO73ZL&#10;7zY3Wj2qBw1IlGoFWPiRW8s21YX7hyjR1kO2ayFjW4sofByeT8LRCCMKorA37g1HFaQ0A9wPrGj2&#10;dW83HO/tBv2xswv2kxrJ82SRc+4iMHq1vOIabQhs42LRg1+t3lELXoRfKkgos8fM/B9mjxlRzG+F&#10;iQCzB43yJMbnkN2CFJDX9xAagqFH0au0mJrIALxHAA2n4WAyxugQ1RrJV6h20FHa2BsmC+Q6MWac&#10;58q4+EhENrfGVlg2Wu4z7KtDEwQk4sK1HejeinBlCkA3a/I9u+OscvudpYALpEXfh+KrmLUbRyhl&#10;woaVKCMJq/Zz1N1OV/fOwucCF+DQeU4h8tZ37aDRrJw0vquF1/rOlHkSaI17fwqsMm4t/MxS2Na4&#10;yIXUxxxwWFU9c6UP4Xegcd2lTHaQNVpWFGQUXeSwd7fE2AeigXOAnYBH7T00KZdljGXdwyiT+tex&#10;704f0hqkGJXAYTE2P9dEM4z4NwEJPw2HQ0d6fjAcnfdhoLuSZVci1sWVhPoKgbEV9V2nb3nTTbUs&#10;noFu525WEBFBYe4YU6ubwZWtuBUIm7L53KsB0Slib8Wjos65Q9Ul5tP2mWhVJ7AFPrmTTZEdJHGl&#10;6yyFnK+tTHOf4Xtca7yh4B2LfUTlT19W/vSfKh/AO1r0jgaboj+kxKacT0VfnwSnoj8Vva/1Dyr6&#10;CdRt57iHIZC+oxu4Efz9uB+c98MB0Map8ve3t+YQPx33p+O+ukDtrwZvPO79tR9eRz6F6pece351&#10;x/56sH9vzn4DAAD//wMAUEsDBBQABgAIAAAAIQC9p60a3wAAAAcBAAAPAAAAZHJzL2Rvd25yZXYu&#10;eG1sTI9PS8NAEMXvgt9hGcGb3URN/8RsSinqqRRsBeltm50modnZkN0m6bd3etLLwJs3vPm9bDna&#10;RvTY+dqRgngSgUAqnKmpVPC9/3iag/BBk9GNI1RwRQ/L/P4u06lxA31hvwul4BDyqVZQhdCmUvqi&#10;Qqv9xLVI7J1cZ3Vg2ZXSdHrgcNvI5yiaSqtr4g+VbnFdYXHeXayCz0EPq5f4vd+cT+vrYZ9sfzYx&#10;KvX4MK7eQAQcw98x3PAZHXJmOroLGS+amxaB52zBBdieJa8gjrxYTBOQeSb/8+e/AAAA//8DAFBL&#10;AQItABQABgAIAAAAIQC2gziS/gAAAOEBAAATAAAAAAAAAAAAAAAAAAAAAABbQ29udGVudF9UeXBl&#10;c10ueG1sUEsBAi0AFAAGAAgAAAAhADj9If/WAAAAlAEAAAsAAAAAAAAAAAAAAAAALwEAAF9yZWxz&#10;Ly5yZWxzUEsBAi0AFAAGAAgAAAAhAHvn41JGAwAAtw4AAA4AAAAAAAAAAAAAAAAALgIAAGRycy9l&#10;Mm9Eb2MueG1sUEsBAi0AFAAGAAgAAAAhAL2nrRrfAAAABwEAAA8AAAAAAAAAAAAAAAAAoAUAAGRy&#10;cy9kb3ducmV2LnhtbFBLBQYAAAAABAAEAPMAAACsBgAAAAA=&#10;">
                      <v:oval id="Oval 78" o:spid="_x0000_s1027" style="position:absolute;left:191386;width:106045;height:1060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TILUwQAAANsAAAAPAAAAZHJzL2Rvd25yZXYueG1sRE9Na8JA&#10;EL0L/Q/LFHrTTUO1Jc0qVRCsnkxLz0N2TEKysyG7auyvdw6FHh/vO1+NrlMXGkLj2cDzLAFFXHrb&#10;cGXg+2s7fQMVIrLFzjMZuFGA1fJhkmNm/ZWPdClipSSEQ4YG6hj7TOtQ1uQwzHxPLNzJDw6jwKHS&#10;dsCrhLtOp0my0A4bloYae9rUVLbF2UnvYf2Spj/pet52v5s9nua99Z/GPD2OH++gIo3xX/zn3lkD&#10;rzJWvsgP0Ms7AAAA//8DAFBLAQItABQABgAIAAAAIQDb4fbL7gAAAIUBAAATAAAAAAAAAAAAAAAA&#10;AAAAAABbQ29udGVudF9UeXBlc10ueG1sUEsBAi0AFAAGAAgAAAAhAFr0LFu/AAAAFQEAAAsAAAAA&#10;AAAAAAAAAAAAHwEAAF9yZWxzLy5yZWxzUEsBAi0AFAAGAAgAAAAhAJVMgtTBAAAA2wAAAA8AAAAA&#10;AAAAAAAAAAAABwIAAGRycy9kb3ducmV2LnhtbFBLBQYAAAAAAwADALcAAAD1AgAAAAA=&#10;" filled="f" strokecolor="red" strokeweight="2pt"/>
                      <v:oval id="Oval 79" o:spid="_x0000_s1028" style="position:absolute;width:106326;height:1063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ACdPwgAAANsAAAAPAAAAZHJzL2Rvd25yZXYueG1sRI/NisIw&#10;FIX3gu8QruBOU8s4ajWKCoIzrqzi+tJc22JzU5qM1nn6yYDg8nB+Ps5i1ZpK3KlxpWUFo2EEgjiz&#10;uuRcwfm0G0xBOI+ssbJMCp7kYLXsdhaYaPvgI91Tn4swwi5BBYX3dSKlywoy6Ia2Jg7e1TYGfZBN&#10;LnWDjzBuKhlH0ac0WHIgFFjTtqDslv6YwD1sPuL4Em/Gt+p3+43Xca3tl1L9Xrueg/DU+nf41d5r&#10;BZMZ/H8JP0Au/wAAAP//AwBQSwECLQAUAAYACAAAACEA2+H2y+4AAACFAQAAEwAAAAAAAAAAAAAA&#10;AAAAAAAAW0NvbnRlbnRfVHlwZXNdLnhtbFBLAQItABQABgAIAAAAIQBa9CxbvwAAABUBAAALAAAA&#10;AAAAAAAAAAAAAB8BAABfcmVscy8ucmVsc1BLAQItABQABgAIAAAAIQD6ACdPwgAAANsAAAAPAAAA&#10;AAAAAAAAAAAAAAcCAABkcnMvZG93bnJldi54bWxQSwUGAAAAAAMAAwC3AAAA9gIAAAAA&#10;" filled="f" strokecolor="red" strokeweight="2pt"/>
                      <v:oval id="Oval 80" o:spid="_x0000_s1029" style="position:absolute;left:372139;width:106326;height:1063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7/71vwAAANsAAAAPAAAAZHJzL2Rvd25yZXYueG1sRE9Ni8Iw&#10;EL0v+B/CCN7W1KKLVKOosLDqaVU8D83YFptJaaLW/fU7B8Hj433Pl52r1Z3aUHk2MBomoIhzbysu&#10;DJyO359TUCEiW6w9k4EnBVgueh9zzKx/8C/dD7FQEsIhQwNljE2mdchLchiGviEW7uJbh1FgW2jb&#10;4kPCXa3TJPnSDiuWhhIb2pSUXw83J7379ThNz+l6cq3/Nju8TBrrt8YM+t1qBipSF9/il/vHGpjK&#10;evkiP0Av/gEAAP//AwBQSwECLQAUAAYACAAAACEA2+H2y+4AAACFAQAAEwAAAAAAAAAAAAAAAAAA&#10;AAAAW0NvbnRlbnRfVHlwZXNdLnhtbFBLAQItABQABgAIAAAAIQBa9CxbvwAAABUBAAALAAAAAAAA&#10;AAAAAAAAAB8BAABfcmVscy8ucmVsc1BLAQItABQABgAIAAAAIQBe7/71vwAAANsAAAAPAAAAAAAA&#10;AAAAAAAAAAcCAABkcnMvZG93bnJldi54bWxQSwUGAAAAAAMAAwC3AAAA8wIAAAAA&#10;" filled="f" strokecolor="red" strokeweight="2pt"/>
                      <w10:wrap type="square"/>
                    </v:group>
                  </w:pict>
                </mc:Fallback>
              </mc:AlternateContent>
            </w:r>
          </w:p>
        </w:tc>
        <w:tc>
          <w:tcPr>
            <w:tcW w:w="996" w:type="dxa"/>
          </w:tcPr>
          <w:p w14:paraId="2ACE81CE" w14:textId="47C3D518" w:rsidR="00AF5931" w:rsidRDefault="00EB2F70" w:rsidP="000105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704320" behindDoc="0" locked="0" layoutInCell="1" allowOverlap="1" wp14:anchorId="3ED2E52B" wp14:editId="66E5357B">
                      <wp:simplePos x="0" y="0"/>
                      <wp:positionH relativeFrom="column">
                        <wp:posOffset>72243</wp:posOffset>
                      </wp:positionH>
                      <wp:positionV relativeFrom="paragraph">
                        <wp:posOffset>1139105</wp:posOffset>
                      </wp:positionV>
                      <wp:extent cx="478155" cy="106045"/>
                      <wp:effectExtent l="0" t="0" r="17145" b="27305"/>
                      <wp:wrapSquare wrapText="bothSides"/>
                      <wp:docPr id="81" name="Group 8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8155" cy="106045"/>
                                <a:chOff x="0" y="0"/>
                                <a:chExt cx="478465" cy="106326"/>
                              </a:xfrm>
                              <a:solidFill>
                                <a:srgbClr val="FF0000"/>
                              </a:solidFill>
                            </wpg:grpSpPr>
                            <wps:wsp>
                              <wps:cNvPr id="82" name="Oval 82"/>
                              <wps:cNvSpPr/>
                              <wps:spPr>
                                <a:xfrm>
                                  <a:off x="191386" y="0"/>
                                  <a:ext cx="106045" cy="106045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3" name="Oval 83"/>
                              <wps:cNvSpPr/>
                              <wps:spPr>
                                <a:xfrm>
                                  <a:off x="0" y="0"/>
                                  <a:ext cx="106326" cy="106326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84" name="Oval 84"/>
                              <wps:cNvSpPr/>
                              <wps:spPr>
                                <a:xfrm>
                                  <a:off x="372139" y="0"/>
                                  <a:ext cx="106326" cy="106326"/>
                                </a:xfrm>
                                <a:prstGeom prst="ellipse">
                                  <a:avLst/>
                                </a:prstGeom>
                                <a:grpFill/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7B1AAD1A" id="Group 81" o:spid="_x0000_s1026" style="position:absolute;margin-left:5.7pt;margin-top:89.7pt;width:37.65pt;height:8.35pt;z-index:251704320" coordsize="478465,1063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2VcxMQMAALcOAAAOAAAAZHJzL2Uyb0RvYy54bWzsV1tv2yAUfp+0/4B4X23n1tSqU0XtUk2q&#10;2mrt1GeCcWwJAwMSp/v1O+BL3Caa1m7qU/JAgHPh8HG+gzm/2JYcbZg2hRQJjk5CjJigMi3EKsE/&#10;HhdfphgZS0RKuBQswc/M4IvZ50/nlYrZQOaSp0wjcCJMXKkE59aqOAgMzVlJzIlUTIAwk7okFoZ6&#10;FaSaVOC95MEgDCdBJXWqtKTMGJi9qoV45v1nGaP2LssMs4gnGGKzvtW+Xbo2mJ2TeKWJygvahEHe&#10;EUVJCgGLdq6uiCVorYs9V2VBtTQysydUloHMsoIyvwfYTRS+2s21lmvl97KKq5XqYAJoX+H0brf0&#10;dnOt1YO614BEpVaAhR+5vWwzXbp/iBJtPWTPHWRsaxGFydHpNBqPMaIgisJJOBrXkNIccN+zovnX&#10;nd1osrMbDibOLtgtaiQv0kXBuYvA6NXykmu0IXCMi0UIv0a9pxa8CL9SkFBmh5n5N8wecqKYPwoT&#10;A2b3GhVpgqcDjAQpIa/vIDQEQ4+iV+kwNbEBeA8AGp1Fw+kEo31UGyRfodpDR2ljr5kskeskmHFe&#10;KOPiIzHZ3BhbY9lquWk4V4cmCEjMhWt70P0twrUpAN3uyffsM2e12+8sA1wgLQY+FM9i1h0coZQJ&#10;G9WinKSsPs9x/zgd752FzwUuwKHznEHkne/GQatZO2l91xtv9J0p80WgMw7/FFht3Fn4laWwnXFZ&#10;CKkPOeCwq2blWh/C70HjukuZPkPWaFmXIKPoooCzuyHG3hMNNQeqE9RRewdNxmWVYNn0MMql/nVo&#10;3ulDWoMUowpqWILNzzXRDCP+TUDCn0WjkSt6fjAanw5goPuSZV8i1uWlBH5FULEV9V2nb3nbzbQs&#10;n6Dczt2qICKCwtoJpla3g0tb11Yo2JTN514NCp0i9kY8KOqcO1RdYj5un4hWTQJbqCe3siXZXhLX&#10;us5SyPnayqzwGb7DtcEbCO+q2Ecwf/iS+cM3MR/AO0h6VwZb0u+XxJbOR9I3N8GR9EfSe65/FOlH&#10;L0k/ehPph6eDaHh2ZP7xuj9e9//xuvef/fA68l+MzUvOPb/6Y/95sHtvzn4DAAD//wMAUEsDBBQA&#10;BgAIAAAAIQApoUgm3wAAAAkBAAAPAAAAZHJzL2Rvd25yZXYueG1sTI9PT8MwDMXvSHyHyEjcWBr+&#10;dFtpOk0TcJqQ2JAQt6zx2mqNUzVZ2317zAlO9rOfnn/OV5NrxYB9aDxpULMEBFLpbUOVhs/9690C&#10;RIiGrGk9oYYLBlgV11e5yawf6QOHXawEh1DIjIY6xi6TMpQ1OhNmvkPi3dH3zkSWfSVtb0YOd628&#10;T5JUOtMQX6hNh5say9Pu7DS8jWZcP6iXYXs6bi7f+6f3r61CrW9vpvUziIhT/DPDLz6jQ8FMB38m&#10;G0TLWj2yk+t8yQ0bFukcxIEHy1SBLHL5/4PiBwAA//8DAFBLAQItABQABgAIAAAAIQC2gziS/gAA&#10;AOEBAAATAAAAAAAAAAAAAAAAAAAAAABbQ29udGVudF9UeXBlc10ueG1sUEsBAi0AFAAGAAgAAAAh&#10;ADj9If/WAAAAlAEAAAsAAAAAAAAAAAAAAAAALwEAAF9yZWxzLy5yZWxzUEsBAi0AFAAGAAgAAAAh&#10;AJLZVzExAwAAtw4AAA4AAAAAAAAAAAAAAAAALgIAAGRycy9lMm9Eb2MueG1sUEsBAi0AFAAGAAgA&#10;AAAhACmhSCbfAAAACQEAAA8AAAAAAAAAAAAAAAAAiwUAAGRycy9kb3ducmV2LnhtbFBLBQYAAAAA&#10;BAAEAPMAAACXBgAAAAA=&#10;">
                      <v:oval id="Oval 82" o:spid="_x0000_s1027" style="position:absolute;left:191386;width:106045;height:1060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ccUZwQAAANsAAAAPAAAAZHJzL2Rvd25yZXYueG1sRI/NisIw&#10;FIX3gu8QruBOU4OKVKOoIOjMys7g+tJc22JzU5qo1aefDAzM8nB+Ps5q09laPKj1lWMNk3ECgjh3&#10;puJCw/fXYbQA4QOywdoxaXiRh82631thatyTz/TIQiHiCPsUNZQhNKmUPi/Joh+7hjh6V9daDFG2&#10;hTQtPuO4raVKkrm0WHEklNjQvqT8lt1t5H7upkpd1G52q9/7D7zOGuNOWg8H3XYJIlAX/sN/7aPR&#10;sFDw+yX+ALn+AQAA//8DAFBLAQItABQABgAIAAAAIQDb4fbL7gAAAIUBAAATAAAAAAAAAAAAAAAA&#10;AAAAAABbQ29udGVudF9UeXBlc10ueG1sUEsBAi0AFAAGAAgAAAAhAFr0LFu/AAAAFQEAAAsAAAAA&#10;AAAAAAAAAAAAHwEAAF9yZWxzLy5yZWxzUEsBAi0AFAAGAAgAAAAhAMFxxRnBAAAA2wAAAA8AAAAA&#10;AAAAAAAAAAAABwIAAGRycy9kb3ducmV2LnhtbFBLBQYAAAAAAwADALcAAAD1AgAAAAA=&#10;" filled="f" strokecolor="red" strokeweight="2pt"/>
                      <v:oval id="Oval 83" o:spid="_x0000_s1028" style="position:absolute;width:106326;height:1063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PWCCwwAAANsAAAAPAAAAZHJzL2Rvd25yZXYueG1sRI/NasJA&#10;FIX3gu8wXKG7ZmKsItFRVBBauzKWri+ZaxLM3AmZMUn79E6h4PJwfj7OejuYWnTUusqygmkUgyDO&#10;ra64UPB1Ob4uQTiPrLG2TAp+yMF2Mx6tMdW25zN1mS9EGGGXooLS+yaV0uUlGXSRbYiDd7WtQR9k&#10;W0jdYh/GTS2TOF5IgxUHQokNHUrKb9ndBO7n/i1JvpP9/Fb/Hk54nTfafij1Mhl2KxCeBv8M/7ff&#10;tYLlDP6+hB8gNw8AAAD//wMAUEsBAi0AFAAGAAgAAAAhANvh9svuAAAAhQEAABMAAAAAAAAAAAAA&#10;AAAAAAAAAFtDb250ZW50X1R5cGVzXS54bWxQSwECLQAUAAYACAAAACEAWvQsW78AAAAVAQAACwAA&#10;AAAAAAAAAAAAAAAfAQAAX3JlbHMvLnJlbHNQSwECLQAUAAYACAAAACEArj1ggsMAAADbAAAADwAA&#10;AAAAAAAAAAAAAAAHAgAAZHJzL2Rvd25yZXYueG1sUEsFBgAAAAADAAMAtwAAAPcCAAAAAA==&#10;" filled="f" strokecolor="red" strokeweight="2pt"/>
                      <v:oval id="Oval 84" o:spid="_x0000_s1029" style="position:absolute;left:372139;width:106326;height:1063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1Pj2wgAAANsAAAAPAAAAZHJzL2Rvd25yZXYueG1sRI9La8JA&#10;FIX3Qv/DcAV3OjFEkTSjVKHQ2pUPXF8yNw/M3AmZqYn99U5BcHk4j4+TbQbTiBt1rrasYD6LQBDn&#10;VtdcKjifPqcrEM4ja2wsk4I7Odis30YZptr2fKDb0ZcijLBLUUHlfZtK6fKKDLqZbYmDV9jOoA+y&#10;K6XusA/jppFxFC2lwZoDocKWdhXl1+OvCdyfbRLHl3i7uDZ/uz0Wi1bbb6Um4+HjHYSnwb/Cz/aX&#10;VrBK4P9L+AFy/QAAAP//AwBQSwECLQAUAAYACAAAACEA2+H2y+4AAACFAQAAEwAAAAAAAAAAAAAA&#10;AAAAAAAAW0NvbnRlbnRfVHlwZXNdLnhtbFBLAQItABQABgAIAAAAIQBa9CxbvwAAABUBAAALAAAA&#10;AAAAAAAAAAAAAB8BAABfcmVscy8ucmVsc1BLAQItABQABgAIAAAAIQAh1Pj2wgAAANsAAAAPAAAA&#10;AAAAAAAAAAAAAAcCAABkcnMvZG93bnJldi54bWxQSwUGAAAAAAMAAwC3AAAA9gIAAAAA&#10;" filled="f" strokecolor="red" strokeweight="2pt"/>
                      <w10:wrap type="square"/>
                    </v:group>
                  </w:pict>
                </mc:Fallback>
              </mc:AlternateContent>
            </w:r>
          </w:p>
        </w:tc>
        <w:tc>
          <w:tcPr>
            <w:tcW w:w="1008" w:type="dxa"/>
          </w:tcPr>
          <w:p w14:paraId="4F5698BF" w14:textId="6F58595F" w:rsidR="00AF5931" w:rsidRDefault="005F77DC" w:rsidP="000105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Project manager</w:t>
            </w:r>
          </w:p>
        </w:tc>
        <w:tc>
          <w:tcPr>
            <w:tcW w:w="1406" w:type="dxa"/>
          </w:tcPr>
          <w:p w14:paraId="4FD95842" w14:textId="4A697631" w:rsidR="00EB2F70" w:rsidRPr="00EB2F70" w:rsidRDefault="005F77DC" w:rsidP="00EB2F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Create and receive approval for a management plan based on stakeholder importance, check regularly to ensure it is managed well</w:t>
            </w:r>
          </w:p>
          <w:p w14:paraId="482EBA38" w14:textId="219E36D4" w:rsidR="00AF5931" w:rsidRDefault="00AF5931" w:rsidP="00EB2F7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</w:p>
        </w:tc>
        <w:tc>
          <w:tcPr>
            <w:tcW w:w="1419" w:type="dxa"/>
          </w:tcPr>
          <w:p w14:paraId="20709E5C" w14:textId="77777777" w:rsidR="00F3789A" w:rsidRDefault="00F3789A" w:rsidP="00F3789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 w14:paraId="43AAC039" w14:textId="77777777" w:rsidR="00AF5931" w:rsidRDefault="00AF5931" w:rsidP="000105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Calibri"/>
              </w:rPr>
            </w:pPr>
          </w:p>
        </w:tc>
        <w:tc>
          <w:tcPr>
            <w:tcW w:w="4314" w:type="dxa"/>
          </w:tcPr>
          <w:p w14:paraId="089D284C" w14:textId="6C3C86F7" w:rsidR="00AF5931" w:rsidRDefault="006E10B4" w:rsidP="000105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E10B4">
              <w:t>https://www.projectengineer.net/how-to-develop-a-stakeholder-engagement-plan/</w:t>
            </w:r>
          </w:p>
        </w:tc>
      </w:tr>
      <w:tr w:rsidR="006E10B4" w:rsidRPr="00010558" w14:paraId="1BCE099E" w14:textId="77777777" w:rsidTr="004D3EF6">
        <w:trPr>
          <w:trHeight w:val="20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" w:type="dxa"/>
          </w:tcPr>
          <w:p w14:paraId="04165082" w14:textId="3C5B1784" w:rsidR="00AF5931" w:rsidRDefault="00AF5931" w:rsidP="00010558">
            <w:pPr>
              <w:rPr>
                <w:rFonts w:cs="Calibri"/>
              </w:rPr>
            </w:pPr>
            <w:r>
              <w:rPr>
                <w:rFonts w:cs="Calibri"/>
              </w:rPr>
              <w:t>8</w:t>
            </w:r>
          </w:p>
        </w:tc>
        <w:tc>
          <w:tcPr>
            <w:tcW w:w="944" w:type="dxa"/>
          </w:tcPr>
          <w:p w14:paraId="671B4E83" w14:textId="0D56DA62" w:rsidR="00AF5931" w:rsidRDefault="00AF5931" w:rsidP="000105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10/3/22</w:t>
            </w:r>
          </w:p>
        </w:tc>
        <w:tc>
          <w:tcPr>
            <w:tcW w:w="1290" w:type="dxa"/>
          </w:tcPr>
          <w:p w14:paraId="1D9FD5C7" w14:textId="655A3817" w:rsidR="00AF5931" w:rsidRDefault="005B5653" w:rsidP="000105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Key people fall ill/ are unavailable</w:t>
            </w:r>
          </w:p>
        </w:tc>
        <w:tc>
          <w:tcPr>
            <w:tcW w:w="1161" w:type="dxa"/>
          </w:tcPr>
          <w:p w14:paraId="17D8F322" w14:textId="2904E85F" w:rsidR="00AF5931" w:rsidRDefault="005B5653" w:rsidP="000105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85888" behindDoc="0" locked="0" layoutInCell="1" allowOverlap="1" wp14:anchorId="3C534912" wp14:editId="125C372B">
                      <wp:simplePos x="0" y="0"/>
                      <wp:positionH relativeFrom="column">
                        <wp:posOffset>57173</wp:posOffset>
                      </wp:positionH>
                      <wp:positionV relativeFrom="paragraph">
                        <wp:posOffset>629242</wp:posOffset>
                      </wp:positionV>
                      <wp:extent cx="478155" cy="106045"/>
                      <wp:effectExtent l="0" t="0" r="17145" b="27305"/>
                      <wp:wrapSquare wrapText="bothSides"/>
                      <wp:docPr id="45" name="Group 4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8155" cy="106045"/>
                                <a:chOff x="0" y="0"/>
                                <a:chExt cx="478465" cy="106326"/>
                              </a:xfrm>
                              <a:solidFill>
                                <a:srgbClr val="9BBB59"/>
                              </a:solidFill>
                            </wpg:grpSpPr>
                            <wps:wsp>
                              <wps:cNvPr id="46" name="Oval 46"/>
                              <wps:cNvSpPr/>
                              <wps:spPr>
                                <a:xfrm>
                                  <a:off x="191386" y="0"/>
                                  <a:ext cx="106045" cy="106045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ysClr val="window" lastClr="FFFFFF"/>
                                </a:solidFill>
                                <a:ln w="25400" cap="flat" cmpd="sng" algn="ctr">
                                  <a:solidFill>
                                    <a:srgbClr val="9BBB59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7" name="Oval 47"/>
                              <wps:cNvSpPr/>
                              <wps:spPr>
                                <a:xfrm>
                                  <a:off x="0" y="0"/>
                                  <a:ext cx="106326" cy="106326"/>
                                </a:xfrm>
                                <a:prstGeom prst="ellipse">
                                  <a:avLst/>
                                </a:prstGeom>
                                <a:grpFill/>
                                <a:ln w="25400" cap="flat" cmpd="sng" algn="ctr">
                                  <a:solidFill>
                                    <a:srgbClr val="9BBB59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8" name="Oval 48"/>
                              <wps:cNvSpPr/>
                              <wps:spPr>
                                <a:xfrm>
                                  <a:off x="372139" y="0"/>
                                  <a:ext cx="106326" cy="106326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ysClr val="window" lastClr="FFFFFF"/>
                                </a:solidFill>
                                <a:ln w="25400" cap="flat" cmpd="sng" algn="ctr">
                                  <a:solidFill>
                                    <a:srgbClr val="9BBB59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11AABD4B" id="Group 45" o:spid="_x0000_s1026" style="position:absolute;margin-left:4.5pt;margin-top:49.55pt;width:37.65pt;height:8.35pt;z-index:251685888" coordsize="478465,1063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TaCuHAMAAKsMAAAOAAAAZHJzL2Uyb0RvYy54bWzsl0tv4yAQx+8r7XdA3Le2845Vp0rbTbVS&#10;1VRqVz0TjB8SBhZInOyn3wE7jyY9tF2pp/TggoHxzI/5D+Tyal1xtGLalFIkOLoIMWKCyrQUeYJ/&#10;P89+jDAyloiUcClYgjfM4KvJ92+XtYpZRxaSp0wjMCJMXKsEF9aqOAgMLVhFzIVUTMBgJnVFLHR1&#10;HqSa1GC94kEnDAdBLXWqtKTMGHh72wziibefZYzaeZYZZhFPMPhm/VP758I9g8kliXNNVFHS1g3y&#10;CS8qUgr46M7ULbEELXV5YqoqqZZGZvaCyiqQWVZS5mOAaKLwKJo7LZfKx5LHda52mADtEadPm6UP&#10;qzutntSjBhK1yoGF77lY1pmu3H/wEq09ss0OGVtbROFlbziK+n2MKAxF4SDs9RuktADuJ6to8XO/&#10;rjfYr+t2Bm5dsP+okbxMZyXnzgOj88UN12hFYBvH19fX/XE7/WBa8Mr9WkFCmT0z83/MngqimN8K&#10;EwOzR43KFKIfYCRIBXk9B9cQdD1FP2XH1MQG8L4BNBpH3RFYOKXakjyiekBHaWPvmKyQaySYcV4q&#10;4/wjMVndG9uw3M7yCF/x3JgdThBTKmuMODEWXiZ45v9O+ZKYC1QnuNPvhSAlSkCuGScWmpUCGEbk&#10;GBGeQx2gVntfDnbnnZtIYuf0LTFFs9neQusLFy4Q5lXdxuh2uaHrWguZbmBntGxkbhSdlWDtHiJ7&#10;JBp0DW5DrbJzeGRcQiyybWFUSP33rfduPqQOjGJUQ52AOP8siWYA7JeApBpHvZ4rLL7T6w870NGH&#10;I4vDEbGsbiTkcARVUVHfdPMt3zYzLasXKGlT91UYIoLCtxuibefGNvULiiJl06mfBsVEEXsvnhR1&#10;xh0nx/F5/UK0apPEgmYf5DaRTxKlmetWCjldWpmVPov2XEGerahcpfgKdQ1fq2v4IXUBvDeF5UrN&#10;VlinZWcrmfcLCwqmK1OguLNAzgJpdPFVAoHL1eHxM/qQQLrDTtQdf5FKfB3fHefn4+d8/BzdUz50&#10;/PirHtyI/Y2xvb27K/dh3x9X+98Yk38AAAD//wMAUEsDBBQABgAIAAAAIQB/zKPa3gAAAAcBAAAP&#10;AAAAZHJzL2Rvd25yZXYueG1sTI9BS8NAEIXvgv9hGcGb3ay1ksZsSinqqQhtBfG2zU6T0OxsyG6T&#10;9N87nvT0GN7jvW/y1eRaMWAfGk8a1CwBgVR621Cl4fPw9pCCCNGQNa0n1HDFAKvi9iY3mfUj7XDY&#10;x0pwCYXMaKhj7DIpQ1mjM2HmOyT2Tr53JvLZV9L2ZuRy18rHJHmWzjTEC7XpcFNjed5fnIb30Yzr&#10;uXodtufT5vp9WHx8bRVqfX83rV9ARJziXxh+8RkdCmY6+gvZIFoNS/4ksiwVCLbTpzmII8fUIgVZ&#10;5PI/f/EDAAD//wMAUEsBAi0AFAAGAAgAAAAhALaDOJL+AAAA4QEAABMAAAAAAAAAAAAAAAAAAAAA&#10;AFtDb250ZW50X1R5cGVzXS54bWxQSwECLQAUAAYACAAAACEAOP0h/9YAAACUAQAACwAAAAAAAAAA&#10;AAAAAAAvAQAAX3JlbHMvLnJlbHNQSwECLQAUAAYACAAAACEAjE2grhwDAACrDAAADgAAAAAAAAAA&#10;AAAAAAAuAgAAZHJzL2Uyb0RvYy54bWxQSwECLQAUAAYACAAAACEAf8yj2t4AAAAHAQAADwAAAAAA&#10;AAAAAAAAAAB2BQAAZHJzL2Rvd25yZXYueG1sUEsFBgAAAAAEAAQA8wAAAIEGAAAAAA==&#10;">
                      <v:oval id="Oval 46" o:spid="_x0000_s1027" style="position:absolute;left:191386;width:106045;height:1060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HNd5vAAAANsAAAAPAAAAZHJzL2Rvd25yZXYueG1sRI/LCsIw&#10;EEX3gv8QRnCnqVJEqlFEEF36ArdjM6bFZlKaqPXvjSC4vNzH4c6Xra3EkxpfOlYwGiYgiHOnSzYK&#10;zqfNYArCB2SNlWNS8CYPy0W3M8dMuxcf6HkMRsQR9hkqKEKoMyl9XpBFP3Q1cfRurrEYomyM1A2+&#10;4rit5DhJJtJiyZFQYE3rgvL78WEj93oyaWq2Otyq2icX93Z7XCvV77WrGYhAbfiHf+2dVpBO4Psl&#10;/gC5+AAAAP//AwBQSwECLQAUAAYACAAAACEA2+H2y+4AAACFAQAAEwAAAAAAAAAAAAAAAAAAAAAA&#10;W0NvbnRlbnRfVHlwZXNdLnhtbFBLAQItABQABgAIAAAAIQBa9CxbvwAAABUBAAALAAAAAAAAAAAA&#10;AAAAAB8BAABfcmVscy8ucmVsc1BLAQItABQABgAIAAAAIQC/HNd5vAAAANsAAAAPAAAAAAAAAAAA&#10;AAAAAAcCAABkcnMvZG93bnJldi54bWxQSwUGAAAAAAMAAwC3AAAA8AIAAAAA&#10;" fillcolor="window" strokecolor="#9bbb59" strokeweight="2pt"/>
                      <v:oval id="Oval 47" o:spid="_x0000_s1028" style="position:absolute;width:106326;height:1063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BXcWxgAAANsAAAAPAAAAZHJzL2Rvd25yZXYueG1sRI/dSsQw&#10;FITvBd8hHME7m1ZXV2vTorLCwoqs9ffy0BzbYnNSm7ht394Iwl4OM/MNkxWT6cSOBtdaVpBEMQji&#10;yuqWawUvz/cnlyCcR9bYWSYFMzko8sODDFNtR36iXelrESDsUlTQeN+nUrqqIYMusj1x8D7tYNAH&#10;OdRSDzgGuOnkaRxfSIMth4UGe7prqPoqf4yCj28zv602t3N1vn7f+ofH16vlWaLU8dF0cw3C0+T3&#10;4f/2WitYLOHvS/gBMv8FAAD//wMAUEsBAi0AFAAGAAgAAAAhANvh9svuAAAAhQEAABMAAAAAAAAA&#10;AAAAAAAAAAAAAFtDb250ZW50X1R5cGVzXS54bWxQSwECLQAUAAYACAAAACEAWvQsW78AAAAVAQAA&#10;CwAAAAAAAAAAAAAAAAAfAQAAX3JlbHMvLnJlbHNQSwECLQAUAAYACAAAACEAPAV3FsYAAADbAAAA&#10;DwAAAAAAAAAAAAAAAAAHAgAAZHJzL2Rvd25yZXYueG1sUEsFBgAAAAADAAMAtwAAAPoCAAAAAA==&#10;" filled="f" strokecolor="#9bbb59" strokeweight="2pt"/>
                      <v:oval id="Oval 48" o:spid="_x0000_s1029" style="position:absolute;left:372139;width:106326;height:1063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z+aQvgAAANsAAAAPAAAAZHJzL2Rvd25yZXYueG1sRE9Na8JA&#10;EL0X/A/LCL3VjSWUErOKCFKPNin0Os1ONsHsbMiuGv9951Do8fG+y93sB3WjKfaBDaxXGSjiJtie&#10;nYGv+vjyDiomZItDYDLwoAi77eKpxMKGO3/SrUpOSQjHAg10KY2F1rHpyGNchZFYuDZMHpPAyWk7&#10;4V3C/aBfs+xNe+xZGjoc6dBRc6muXnp/apfn7sOmdhhj9h0e4YwHY56X834DKtGc/sV/7pM1kMtY&#10;+SI/QG9/AQAA//8DAFBLAQItABQABgAIAAAAIQDb4fbL7gAAAIUBAAATAAAAAAAAAAAAAAAAAAAA&#10;AABbQ29udGVudF9UeXBlc10ueG1sUEsBAi0AFAAGAAgAAAAhAFr0LFu/AAAAFQEAAAsAAAAAAAAA&#10;AAAAAAAAHwEAAF9yZWxzLy5yZWxzUEsBAi0AFAAGAAgAAAAhAKHP5pC+AAAA2wAAAA8AAAAAAAAA&#10;AAAAAAAABwIAAGRycy9kb3ducmV2LnhtbFBLBQYAAAAAAwADALcAAADyAgAAAAA=&#10;" fillcolor="window" strokecolor="#9bbb59" strokeweight="2pt"/>
                      <w10:wrap type="square"/>
                    </v:group>
                  </w:pict>
                </mc:Fallback>
              </mc:AlternateContent>
            </w:r>
          </w:p>
        </w:tc>
        <w:tc>
          <w:tcPr>
            <w:tcW w:w="996" w:type="dxa"/>
          </w:tcPr>
          <w:p w14:paraId="78F42FE5" w14:textId="6A6E0015" w:rsidR="00AF5931" w:rsidRDefault="005B5653" w:rsidP="000105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87936" behindDoc="0" locked="0" layoutInCell="1" allowOverlap="1" wp14:anchorId="19061281" wp14:editId="164B5E0B">
                      <wp:simplePos x="0" y="0"/>
                      <wp:positionH relativeFrom="column">
                        <wp:posOffset>635</wp:posOffset>
                      </wp:positionH>
                      <wp:positionV relativeFrom="paragraph">
                        <wp:posOffset>628650</wp:posOffset>
                      </wp:positionV>
                      <wp:extent cx="478155" cy="106045"/>
                      <wp:effectExtent l="0" t="0" r="17145" b="27305"/>
                      <wp:wrapSquare wrapText="bothSides"/>
                      <wp:docPr id="49" name="Group 49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8155" cy="106045"/>
                                <a:chOff x="0" y="0"/>
                                <a:chExt cx="478465" cy="106326"/>
                              </a:xfrm>
                              <a:solidFill>
                                <a:srgbClr val="9BBB59"/>
                              </a:solidFill>
                            </wpg:grpSpPr>
                            <wps:wsp>
                              <wps:cNvPr id="50" name="Oval 50"/>
                              <wps:cNvSpPr/>
                              <wps:spPr>
                                <a:xfrm>
                                  <a:off x="191386" y="0"/>
                                  <a:ext cx="106045" cy="106045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ysClr val="window" lastClr="FFFFFF"/>
                                </a:solidFill>
                                <a:ln w="25400" cap="flat" cmpd="sng" algn="ctr">
                                  <a:solidFill>
                                    <a:srgbClr val="9BBB59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1" name="Oval 51"/>
                              <wps:cNvSpPr/>
                              <wps:spPr>
                                <a:xfrm>
                                  <a:off x="0" y="0"/>
                                  <a:ext cx="106326" cy="106326"/>
                                </a:xfrm>
                                <a:prstGeom prst="ellipse">
                                  <a:avLst/>
                                </a:prstGeom>
                                <a:grpFill/>
                                <a:ln w="25400" cap="flat" cmpd="sng" algn="ctr">
                                  <a:solidFill>
                                    <a:srgbClr val="9BBB59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2" name="Oval 52"/>
                              <wps:cNvSpPr/>
                              <wps:spPr>
                                <a:xfrm>
                                  <a:off x="372139" y="0"/>
                                  <a:ext cx="106326" cy="106326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ysClr val="window" lastClr="FFFFFF"/>
                                </a:solidFill>
                                <a:ln w="25400" cap="flat" cmpd="sng" algn="ctr">
                                  <a:solidFill>
                                    <a:srgbClr val="9BBB59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D034A23" id="Group 49" o:spid="_x0000_s1026" style="position:absolute;margin-left:.05pt;margin-top:49.5pt;width:37.65pt;height:8.35pt;z-index:251687936" coordsize="478465,1063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gsZiHAMAAKsMAAAOAAAAZHJzL2Uyb0RvYy54bWzsl0tP4zAQx+8r7XewfF/y6IM2IkUFtmgl&#10;BEiw4uw6zkNybK/tNu1++h076YOWA7ASp3IIdmxPZn6e/9i9uFzVHC2ZNpUUKY7OQoyYoDKrRJHi&#10;38+zHyOMjCUiI1wKluI1M/hy8v3bRaMSFstS8oxpBEaESRqV4tJalQSBoSWriTmTigkYzKWuiYWu&#10;LoJMkwas1zyIw3AYNFJnSkvKjIG3N+0gnnj7ec6ofchzwyziKQbfrH9q/5y7ZzC5IEmhiSor2rlB&#10;PuFFTSoBH92auiGWoIWujkzVFdXSyNyeUVkHMs8rynwMEE0UHkRzq+VC+ViKpCnUFhOgPeD0abP0&#10;fnmr1ZN61ECiUQWw8D0XyyrXtfsPXqKVR7beImMriyi87J+PosEAIwpDUTgM+4MWKS2B+9EqWv7c&#10;resPd+t68dCtC3YfNZJX2azi3HlgdDG/5hotCWzj+OrqajDupu9NC1653yhIKLNjZv6P2VNJFPNb&#10;YRJg9qhRlaV4ACklSA15/QCuIeh6in7KlqlJDOB9A2g0jnqjIUbHVDuSB1T36Cht7C2TNXKNFDPO&#10;K2WcfyQhyztjW5abWR7hK55rs8UJYspkgxEnxsLLFM/83zFfknCBmhTHg34IcVMCcs05sdCsFcAw&#10;osCI8ALqALXa+7K3O+/cRJI4p2+IKdvN9hY6X7hwgTCv6i5Gt8stXdeay2wNO6NlK3Oj6KwCa3cQ&#10;2SPRoGtwG2qVfYBHziXEIrsWRqXUf9967+ZD6sAoRg3UCYjzz4JoBsB+CUiqcdTvu8LiO/3BeQwd&#10;vT8y3x8Ri/paQg5HUBUV9U033/JNM9eyfoGSNnVfhSEiKHy7Jdp1rm1bv6AoUjad+mlQTBSxd+JJ&#10;UWfccXIcn1cvRKsuSSxo9l5uEvkoUdq5bqWQ04WVeeWzaMcV5NmJylWKr1AXUNpXV/QhdQG8N4Xl&#10;Ss1GWMdlZyOZ9wsLCqYrU6C4k0BOAml18VUCiV8LJP6QQHrncdQbf5FKfB3fHuen4+d0/BzcUz50&#10;/PirHtyI/Y2xu727K/d+3x9Xu98Yk38AAAD//wMAUEsDBBQABgAIAAAAIQCBD//M3QAAAAYBAAAP&#10;AAAAZHJzL2Rvd25yZXYueG1sTI9BS8NAEIXvgv9hGcGb3USNtTGbUop6KoKtIN6myTQJzc6G7DZJ&#10;/73Tkx7fvOG972XLybZqoN43jg3EswgUceHKhisDX7u3u2dQPiCX2DomA2fysMyvrzJMSzfyJw3b&#10;UCkJYZ+igTqELtXaFzVZ9DPXEYt3cL3FILKvdNnjKOG21fdR9KQtNiwNNXa0rqk4bk/WwPuI4+oh&#10;fh02x8P6/LNLPr43MRlzezOtXkAFmsLfM1zwBR1yYdq7E5detRetgoHFQgaJO08eQe3lGidz0Hmm&#10;/+PnvwAAAP//AwBQSwECLQAUAAYACAAAACEAtoM4kv4AAADhAQAAEwAAAAAAAAAAAAAAAAAAAAAA&#10;W0NvbnRlbnRfVHlwZXNdLnhtbFBLAQItABQABgAIAAAAIQA4/SH/1gAAAJQBAAALAAAAAAAAAAAA&#10;AAAAAC8BAABfcmVscy8ucmVsc1BLAQItABQABgAIAAAAIQDZgsZiHAMAAKsMAAAOAAAAAAAAAAAA&#10;AAAAAC4CAABkcnMvZTJvRG9jLnhtbFBLAQItABQABgAIAAAAIQCBD//M3QAAAAYBAAAPAAAAAAAA&#10;AAAAAAAAAHYFAABkcnMvZG93bnJldi54bWxQSwUGAAAAAAQABADzAAAAgAYAAAAA&#10;">
                      <v:oval id="Oval 50" o:spid="_x0000_s1027" style="position:absolute;left:191386;width:106045;height:1060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YHxLvwAAANsAAAAPAAAAZHJzL2Rvd25yZXYueG1sRE9Na8JA&#10;EL0X+h+WKXhrNhUtJc0qIpT2WKPQ6zQ72QSzsyG7avLvnUOhx8f7LreT79WVxtgFNvCS5aCI62A7&#10;dgZOx4/nN1AxIVvsA5OBmSJsN48PJRY23PhA1yo5JSEcCzTQpjQUWse6JY8xCwOxcE0YPSaBo9N2&#10;xJuE+14v8/xVe+xYGlocaN9Sfa4uXnp/j261cp82Nf0Q858wh2/cG7N4mnbvoBJN6V/85/6yBtay&#10;Xr7ID9CbOwAAAP//AwBQSwECLQAUAAYACAAAACEA2+H2y+4AAACFAQAAEwAAAAAAAAAAAAAAAAAA&#10;AAAAW0NvbnRlbnRfVHlwZXNdLnhtbFBLAQItABQABgAIAAAAIQBa9CxbvwAAABUBAAALAAAAAAAA&#10;AAAAAAAAAB8BAABfcmVscy8ucmVsc1BLAQItABQABgAIAAAAIQDaYHxLvwAAANsAAAAPAAAAAAAA&#10;AAAAAAAAAAcCAABkcnMvZG93bnJldi54bWxQSwUGAAAAAAMAAwC3AAAA8wIAAAAA&#10;" fillcolor="window" strokecolor="#9bbb59" strokeweight="2pt"/>
                      <v:oval id="Oval 51" o:spid="_x0000_s1028" style="position:absolute;width:106326;height:1063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dwkxwAAANsAAAAPAAAAZHJzL2Rvd25yZXYueG1sRI/dSsNA&#10;FITvBd9hOULv7CZKtcZsikoLhZaiqX+Xh+wxCWbPptltm7x9tyB4OczMN0w6600jDtS52rKCeByB&#10;IC6srrlU8L5dXE9BOI+ssbFMCgZyMMsuL1JMtD3yGx1yX4oAYZeggsr7NpHSFRUZdGPbEgfvx3YG&#10;fZBdKXWHxwA3jbyJojtpsOawUGFLLxUVv/neKPjemeFzvnoeisny69WvNx8P97exUqOr/ukRhKfe&#10;/4f/2kutYBLD+Uv4ATI7AQAA//8DAFBLAQItABQABgAIAAAAIQDb4fbL7gAAAIUBAAATAAAAAAAA&#10;AAAAAAAAAAAAAABbQ29udGVudF9UeXBlc10ueG1sUEsBAi0AFAAGAAgAAAAhAFr0LFu/AAAAFQEA&#10;AAsAAAAAAAAAAAAAAAAAHwEAAF9yZWxzLy5yZWxzUEsBAi0AFAAGAAgAAAAhAFl53CTHAAAA2wAA&#10;AA8AAAAAAAAAAAAAAAAABwIAAGRycy9kb3ducmV2LnhtbFBLBQYAAAAAAwADALcAAAD7AgAAAAA=&#10;" filled="f" strokecolor="#9bbb59" strokeweight="2pt"/>
                      <v:oval id="Oval 52" o:spid="_x0000_s1029" style="position:absolute;left:372139;width:106326;height:1063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/kenvAAAANsAAAAPAAAAZHJzL2Rvd25yZXYueG1sRI/LCsIw&#10;EEX3gv8QRnCnqaIi1SgiiC59gduxGdNiMylN1Pr3RhBcXu7jcOfLxpbiSbUvHCsY9BMQxJnTBRsF&#10;59OmNwXhA7LG0jEpeJOH5aLdmmOq3YsP9DwGI+II+xQV5CFUqZQ+y8mi77uKOHo3V1sMUdZG6hpf&#10;cdyWcpgkE2mx4EjIsaJ1Ttn9+LCRez2Z0chsdbiVlU8u7u32uFaq22lWMxCBmvAP/9o7rWA8hO+X&#10;+APk4gMAAP//AwBQSwECLQAUAAYACAAAACEA2+H2y+4AAACFAQAAEwAAAAAAAAAAAAAAAAAAAAAA&#10;W0NvbnRlbnRfVHlwZXNdLnhtbFBLAQItABQABgAIAAAAIQBa9CxbvwAAABUBAAALAAAAAAAAAAAA&#10;AAAAAB8BAABfcmVscy8ucmVsc1BLAQItABQABgAIAAAAIQBF/kenvAAAANsAAAAPAAAAAAAAAAAA&#10;AAAAAAcCAABkcnMvZG93bnJldi54bWxQSwUGAAAAAAMAAwC3AAAA8AIAAAAA&#10;" fillcolor="window" strokecolor="#9bbb59" strokeweight="2pt"/>
                      <w10:wrap type="square"/>
                    </v:group>
                  </w:pict>
                </mc:Fallback>
              </mc:AlternateContent>
            </w:r>
          </w:p>
        </w:tc>
        <w:tc>
          <w:tcPr>
            <w:tcW w:w="996" w:type="dxa"/>
          </w:tcPr>
          <w:p w14:paraId="4ADE6E82" w14:textId="1042A75E" w:rsidR="00AF5931" w:rsidRDefault="005B5653" w:rsidP="000105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89984" behindDoc="0" locked="0" layoutInCell="1" allowOverlap="1" wp14:anchorId="681B7F7D" wp14:editId="60637EDB">
                      <wp:simplePos x="0" y="0"/>
                      <wp:positionH relativeFrom="column">
                        <wp:posOffset>69207</wp:posOffset>
                      </wp:positionH>
                      <wp:positionV relativeFrom="paragraph">
                        <wp:posOffset>629242</wp:posOffset>
                      </wp:positionV>
                      <wp:extent cx="478155" cy="106045"/>
                      <wp:effectExtent l="0" t="0" r="17145" b="27305"/>
                      <wp:wrapSquare wrapText="bothSides"/>
                      <wp:docPr id="53" name="Group 5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8155" cy="106045"/>
                                <a:chOff x="0" y="0"/>
                                <a:chExt cx="478465" cy="106326"/>
                              </a:xfrm>
                              <a:solidFill>
                                <a:srgbClr val="9BBB59"/>
                              </a:solidFill>
                            </wpg:grpSpPr>
                            <wps:wsp>
                              <wps:cNvPr id="54" name="Oval 54"/>
                              <wps:cNvSpPr/>
                              <wps:spPr>
                                <a:xfrm>
                                  <a:off x="191386" y="0"/>
                                  <a:ext cx="106045" cy="106045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ysClr val="window" lastClr="FFFFFF"/>
                                </a:solidFill>
                                <a:ln w="25400" cap="flat" cmpd="sng" algn="ctr">
                                  <a:solidFill>
                                    <a:srgbClr val="9BBB59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5" name="Oval 55"/>
                              <wps:cNvSpPr/>
                              <wps:spPr>
                                <a:xfrm>
                                  <a:off x="0" y="0"/>
                                  <a:ext cx="106326" cy="106326"/>
                                </a:xfrm>
                                <a:prstGeom prst="ellipse">
                                  <a:avLst/>
                                </a:prstGeom>
                                <a:grpFill/>
                                <a:ln w="25400" cap="flat" cmpd="sng" algn="ctr">
                                  <a:solidFill>
                                    <a:srgbClr val="9BBB59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56" name="Oval 56"/>
                              <wps:cNvSpPr/>
                              <wps:spPr>
                                <a:xfrm>
                                  <a:off x="372139" y="0"/>
                                  <a:ext cx="106326" cy="106326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ysClr val="window" lastClr="FFFFFF"/>
                                </a:solidFill>
                                <a:ln w="25400" cap="flat" cmpd="sng" algn="ctr">
                                  <a:solidFill>
                                    <a:srgbClr val="9BBB59"/>
                                  </a:solidFill>
                                  <a:prstDash val="solid"/>
                                </a:ln>
                                <a:effectLst/>
                              </wps:spPr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02175DE5" id="Group 53" o:spid="_x0000_s1026" style="position:absolute;margin-left:5.45pt;margin-top:49.55pt;width:37.65pt;height:8.35pt;z-index:251689984" coordsize="478465,1063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R3xbJQMAAKsMAAAOAAAAZHJzL2Uyb0RvYy54bWzsV11v2yAUfZ+0/4B4Xx0nTppYdaq0XapJ&#10;VVupnfpMMP6QMDAgcbJfvwt2EjeptK6T+pQ+UDCXy72Hew7k4nJdcbRi2pRSJDg862HEBJVpKfIE&#10;/3yefxtjZCwRKeFSsARvmMGX069fLmoVs74sJE+ZRuBEmLhWCS6sVXEQGFqwipgzqZiAyUzqilgY&#10;6jxINanBe8WDfq83CmqpU6UlZcbA15tmEk+9/yxj1D5kmWEW8QRDbNa32rcL1wbTCxLnmqiipG0Y&#10;5ANRVKQUsOnO1Q2xBC11eeSqKqmWRmb2jMoqkFlWUuZzgGzC3kE2t1oulc8lj+tc7WACaA9w+rBb&#10;er+61epJPWpAolY5YOFHLpd1piv3H6JEaw/ZZgcZW1tE4WN0Pg6HQ4woTIW9US8aNpDSAnA/WkWL&#10;7/t10Wi/btAfuXXBflMjeZnOS85dBEbni2uu0YrAMU6urq6Gk9a8Yxa8Cr9WUFBmj5n5P8yeCqKY&#10;PwoTA2aPGpVpgocRRoJUUNcPEBqCoUfRm+wwNbEBeN8ANJyEg/EIo2NUWyQPUO2go7Sxt0xWyHUS&#10;zDgvlXHxkZis7oxtsNxaeQhf4bkxOziBTKmsMeLEWPiY4Ln/O8aXxFygOsH9YdQDKlECdM04sdCt&#10;FIBhRI4R4TnoALXax9I5nXceIold0DfEFM1hew9tLFy4RJhndZujO+UGXddbyHQDJ6NlQ3Oj6LwE&#10;b3eQ2SPRwGsIG7TKPkCTcQm5yLaHUSH177e+O3soHZjFqAadgDx/LYlmANgPAUU1CaPICYsfRMPz&#10;Pgx0d2bRnRHL6lpCDYegior6rrO3fNvNtKxeQNJmbleYIoLC3g2i7eDaNvoFokjZbObNQEwUsXfi&#10;SVHn3OHkcHxevxCt2iKxwNl7uS3ko0JpbN1KIWdLK7PSV9EeV6BnSyqnFJ/BLtCHLru8tLidgYB/&#10;ZxeA9yaxnNRsiXUsO1vKvJ9YIJhOpoBxJ4KcCNLw4rMIApXcJYi/Q99NkMF5PxxMPoklXsd31/np&#10;+jldPwfvlH+6fvxTD17E/sXYvt7dk7s79tfV/jfG9A8AAAD//wMAUEsDBBQABgAIAAAAIQBILbve&#10;3gAAAAgBAAAPAAAAZHJzL2Rvd25yZXYueG1sTI9Ba8JAEIXvBf/DMkJvdROLkqTZiEjbkxSqhdLb&#10;mh2TYHY2ZNck/vtOT/X45j3efC/fTLYVA/a+caQgXkQgkEpnGqoUfB3fnhIQPmgyunWECm7oYVPM&#10;HnKdGTfSJw6HUAkuIZ9pBXUIXSalL2u02i9ch8Te2fVWB5Z9JU2vRy63rVxG0Vpa3RB/qHWHuxrL&#10;y+FqFbyPetw+x6/D/nLe3X6Oq4/vfYxKPc6n7QuIgFP4D8MfPqNDwUwndyXjRcs6SjmpIE1jEOwn&#10;6yWIE9/jVQKyyOX9gOIXAAD//wMAUEsBAi0AFAAGAAgAAAAhALaDOJL+AAAA4QEAABMAAAAAAAAA&#10;AAAAAAAAAAAAAFtDb250ZW50X1R5cGVzXS54bWxQSwECLQAUAAYACAAAACEAOP0h/9YAAACUAQAA&#10;CwAAAAAAAAAAAAAAAAAvAQAAX3JlbHMvLnJlbHNQSwECLQAUAAYACAAAACEAH0d8WyUDAACrDAAA&#10;DgAAAAAAAAAAAAAAAAAuAgAAZHJzL2Uyb0RvYy54bWxQSwECLQAUAAYACAAAACEASC273t4AAAAI&#10;AQAADwAAAAAAAAAAAAAAAAB/BQAAZHJzL2Rvd25yZXYueG1sUEsFBgAAAAAEAAQA8wAAAIoGAAAA&#10;AA==&#10;">
                      <v:oval id="Oval 54" o:spid="_x0000_s1027" style="position:absolute;left:191386;width:106045;height:1060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W3pIwAAAANsAAAAPAAAAZHJzL2Rvd25yZXYueG1sRI9Li8Iw&#10;FIX3wvyHcAfc2dShylBNiwiDLscHuL3TXNNic1OaqPXfTwTB5eE8Ps6yHGwrbtT7xrGCaZKCIK6c&#10;btgoOB5+Jt8gfEDW2DomBQ/yUBYfoyXm2t15R7d9MCKOsM9RQR1Cl0vpq5os+sR1xNE7u95iiLI3&#10;Uvd4j+O2lV9pOpcWG46EGjta11Rd9lcbuX8Hk2Vmo8O57Xx6cg/3i2ulxp/DagEi0BDe4Vd7qxXM&#10;Mnh+iT9AFv8AAAD//wMAUEsBAi0AFAAGAAgAAAAhANvh9svuAAAAhQEAABMAAAAAAAAAAAAAAAAA&#10;AAAAAFtDb250ZW50X1R5cGVzXS54bWxQSwECLQAUAAYACAAAACEAWvQsW78AAAAVAQAACwAAAAAA&#10;AAAAAAAAAAAfAQAAX3JlbHMvLnJlbHNQSwECLQAUAAYACAAAACEApVt6SMAAAADbAAAADwAAAAAA&#10;AAAAAAAAAAAHAgAAZHJzL2Rvd25yZXYueG1sUEsFBgAAAAADAAMAtwAAAPQCAAAAAA==&#10;" fillcolor="window" strokecolor="#9bbb59" strokeweight="2pt"/>
                      <v:oval id="Oval 55" o:spid="_x0000_s1028" style="position:absolute;width:106326;height:1063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QtonxwAAANsAAAAPAAAAZHJzL2Rvd25yZXYueG1sRI/dSsNA&#10;FITvhb7Dcgre2U2U2Jp2G1QUCorU1rZeHrLHJJg9G7Nrft7eFQQvh5n5hlllg6lFR62rLCuIZxEI&#10;4tzqigsFb/vHiwUI55E11pZJwUgOsvXkbIWptj2/UrfzhQgQdikqKL1vUildXpJBN7MNcfA+bGvQ&#10;B9kWUrfYB7ip5WUUXUuDFYeFEhu6Lyn/3H0bBe9fZjw+PN2NebI5bf3zy+FmfhUrdT4dbpcgPA3+&#10;P/zX3mgFSQK/X8IPkOsfAAAA//8DAFBLAQItABQABgAIAAAAIQDb4fbL7gAAAIUBAAATAAAAAAAA&#10;AAAAAAAAAAAAAABbQ29udGVudF9UeXBlc10ueG1sUEsBAi0AFAAGAAgAAAAhAFr0LFu/AAAAFQEA&#10;AAsAAAAAAAAAAAAAAAAAHwEAAF9yZWxzLy5yZWxzUEsBAi0AFAAGAAgAAAAhACZC2ifHAAAA2wAA&#10;AA8AAAAAAAAAAAAAAAAABwIAAGRycy9kb3ducmV2LnhtbFBLBQYAAAAAAwADALcAAAD7AgAAAAA=&#10;" filled="f" strokecolor="#9bbb59" strokeweight="2pt"/>
                      <v:oval id="Oval 56" o:spid="_x0000_s1029" style="position:absolute;left:372139;width:106326;height:1063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xUGkvAAAANsAAAAPAAAAZHJzL2Rvd25yZXYueG1sRI/LCsIw&#10;EEX3gv8QRnCnqaIi1SgiiC59gduxGdNiMylN1Pr3RhBcXu7jcOfLxpbiSbUvHCsY9BMQxJnTBRsF&#10;59OmNwXhA7LG0jEpeJOH5aLdmmOq3YsP9DwGI+II+xQV5CFUqZQ+y8mi77uKOHo3V1sMUdZG6hpf&#10;cdyWcpgkE2mx4EjIsaJ1Ttn9+LCRez2Z0chsdbiVlU8u7u32uFaq22lWMxCBmvAP/9o7rWA8ge+X&#10;+APk4gMAAP//AwBQSwECLQAUAAYACAAAACEA2+H2y+4AAACFAQAAEwAAAAAAAAAAAAAAAAAAAAAA&#10;W0NvbnRlbnRfVHlwZXNdLnhtbFBLAQItABQABgAIAAAAIQBa9CxbvwAAABUBAAALAAAAAAAAAAAA&#10;AAAAAB8BAABfcmVscy8ucmVsc1BLAQItABQABgAIAAAAIQA6xUGkvAAAANsAAAAPAAAAAAAAAAAA&#10;AAAAAAcCAABkcnMvZG93bnJldi54bWxQSwUGAAAAAAMAAwC3AAAA8AIAAAAA&#10;" fillcolor="window" strokecolor="#9bbb59" strokeweight="2pt"/>
                      <w10:wrap type="square"/>
                    </v:group>
                  </w:pict>
                </mc:Fallback>
              </mc:AlternateContent>
            </w:r>
          </w:p>
        </w:tc>
        <w:tc>
          <w:tcPr>
            <w:tcW w:w="1008" w:type="dxa"/>
          </w:tcPr>
          <w:p w14:paraId="5242570E" w14:textId="2B698966" w:rsidR="00AF5931" w:rsidRDefault="005F77DC" w:rsidP="000105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Project manager</w:t>
            </w:r>
          </w:p>
        </w:tc>
        <w:tc>
          <w:tcPr>
            <w:tcW w:w="1406" w:type="dxa"/>
          </w:tcPr>
          <w:p w14:paraId="56128828" w14:textId="7A0F6DE8" w:rsidR="00AF5931" w:rsidRDefault="005F77DC" w:rsidP="000105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  <w:r>
              <w:rPr>
                <w:rFonts w:cs="Calibri"/>
              </w:rPr>
              <w:t>Create a work from home plan</w:t>
            </w:r>
          </w:p>
        </w:tc>
        <w:tc>
          <w:tcPr>
            <w:tcW w:w="1419" w:type="dxa"/>
          </w:tcPr>
          <w:p w14:paraId="1B77FC60" w14:textId="77777777" w:rsidR="00F3789A" w:rsidRDefault="00F3789A" w:rsidP="00F3789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 w14:paraId="1FFE38BB" w14:textId="77777777" w:rsidR="00AF5931" w:rsidRDefault="00AF5931" w:rsidP="000105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Calibri"/>
              </w:rPr>
            </w:pPr>
          </w:p>
        </w:tc>
        <w:tc>
          <w:tcPr>
            <w:tcW w:w="4314" w:type="dxa"/>
          </w:tcPr>
          <w:p w14:paraId="76D31B5F" w14:textId="0D5DAE48" w:rsidR="00AF5931" w:rsidRDefault="006E10B4" w:rsidP="000105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8656" behindDoc="0" locked="0" layoutInCell="1" allowOverlap="1" wp14:anchorId="5DF3B74D" wp14:editId="2254680E">
                      <wp:simplePos x="0" y="0"/>
                      <wp:positionH relativeFrom="column">
                        <wp:posOffset>-98976</wp:posOffset>
                      </wp:positionH>
                      <wp:positionV relativeFrom="paragraph">
                        <wp:posOffset>13610</wp:posOffset>
                      </wp:positionV>
                      <wp:extent cx="3007605" cy="1299991"/>
                      <wp:effectExtent l="0" t="0" r="0" b="0"/>
                      <wp:wrapNone/>
                      <wp:docPr id="114" name="Text Box 1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007605" cy="1299991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867A7B3" w14:textId="214D5E13" w:rsidR="006E10B4" w:rsidRDefault="006E10B4">
                                  <w:r w:rsidRPr="006E10B4">
                                    <w:t>https://www.emerald.com/insight/content/doi/10.1108/JWAM-01-2021-0003/full/html#:~:text=Furthermore%2C%20five%20critical%20factors%20for,WFH%20mode%2C%20and%20organisational%20support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DF3B74D" id="Text Box 114" o:spid="_x0000_s1027" type="#_x0000_t202" style="position:absolute;margin-left:-7.8pt;margin-top:1.05pt;width:236.8pt;height:102.35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CvzaGgIAADQEAAAOAAAAZHJzL2Uyb0RvYy54bWysU11v2yAUfZ+0/4B4X+ykSdpacaqsVaZJ&#10;UVspnfpMMMSWgMuAxM5+/S44X+r2NM0P+MK93I9zDrOHTiuyF843YEo6HOSUCMOhasy2pD/ell/u&#10;KPGBmYopMKKkB+Hpw/zzp1lrCzGCGlQlHMEkxhetLWkdgi2yzPNaaOYHYIVBpwSnWcCt22aVYy1m&#10;1yob5fk0a8FV1gEX3uPpU++k85RfSsHDi5ReBKJKir2FtLq0buKazWes2Dpm64Yf22D/0IVmjcGi&#10;51RPLDCyc80fqXTDHXiQYcBBZyBlw0WaAacZ5h+mWdfMijQLguPtGSb//9Ly5/3avjoSuq/QIYER&#10;kNb6wuNhnKeTTsc/dkrQjxAezrCJLhCOhzd5fjvNJ5Rw9A1H9/ilPNnlunU+fBOgSTRK6pCXBBfb&#10;r3zAkhh6ConVDCwbpRI3ypC2pNObSZ4unD14Qxm8eGk2WqHbdKSprgbZQHXA+Rz01HvLlw32sGI+&#10;vDKHXONIqN/wgotUgLXgaFFSg/v1t/MYjxSgl5IWtVNS/3PHnKBEfTdIzv1wPI5iS5vx5HaEG3ft&#10;2Vx7zE4/AspziC/F8mTG+KBOpnSg31Hmi1gVXcxwrF3ScDIfQ69ofCZcLBYpCOVlWViZteUxdUQ1&#10;IvzWvTNnjzQEZPAZTipjxQc2+tiej8UugGwSVRHnHtUj/CjNxODxGUXtX+9T1OWxz38DAAD//wMA&#10;UEsDBBQABgAIAAAAIQDNd9by3wAAAAkBAAAPAAAAZHJzL2Rvd25yZXYueG1sTI9PT4NAFMTvJn6H&#10;zTPx1i4QIQRZmoakMTF6aO3F2wNegbh/kN226Kf3edLjZCYzvyk3i9HiQrMfnVUQryMQZFvXjbZX&#10;cHzbrXIQPqDtUDtLCr7Iw6a6vSmx6NzV7ulyCL3gEusLVDCEMBVS+nYgg37tJrLsndxsMLCce9nN&#10;eOVyo2USRZk0OFpeGHCieqD243A2Cp7r3Svum8Tk37p+ejltp8/je6rU/d2yfQQRaAl/YfjFZ3So&#10;mKlxZ9t5oRWs4jTjqIIkBsH+Q5rzt4Z1lOUgq1L+f1D9AAAA//8DAFBLAQItABQABgAIAAAAIQC2&#10;gziS/gAAAOEBAAATAAAAAAAAAAAAAAAAAAAAAABbQ29udGVudF9UeXBlc10ueG1sUEsBAi0AFAAG&#10;AAgAAAAhADj9If/WAAAAlAEAAAsAAAAAAAAAAAAAAAAALwEAAF9yZWxzLy5yZWxzUEsBAi0AFAAG&#10;AAgAAAAhAFYK/NoaAgAANAQAAA4AAAAAAAAAAAAAAAAALgIAAGRycy9lMm9Eb2MueG1sUEsBAi0A&#10;FAAGAAgAAAAhAM131vLfAAAACQEAAA8AAAAAAAAAAAAAAAAAdAQAAGRycy9kb3ducmV2LnhtbFBL&#10;BQYAAAAABAAEAPMAAACABQAAAAA=&#10;" filled="f" stroked="f" strokeweight=".5pt">
                      <v:textbox>
                        <w:txbxContent>
                          <w:p w14:paraId="5867A7B3" w14:textId="214D5E13" w:rsidR="006E10B4" w:rsidRDefault="006E10B4">
                            <w:r w:rsidRPr="006E10B4">
                              <w:t>https://www.emerald.com/insight/content/doi/10.1108/JWAM-01-2021-0003/full/html#:~:text=Furthermore%2C%20five%20critical%20factors%20for,WFH%20mode%2C%20and%20organisational%20support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386D8812" w14:textId="1B28AE90" w:rsidR="007F5382" w:rsidRPr="00010558" w:rsidRDefault="007F5382" w:rsidP="00010558"/>
    <w:sectPr w:rsidR="007F5382" w:rsidRPr="00010558" w:rsidSect="00010558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ListBullet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26582836">
    <w:abstractNumId w:val="1"/>
  </w:num>
  <w:num w:numId="2" w16cid:durableId="1331835271">
    <w:abstractNumId w:val="0"/>
  </w:num>
  <w:num w:numId="3" w16cid:durableId="1075668290">
    <w:abstractNumId w:val="6"/>
  </w:num>
  <w:num w:numId="4" w16cid:durableId="259340520">
    <w:abstractNumId w:val="5"/>
  </w:num>
  <w:num w:numId="5" w16cid:durableId="593055993">
    <w:abstractNumId w:val="4"/>
  </w:num>
  <w:num w:numId="6" w16cid:durableId="178006495">
    <w:abstractNumId w:val="7"/>
  </w:num>
  <w:num w:numId="7" w16cid:durableId="2064407646">
    <w:abstractNumId w:val="3"/>
  </w:num>
  <w:num w:numId="8" w16cid:durableId="982597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U0N7e0MDYysrRQ0lEKTi0uzszPAykwrAUAT6ABlywAAAA="/>
  </w:docVars>
  <w:rsids>
    <w:rsidRoot w:val="000960BC"/>
    <w:rsid w:val="00010558"/>
    <w:rsid w:val="000960BC"/>
    <w:rsid w:val="000A5D4C"/>
    <w:rsid w:val="00125C4B"/>
    <w:rsid w:val="00166102"/>
    <w:rsid w:val="00356346"/>
    <w:rsid w:val="004D3EF6"/>
    <w:rsid w:val="0056188F"/>
    <w:rsid w:val="005B5653"/>
    <w:rsid w:val="005F77DC"/>
    <w:rsid w:val="00684B5F"/>
    <w:rsid w:val="006E10B4"/>
    <w:rsid w:val="007F5382"/>
    <w:rsid w:val="00842622"/>
    <w:rsid w:val="008F7BBC"/>
    <w:rsid w:val="0099084D"/>
    <w:rsid w:val="00994D34"/>
    <w:rsid w:val="00AF5931"/>
    <w:rsid w:val="00BE7019"/>
    <w:rsid w:val="00C14A14"/>
    <w:rsid w:val="00CA0A83"/>
    <w:rsid w:val="00CD4E53"/>
    <w:rsid w:val="00D84B29"/>
    <w:rsid w:val="00DA43AD"/>
    <w:rsid w:val="00E400AD"/>
    <w:rsid w:val="00E4079E"/>
    <w:rsid w:val="00E65FD0"/>
    <w:rsid w:val="00EB2F70"/>
    <w:rsid w:val="00F363B3"/>
    <w:rsid w:val="00F3789A"/>
    <w:rsid w:val="00F46FFB"/>
    <w:rsid w:val="00FA5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0F67AB"/>
  <w15:chartTrackingRefBased/>
  <w15:docId w15:val="{DD351044-1312-4525-BEC1-563EB0140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5D34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ListBullet">
    <w:name w:val="List Bullet"/>
    <w:basedOn w:val="Normal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ListNumber">
    <w:name w:val="List Number"/>
    <w:basedOn w:val="Normal"/>
    <w:uiPriority w:val="99"/>
    <w:rsid w:val="007F5382"/>
    <w:pPr>
      <w:numPr>
        <w:numId w:val="2"/>
      </w:numPr>
      <w:contextualSpacing/>
    </w:pPr>
  </w:style>
  <w:style w:type="paragraph" w:customStyle="1" w:styleId="paragraph">
    <w:name w:val="paragraph"/>
    <w:basedOn w:val="Normal"/>
    <w:rsid w:val="0001055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010558"/>
  </w:style>
  <w:style w:type="character" w:customStyle="1" w:styleId="eop">
    <w:name w:val="eop"/>
    <w:basedOn w:val="DefaultParagraphFont"/>
    <w:rsid w:val="00010558"/>
  </w:style>
  <w:style w:type="character" w:styleId="Hyperlink">
    <w:name w:val="Hyperlink"/>
    <w:basedOn w:val="DefaultParagraphFont"/>
    <w:uiPriority w:val="99"/>
    <w:unhideWhenUsed/>
    <w:rsid w:val="0001055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558"/>
    <w:rPr>
      <w:color w:val="605E5C"/>
      <w:shd w:val="clear" w:color="auto" w:fill="E1DFDD"/>
    </w:rPr>
  </w:style>
  <w:style w:type="table" w:styleId="GridTable4-Accent1">
    <w:name w:val="Grid Table 4 Accent 1"/>
    <w:basedOn w:val="TableNormal"/>
    <w:uiPriority w:val="49"/>
    <w:rsid w:val="00AF5931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EB2F7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609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2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1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13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437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4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612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4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077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4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6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19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51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42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91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8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916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22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470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0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120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28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036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03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98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64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81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0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619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9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20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40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97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97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053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5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5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8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64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7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53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802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42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52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9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321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49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9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61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21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39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39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62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78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76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4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3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97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058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74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6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14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15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6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74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80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304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8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48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03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785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65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70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2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vestopedia.com/articles/trading/09/what-factors-createtrends.asp#:~:text=Trends%20are%20what%20allow%20traders,what%20creates%20profits%20and%20losse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ariba.com/solutions/solutions-overview/supplier-management/supplier-risk.html?campaigncode=CRM-YA22-INT-1517074&amp;source=ppc-au-google_ads-search-71700000093889796-58700007815665653-ism_ism-ismx--&amp;dfa=1&amp;gclid=Cj0KCQjwspKUBhCvARIsAB2IYus1ON-8ediiN1EDlrxTKSEUujIeA8s4PxtmfqU3TDVCk5D-wMonRQcaAkRoEALw_wcB&amp;gclsrc=aw.d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spiceworks.com/it-articles/tools-when-server-is-down/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stakeholdermap.com/project-templates/business-case-template.html" TargetMode="External"/><Relationship Id="rId10" Type="http://schemas.openxmlformats.org/officeDocument/2006/relationships/hyperlink" Target="https://www.projectmanager.com/blog/project-charte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investopedia.com/articles/trading/09/what-factors-createtrends.asp#:~:text=Trends%20are%20what%20allow%20traders,what%20creates%20profits%20and%20loss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403</Words>
  <Characters>229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Alani</dc:creator>
  <cp:keywords/>
  <dc:description/>
  <cp:lastModifiedBy>Jordyn Hanekom</cp:lastModifiedBy>
  <cp:revision>5</cp:revision>
  <dcterms:created xsi:type="dcterms:W3CDTF">2022-05-18T09:45:00Z</dcterms:created>
  <dcterms:modified xsi:type="dcterms:W3CDTF">2022-05-18T09:49:00Z</dcterms:modified>
</cp:coreProperties>
</file>